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1581994284" w:id="1491563147"/>
      <w:r w:rsidR="51450EF3">
        <w:rPr/>
        <w:t xml:space="preserve">Implementácia </w:t>
      </w:r>
      <w:r w:rsidR="51450EF3">
        <w:rPr/>
        <w:t>mikrokontrolérov</w:t>
      </w:r>
      <w:r w:rsidR="51450EF3">
        <w:rPr/>
        <w:t xml:space="preserve"> a </w:t>
      </w:r>
      <w:r w:rsidR="51450EF3">
        <w:rPr/>
        <w:t>iot</w:t>
      </w:r>
      <w:r w:rsidR="51450EF3">
        <w:rPr/>
        <w:t xml:space="preserve"> v priemysle</w:t>
      </w:r>
      <w:bookmarkEnd w:id="1491563147"/>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862813437" w:id="246681184"/>
      <w:r w:rsidRPr="76B95402">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51450EF3">
        <w:rPr/>
        <w:t xml:space="preserve">Zadanie </w:t>
      </w:r>
      <w:r w:rsidRPr="76B95402" w:rsidR="51450EF3">
        <w:rPr>
          <w:lang w:eastAsia="sk-SK"/>
        </w:rPr>
        <w:t>ZP</w:t>
      </w:r>
      <w:bookmarkEnd w:id="12"/>
      <w:bookmarkEnd w:id="13"/>
      <w:bookmarkEnd w:id="14"/>
      <w:bookmarkEnd w:id="15"/>
      <w:bookmarkEnd w:id="16"/>
      <w:bookmarkEnd w:id="17"/>
      <w:bookmarkEnd w:id="18"/>
      <w:bookmarkEnd w:id="246681184"/>
      <w:r w:rsidRPr="76B95402" w:rsidR="51450EF3">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1567928435" w:id="511193370"/>
      <w:r w:rsidR="51450EF3">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11193370"/>
    </w:p>
    <w:p w:rsidRPr="00E31089" w:rsidR="006E386F" w:rsidP="006E386F" w:rsidRDefault="44490BF9" w14:paraId="4032A16B" w14:textId="73DA1DB1">
      <w: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58EC55A4" w14:paraId="2390B4A8" w14:textId="70C640E4">
      <w:pPr>
        <w:rPr>
          <w:b/>
          <w:bCs/>
        </w:rPr>
      </w:pPr>
      <w:r>
        <w:t>Abstrakt...</w:t>
      </w:r>
    </w:p>
    <w:p w:rsidRPr="00E31089" w:rsidR="006E386F" w:rsidP="006E386F" w:rsidRDefault="006E386F" w14:paraId="016F56CB" w14:textId="77777777"/>
    <w:p w:rsidRPr="00E31089" w:rsidR="006E386F" w:rsidP="006E386F" w:rsidRDefault="58EC55A4" w14:paraId="27616158" w14:textId="5EED05D2">
      <w:pPr>
        <w:ind w:firstLine="0"/>
      </w:pPr>
      <w: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191275165" w:id="1930315664"/>
      <w:r w:rsidR="51450EF3">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930315664"/>
    </w:p>
    <w:p w:rsidRPr="00CF60E1" w:rsidR="006E386F" w:rsidP="006E386F" w:rsidRDefault="58EC55A4" w14:paraId="1AB4A126" w14:textId="3F9E4EEF">
      <w:pPr>
        <w:rPr>
          <w:lang w:val="en-GB"/>
        </w:rPr>
      </w:pPr>
      <w:r w:rsidRPr="58EC55A4">
        <w:rPr>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 p.</w:t>
      </w:r>
    </w:p>
    <w:p w:rsidRPr="00CF60E1" w:rsidR="006E386F" w:rsidP="006E386F" w:rsidRDefault="006E386F" w14:paraId="1E9700B4" w14:textId="77777777">
      <w:pPr>
        <w:rPr>
          <w:highlight w:val="red"/>
          <w:lang w:val="en-GB"/>
        </w:rPr>
      </w:pPr>
    </w:p>
    <w:p w:rsidRPr="00E6507E" w:rsidR="00F91925" w:rsidP="00F91925" w:rsidRDefault="58EC55A4" w14:paraId="7DA73A17" w14:textId="3BC3E260">
      <w:pPr>
        <w:rPr>
          <w:lang w:val="en-US"/>
        </w:rPr>
      </w:pPr>
      <w:r w:rsidRPr="58EC55A4">
        <w:rPr>
          <w:lang w:val="en-US"/>
        </w:rPr>
        <w:t>The abstract...</w:t>
      </w:r>
    </w:p>
    <w:p w:rsidRPr="00CF60E1" w:rsidR="006E386F" w:rsidP="006E386F" w:rsidRDefault="006E386F" w14:paraId="5EBF4F03" w14:textId="77777777">
      <w:pPr>
        <w:rPr>
          <w:lang w:val="en-GB"/>
        </w:rPr>
      </w:pPr>
    </w:p>
    <w:p w:rsidRPr="00CF60E1" w:rsidR="006E386F" w:rsidP="006E386F" w:rsidRDefault="58EC55A4" w14:paraId="6C471954" w14:textId="37980798">
      <w:pPr>
        <w:ind w:firstLine="0"/>
        <w:rPr>
          <w:lang w:val="en-GB"/>
        </w:rPr>
      </w:pPr>
      <w:r w:rsidRP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495258990" w:id="1669607317"/>
      <w:r w:rsidR="51450EF3">
        <w:rPr/>
        <w:t>Obsah</w:t>
      </w:r>
      <w:bookmarkEnd w:id="63"/>
      <w:bookmarkEnd w:id="64"/>
      <w:bookmarkEnd w:id="65"/>
      <w:bookmarkEnd w:id="66"/>
      <w:bookmarkEnd w:id="67"/>
      <w:bookmarkEnd w:id="68"/>
      <w:bookmarkEnd w:id="69"/>
      <w:bookmarkEnd w:id="70"/>
      <w:bookmarkEnd w:id="71"/>
      <w:bookmarkEnd w:id="72"/>
      <w:bookmarkEnd w:id="73"/>
      <w:bookmarkEnd w:id="74"/>
      <w:bookmarkEnd w:id="1669607317"/>
      <w:r w:rsidR="51450EF3">
        <w:rPr/>
        <w:t xml:space="preserve"> </w:t>
      </w:r>
      <w:bookmarkEnd w:id="76"/>
      <w:bookmarkEnd w:id="77"/>
    </w:p>
    <w:sdt>
      <w:sdtPr>
        <w:id w:val="1180139343"/>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3365CCEF">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1581994284">
            <w:r w:rsidRPr="76B95402" w:rsidR="76B95402">
              <w:rPr>
                <w:rStyle w:val="Hypertextovprepojenie"/>
              </w:rPr>
              <w:t>Implementácia mikrokontrolérov a iot v priemysle</w:t>
            </w:r>
            <w:r>
              <w:tab/>
            </w:r>
            <w:r>
              <w:fldChar w:fldCharType="begin"/>
            </w:r>
            <w:r>
              <w:instrText xml:space="preserve">PAGEREF _Toc1581994284 \h</w:instrText>
            </w:r>
            <w:r>
              <w:fldChar w:fldCharType="separate"/>
            </w:r>
            <w:r w:rsidRPr="76B95402" w:rsidR="76B95402">
              <w:rPr>
                <w:rStyle w:val="Hypertextovprepojenie"/>
              </w:rPr>
              <w:t>2</w:t>
            </w:r>
            <w:r>
              <w:fldChar w:fldCharType="end"/>
            </w:r>
          </w:hyperlink>
        </w:p>
        <w:p w:rsidR="00CF60E1" w:rsidP="76B95402" w:rsidRDefault="0003047F" w14:paraId="634969DD" w14:textId="338B12F5">
          <w:pPr>
            <w:pStyle w:val="Obsah1"/>
            <w:tabs>
              <w:tab w:val="right" w:leader="dot" w:pos="8490"/>
            </w:tabs>
            <w:rPr>
              <w:rStyle w:val="Hypertextovprepojenie"/>
              <w:lang w:eastAsia="sk-SK" w:bidi="lo-LA"/>
            </w:rPr>
          </w:pPr>
          <w:hyperlink w:anchor="_Toc862813437">
            <w:r w:rsidRPr="76B95402" w:rsidR="76B95402">
              <w:rPr>
                <w:rStyle w:val="Hypertextovprepojenie"/>
              </w:rPr>
              <w:t>Zadanie ZP</w:t>
            </w:r>
            <w:r>
              <w:tab/>
            </w:r>
            <w:r>
              <w:fldChar w:fldCharType="begin"/>
            </w:r>
            <w:r>
              <w:instrText xml:space="preserve">PAGEREF _Toc862813437 \h</w:instrText>
            </w:r>
            <w:r>
              <w:fldChar w:fldCharType="separate"/>
            </w:r>
            <w:r w:rsidRPr="76B95402" w:rsidR="76B95402">
              <w:rPr>
                <w:rStyle w:val="Hypertextovprepojenie"/>
              </w:rPr>
              <w:t>2</w:t>
            </w:r>
            <w:r>
              <w:fldChar w:fldCharType="end"/>
            </w:r>
          </w:hyperlink>
        </w:p>
        <w:p w:rsidR="00CF60E1" w:rsidP="76B95402" w:rsidRDefault="0003047F" w14:paraId="126F3DF2" w14:textId="1440B752">
          <w:pPr>
            <w:pStyle w:val="Obsah1"/>
            <w:tabs>
              <w:tab w:val="right" w:leader="dot" w:pos="8490"/>
            </w:tabs>
            <w:rPr>
              <w:rStyle w:val="Hypertextovprepojenie"/>
              <w:lang w:eastAsia="sk-SK" w:bidi="lo-LA"/>
            </w:rPr>
          </w:pPr>
          <w:hyperlink w:anchor="_Toc1567928435">
            <w:r w:rsidRPr="76B95402" w:rsidR="76B95402">
              <w:rPr>
                <w:rStyle w:val="Hypertextovprepojenie"/>
              </w:rPr>
              <w:t>ABSTRAKT</w:t>
            </w:r>
            <w:r>
              <w:tab/>
            </w:r>
            <w:r>
              <w:fldChar w:fldCharType="begin"/>
            </w:r>
            <w:r>
              <w:instrText xml:space="preserve">PAGEREF _Toc1567928435 \h</w:instrText>
            </w:r>
            <w:r>
              <w:fldChar w:fldCharType="separate"/>
            </w:r>
            <w:r w:rsidRPr="76B95402" w:rsidR="76B95402">
              <w:rPr>
                <w:rStyle w:val="Hypertextovprepojenie"/>
              </w:rPr>
              <w:t>3</w:t>
            </w:r>
            <w:r>
              <w:fldChar w:fldCharType="end"/>
            </w:r>
          </w:hyperlink>
        </w:p>
        <w:p w:rsidR="00CF60E1" w:rsidP="76B95402" w:rsidRDefault="0003047F" w14:paraId="50A82DA7" w14:textId="2AB552F5">
          <w:pPr>
            <w:pStyle w:val="Obsah1"/>
            <w:tabs>
              <w:tab w:val="right" w:leader="dot" w:pos="8490"/>
            </w:tabs>
            <w:rPr>
              <w:rStyle w:val="Hypertextovprepojenie"/>
              <w:lang w:eastAsia="sk-SK" w:bidi="lo-LA"/>
            </w:rPr>
          </w:pPr>
          <w:hyperlink w:anchor="_Toc191275165">
            <w:r w:rsidRPr="76B95402" w:rsidR="76B95402">
              <w:rPr>
                <w:rStyle w:val="Hypertextovprepojenie"/>
              </w:rPr>
              <w:t>ABSTRACT</w:t>
            </w:r>
            <w:r>
              <w:tab/>
            </w:r>
            <w:r>
              <w:fldChar w:fldCharType="begin"/>
            </w:r>
            <w:r>
              <w:instrText xml:space="preserve">PAGEREF _Toc191275165 \h</w:instrText>
            </w:r>
            <w:r>
              <w:fldChar w:fldCharType="separate"/>
            </w:r>
            <w:r w:rsidRPr="76B95402" w:rsidR="76B95402">
              <w:rPr>
                <w:rStyle w:val="Hypertextovprepojenie"/>
              </w:rPr>
              <w:t>4</w:t>
            </w:r>
            <w:r>
              <w:fldChar w:fldCharType="end"/>
            </w:r>
          </w:hyperlink>
        </w:p>
        <w:p w:rsidR="00CF60E1" w:rsidP="76B95402" w:rsidRDefault="0003047F" w14:paraId="5EEC371C" w14:textId="7A23EFF0">
          <w:pPr>
            <w:pStyle w:val="Obsah1"/>
            <w:tabs>
              <w:tab w:val="right" w:leader="dot" w:pos="8490"/>
            </w:tabs>
            <w:rPr>
              <w:rStyle w:val="Hypertextovprepojenie"/>
              <w:lang w:eastAsia="sk-SK" w:bidi="lo-LA"/>
            </w:rPr>
          </w:pPr>
          <w:hyperlink w:anchor="_Toc495258990">
            <w:r w:rsidRPr="76B95402" w:rsidR="76B95402">
              <w:rPr>
                <w:rStyle w:val="Hypertextovprepojenie"/>
              </w:rPr>
              <w:t>Obsah</w:t>
            </w:r>
            <w:r>
              <w:tab/>
            </w:r>
            <w:r>
              <w:fldChar w:fldCharType="begin"/>
            </w:r>
            <w:r>
              <w:instrText xml:space="preserve">PAGEREF _Toc495258990 \h</w:instrText>
            </w:r>
            <w:r>
              <w:fldChar w:fldCharType="separate"/>
            </w:r>
            <w:r w:rsidRPr="76B95402" w:rsidR="76B95402">
              <w:rPr>
                <w:rStyle w:val="Hypertextovprepojenie"/>
              </w:rPr>
              <w:t>5</w:t>
            </w:r>
            <w:r>
              <w:fldChar w:fldCharType="end"/>
            </w:r>
          </w:hyperlink>
        </w:p>
        <w:p w:rsidR="00CF60E1" w:rsidP="76B95402" w:rsidRDefault="0003047F" w14:paraId="270B060A" w14:textId="454C5158">
          <w:pPr>
            <w:pStyle w:val="Obsah1"/>
            <w:tabs>
              <w:tab w:val="right" w:leader="dot" w:pos="8490"/>
            </w:tabs>
            <w:rPr>
              <w:rStyle w:val="Hypertextovprepojenie"/>
              <w:lang w:eastAsia="sk-SK" w:bidi="lo-LA"/>
            </w:rPr>
          </w:pPr>
          <w:hyperlink w:anchor="_Toc1033653306">
            <w:r w:rsidRPr="76B95402" w:rsidR="76B95402">
              <w:rPr>
                <w:rStyle w:val="Hypertextovprepojenie"/>
              </w:rPr>
              <w:t>Zoznam ilustrácií a tabuliek</w:t>
            </w:r>
            <w:r>
              <w:tab/>
            </w:r>
            <w:r>
              <w:fldChar w:fldCharType="begin"/>
            </w:r>
            <w:r>
              <w:instrText xml:space="preserve">PAGEREF _Toc1033653306 \h</w:instrText>
            </w:r>
            <w:r>
              <w:fldChar w:fldCharType="separate"/>
            </w:r>
            <w:r w:rsidRPr="76B95402" w:rsidR="76B95402">
              <w:rPr>
                <w:rStyle w:val="Hypertextovprepojenie"/>
              </w:rPr>
              <w:t>6</w:t>
            </w:r>
            <w:r>
              <w:fldChar w:fldCharType="end"/>
            </w:r>
          </w:hyperlink>
        </w:p>
        <w:p w:rsidR="00CF60E1" w:rsidP="76B95402" w:rsidRDefault="0003047F" w14:paraId="6CF37171" w14:textId="308E1C6E">
          <w:pPr>
            <w:pStyle w:val="Obsah1"/>
            <w:tabs>
              <w:tab w:val="right" w:leader="dot" w:pos="8490"/>
            </w:tabs>
            <w:rPr>
              <w:rStyle w:val="Hypertextovprepojenie"/>
              <w:lang w:eastAsia="sk-SK" w:bidi="lo-LA"/>
            </w:rPr>
          </w:pPr>
          <w:hyperlink w:anchor="_Toc763000012">
            <w:r w:rsidRPr="76B95402" w:rsidR="76B95402">
              <w:rPr>
                <w:rStyle w:val="Hypertextovprepojenie"/>
              </w:rPr>
              <w:t>Úvod</w:t>
            </w:r>
            <w:r>
              <w:tab/>
            </w:r>
            <w:r>
              <w:fldChar w:fldCharType="begin"/>
            </w:r>
            <w:r>
              <w:instrText xml:space="preserve">PAGEREF _Toc763000012 \h</w:instrText>
            </w:r>
            <w:r>
              <w:fldChar w:fldCharType="separate"/>
            </w:r>
            <w:r w:rsidRPr="76B95402" w:rsidR="76B95402">
              <w:rPr>
                <w:rStyle w:val="Hypertextovprepojenie"/>
              </w:rPr>
              <w:t>8</w:t>
            </w:r>
            <w:r>
              <w:fldChar w:fldCharType="end"/>
            </w:r>
          </w:hyperlink>
        </w:p>
        <w:p w:rsidR="00CF60E1" w:rsidP="76B95402" w:rsidRDefault="0003047F" w14:paraId="5253E4A6" w14:textId="4F8B477B">
          <w:pPr>
            <w:pStyle w:val="Obsah1"/>
            <w:tabs>
              <w:tab w:val="right" w:leader="dot" w:pos="8490"/>
            </w:tabs>
            <w:rPr>
              <w:rStyle w:val="Hypertextovprepojenie"/>
              <w:lang w:eastAsia="sk-SK" w:bidi="lo-LA"/>
            </w:rPr>
          </w:pPr>
          <w:hyperlink w:anchor="_Toc858791883">
            <w:r w:rsidRPr="76B95402" w:rsidR="76B95402">
              <w:rPr>
                <w:rStyle w:val="Hypertextovprepojenie"/>
              </w:rPr>
              <w:t>1Analýza súčasného stavu</w:t>
            </w:r>
            <w:r>
              <w:tab/>
            </w:r>
            <w:r>
              <w:fldChar w:fldCharType="begin"/>
            </w:r>
            <w:r>
              <w:instrText xml:space="preserve">PAGEREF _Toc858791883 \h</w:instrText>
            </w:r>
            <w:r>
              <w:fldChar w:fldCharType="separate"/>
            </w:r>
            <w:r w:rsidRPr="76B95402" w:rsidR="76B95402">
              <w:rPr>
                <w:rStyle w:val="Hypertextovprepojenie"/>
              </w:rPr>
              <w:t>8</w:t>
            </w:r>
            <w:r>
              <w:fldChar w:fldCharType="end"/>
            </w:r>
          </w:hyperlink>
        </w:p>
        <w:p w:rsidR="00CF60E1" w:rsidP="76B95402" w:rsidRDefault="0003047F" w14:paraId="7777A405" w14:textId="79303F6E">
          <w:pPr>
            <w:pStyle w:val="Obsah2"/>
            <w:tabs>
              <w:tab w:val="right" w:leader="dot" w:pos="8490"/>
            </w:tabs>
            <w:rPr>
              <w:rStyle w:val="Hypertextovprepojenie"/>
              <w:lang w:eastAsia="sk-SK" w:bidi="lo-LA"/>
            </w:rPr>
          </w:pPr>
          <w:hyperlink w:anchor="_Toc1594493133">
            <w:r w:rsidRPr="76B95402" w:rsidR="76B95402">
              <w:rPr>
                <w:rStyle w:val="Hypertextovprepojenie"/>
              </w:rPr>
              <w:t>1.1Predchádzajúce priemyselné revolúcie</w:t>
            </w:r>
            <w:r>
              <w:tab/>
            </w:r>
            <w:r>
              <w:fldChar w:fldCharType="begin"/>
            </w:r>
            <w:r>
              <w:instrText xml:space="preserve">PAGEREF _Toc1594493133 \h</w:instrText>
            </w:r>
            <w:r>
              <w:fldChar w:fldCharType="separate"/>
            </w:r>
            <w:r w:rsidRPr="76B95402" w:rsidR="76B95402">
              <w:rPr>
                <w:rStyle w:val="Hypertextovprepojenie"/>
              </w:rPr>
              <w:t>9</w:t>
            </w:r>
            <w:r>
              <w:fldChar w:fldCharType="end"/>
            </w:r>
          </w:hyperlink>
        </w:p>
        <w:p w:rsidR="00CF60E1" w:rsidP="76B95402" w:rsidRDefault="0003047F" w14:paraId="43DC4D5A" w14:textId="11172482">
          <w:pPr>
            <w:pStyle w:val="Obsah2"/>
            <w:tabs>
              <w:tab w:val="right" w:leader="dot" w:pos="8490"/>
            </w:tabs>
            <w:rPr>
              <w:rStyle w:val="Hypertextovprepojenie"/>
              <w:lang w:eastAsia="sk-SK" w:bidi="lo-LA"/>
            </w:rPr>
          </w:pPr>
          <w:hyperlink w:anchor="_Toc1133968884">
            <w:r w:rsidRPr="76B95402" w:rsidR="76B95402">
              <w:rPr>
                <w:rStyle w:val="Hypertextovprepojenie"/>
              </w:rPr>
              <w:t>1.2 Industry 4.0</w:t>
            </w:r>
            <w:r>
              <w:tab/>
            </w:r>
            <w:r>
              <w:fldChar w:fldCharType="begin"/>
            </w:r>
            <w:r>
              <w:instrText xml:space="preserve">PAGEREF _Toc1133968884 \h</w:instrText>
            </w:r>
            <w:r>
              <w:fldChar w:fldCharType="separate"/>
            </w:r>
            <w:r w:rsidRPr="76B95402" w:rsidR="76B95402">
              <w:rPr>
                <w:rStyle w:val="Hypertextovprepojenie"/>
              </w:rPr>
              <w:t>10</w:t>
            </w:r>
            <w:r>
              <w:fldChar w:fldCharType="end"/>
            </w:r>
          </w:hyperlink>
        </w:p>
        <w:p w:rsidR="00CF60E1" w:rsidP="76B95402" w:rsidRDefault="0003047F" w14:paraId="75904125" w14:textId="6DD6D7ED">
          <w:pPr>
            <w:pStyle w:val="Obsah2"/>
            <w:tabs>
              <w:tab w:val="right" w:leader="dot" w:pos="8490"/>
            </w:tabs>
            <w:rPr>
              <w:rStyle w:val="Hypertextovprepojenie"/>
              <w:lang w:eastAsia="sk-SK" w:bidi="lo-LA"/>
            </w:rPr>
          </w:pPr>
          <w:hyperlink w:anchor="_Toc5046702">
            <w:r w:rsidRPr="76B95402" w:rsidR="76B95402">
              <w:rPr>
                <w:rStyle w:val="Hypertextovprepojenie"/>
              </w:rPr>
              <w:t>1.3Internet vecí</w:t>
            </w:r>
            <w:r>
              <w:tab/>
            </w:r>
            <w:r>
              <w:fldChar w:fldCharType="begin"/>
            </w:r>
            <w:r>
              <w:instrText xml:space="preserve">PAGEREF _Toc5046702 \h</w:instrText>
            </w:r>
            <w:r>
              <w:fldChar w:fldCharType="separate"/>
            </w:r>
            <w:r w:rsidRPr="76B95402" w:rsidR="76B95402">
              <w:rPr>
                <w:rStyle w:val="Hypertextovprepojenie"/>
              </w:rPr>
              <w:t>13</w:t>
            </w:r>
            <w:r>
              <w:fldChar w:fldCharType="end"/>
            </w:r>
          </w:hyperlink>
        </w:p>
        <w:p w:rsidR="00CF60E1" w:rsidP="76B95402" w:rsidRDefault="0003047F" w14:paraId="3A202546" w14:textId="10C71418">
          <w:pPr>
            <w:pStyle w:val="Obsah2"/>
            <w:tabs>
              <w:tab w:val="right" w:leader="dot" w:pos="8490"/>
            </w:tabs>
            <w:rPr>
              <w:rStyle w:val="Hypertextovprepojenie"/>
              <w:lang w:eastAsia="sk-SK" w:bidi="lo-LA"/>
            </w:rPr>
          </w:pPr>
          <w:hyperlink w:anchor="_Toc756066827">
            <w:r w:rsidRPr="76B95402" w:rsidR="76B95402">
              <w:rPr>
                <w:rStyle w:val="Hypertextovprepojenie"/>
              </w:rPr>
              <w:t>1.4Smart factory</w:t>
            </w:r>
            <w:r>
              <w:tab/>
            </w:r>
            <w:r>
              <w:fldChar w:fldCharType="begin"/>
            </w:r>
            <w:r>
              <w:instrText xml:space="preserve">PAGEREF _Toc756066827 \h</w:instrText>
            </w:r>
            <w:r>
              <w:fldChar w:fldCharType="separate"/>
            </w:r>
            <w:r w:rsidRPr="76B95402" w:rsidR="76B95402">
              <w:rPr>
                <w:rStyle w:val="Hypertextovprepojenie"/>
              </w:rPr>
              <w:t>21</w:t>
            </w:r>
            <w:r>
              <w:fldChar w:fldCharType="end"/>
            </w:r>
          </w:hyperlink>
        </w:p>
        <w:p w:rsidR="00CF60E1" w:rsidP="76B95402" w:rsidRDefault="0003047F" w14:paraId="7E42B994" w14:textId="2CA33D02">
          <w:pPr>
            <w:pStyle w:val="Obsah2"/>
            <w:tabs>
              <w:tab w:val="right" w:leader="dot" w:pos="8490"/>
            </w:tabs>
            <w:rPr>
              <w:rStyle w:val="Hypertextovprepojenie"/>
              <w:lang w:eastAsia="sk-SK" w:bidi="lo-LA"/>
            </w:rPr>
          </w:pPr>
          <w:hyperlink w:anchor="_Toc771645942">
            <w:r w:rsidRPr="76B95402" w:rsidR="76B95402">
              <w:rPr>
                <w:rStyle w:val="Hypertextovprepojenie"/>
              </w:rPr>
              <w:t>1.5Odpadový priemysel</w:t>
            </w:r>
            <w:r>
              <w:tab/>
            </w:r>
            <w:r>
              <w:fldChar w:fldCharType="begin"/>
            </w:r>
            <w:r>
              <w:instrText xml:space="preserve">PAGEREF _Toc771645942 \h</w:instrText>
            </w:r>
            <w:r>
              <w:fldChar w:fldCharType="separate"/>
            </w:r>
            <w:r w:rsidRPr="76B95402" w:rsidR="76B95402">
              <w:rPr>
                <w:rStyle w:val="Hypertextovprepojenie"/>
              </w:rPr>
              <w:t>23</w:t>
            </w:r>
            <w:r>
              <w:fldChar w:fldCharType="end"/>
            </w:r>
          </w:hyperlink>
        </w:p>
        <w:p w:rsidR="00CF60E1" w:rsidP="76B95402" w:rsidRDefault="0003047F" w14:paraId="60D66A16" w14:textId="7227B93E">
          <w:pPr>
            <w:pStyle w:val="Obsah3"/>
            <w:tabs>
              <w:tab w:val="right" w:leader="dot" w:pos="8490"/>
            </w:tabs>
            <w:rPr>
              <w:rStyle w:val="Hypertextovprepojenie"/>
              <w:lang w:eastAsia="sk-SK" w:bidi="lo-LA"/>
            </w:rPr>
          </w:pPr>
          <w:hyperlink w:anchor="_Toc1594497937">
            <w:r w:rsidRPr="76B95402" w:rsidR="76B95402">
              <w:rPr>
                <w:rStyle w:val="Hypertextovprepojenie"/>
              </w:rPr>
              <w:t>1.5.1Triediace linky</w:t>
            </w:r>
            <w:r>
              <w:tab/>
            </w:r>
            <w:r>
              <w:fldChar w:fldCharType="begin"/>
            </w:r>
            <w:r>
              <w:instrText xml:space="preserve">PAGEREF _Toc1594497937 \h</w:instrText>
            </w:r>
            <w:r>
              <w:fldChar w:fldCharType="separate"/>
            </w:r>
            <w:r w:rsidRPr="76B95402" w:rsidR="76B95402">
              <w:rPr>
                <w:rStyle w:val="Hypertextovprepojenie"/>
              </w:rPr>
              <w:t>23</w:t>
            </w:r>
            <w:r>
              <w:fldChar w:fldCharType="end"/>
            </w:r>
          </w:hyperlink>
        </w:p>
        <w:p w:rsidR="00CF60E1" w:rsidP="76B95402" w:rsidRDefault="0003047F" w14:paraId="1CB0A9A2" w14:textId="7B1C7C82">
          <w:pPr>
            <w:pStyle w:val="Obsah3"/>
            <w:tabs>
              <w:tab w:val="right" w:leader="dot" w:pos="8490"/>
            </w:tabs>
            <w:rPr>
              <w:rStyle w:val="Hypertextovprepojenie"/>
              <w:lang w:eastAsia="sk-SK" w:bidi="lo-LA"/>
            </w:rPr>
          </w:pPr>
          <w:hyperlink w:anchor="_Toc1828450873">
            <w:r w:rsidRPr="76B95402" w:rsidR="76B95402">
              <w:rPr>
                <w:rStyle w:val="Hypertextovprepojenie"/>
              </w:rPr>
              <w:t>1.5.2Dopravné pásy</w:t>
            </w:r>
            <w:r>
              <w:tab/>
            </w:r>
            <w:r>
              <w:fldChar w:fldCharType="begin"/>
            </w:r>
            <w:r>
              <w:instrText xml:space="preserve">PAGEREF _Toc1828450873 \h</w:instrText>
            </w:r>
            <w:r>
              <w:fldChar w:fldCharType="separate"/>
            </w:r>
            <w:r w:rsidRPr="76B95402" w:rsidR="76B95402">
              <w:rPr>
                <w:rStyle w:val="Hypertextovprepojenie"/>
              </w:rPr>
              <w:t>25</w:t>
            </w:r>
            <w:r>
              <w:fldChar w:fldCharType="end"/>
            </w:r>
          </w:hyperlink>
        </w:p>
        <w:p w:rsidR="00CF60E1" w:rsidP="76B95402" w:rsidRDefault="0003047F" w14:paraId="7FF5817C" w14:textId="4DC25802">
          <w:pPr>
            <w:pStyle w:val="Obsah2"/>
            <w:tabs>
              <w:tab w:val="right" w:leader="dot" w:pos="8490"/>
            </w:tabs>
            <w:rPr>
              <w:rStyle w:val="Hypertextovprepojenie"/>
              <w:lang w:eastAsia="sk-SK" w:bidi="lo-LA"/>
            </w:rPr>
          </w:pPr>
          <w:hyperlink w:anchor="_Toc1728178927">
            <w:r w:rsidRPr="76B95402" w:rsidR="76B95402">
              <w:rPr>
                <w:rStyle w:val="Hypertextovprepojenie"/>
              </w:rPr>
              <w:t>1.6Related Works</w:t>
            </w:r>
            <w:r>
              <w:tab/>
            </w:r>
            <w:r>
              <w:fldChar w:fldCharType="begin"/>
            </w:r>
            <w:r>
              <w:instrText xml:space="preserve">PAGEREF _Toc1728178927 \h</w:instrText>
            </w:r>
            <w:r>
              <w:fldChar w:fldCharType="separate"/>
            </w:r>
            <w:r w:rsidRPr="76B95402" w:rsidR="76B95402">
              <w:rPr>
                <w:rStyle w:val="Hypertextovprepojenie"/>
              </w:rPr>
              <w:t>26</w:t>
            </w:r>
            <w:r>
              <w:fldChar w:fldCharType="end"/>
            </w:r>
          </w:hyperlink>
        </w:p>
        <w:p w:rsidR="00CF60E1" w:rsidP="76B95402" w:rsidRDefault="0003047F" w14:paraId="08756FA1" w14:textId="5529DE88">
          <w:pPr>
            <w:pStyle w:val="Obsah1"/>
            <w:tabs>
              <w:tab w:val="right" w:leader="dot" w:pos="8490"/>
            </w:tabs>
            <w:rPr>
              <w:rStyle w:val="Hypertextovprepojenie"/>
              <w:lang w:eastAsia="sk-SK" w:bidi="lo-LA"/>
            </w:rPr>
          </w:pPr>
          <w:hyperlink w:anchor="_Toc243946180">
            <w:r w:rsidRPr="76B95402" w:rsidR="76B95402">
              <w:rPr>
                <w:rStyle w:val="Hypertextovprepojenie"/>
              </w:rPr>
              <w:t>2Ciele záverečnej práce</w:t>
            </w:r>
            <w:r>
              <w:tab/>
            </w:r>
            <w:r>
              <w:fldChar w:fldCharType="begin"/>
            </w:r>
            <w:r>
              <w:instrText xml:space="preserve">PAGEREF _Toc243946180 \h</w:instrText>
            </w:r>
            <w:r>
              <w:fldChar w:fldCharType="separate"/>
            </w:r>
            <w:r w:rsidRPr="76B95402" w:rsidR="76B95402">
              <w:rPr>
                <w:rStyle w:val="Hypertextovprepojenie"/>
              </w:rPr>
              <w:t>27</w:t>
            </w:r>
            <w:r>
              <w:fldChar w:fldCharType="end"/>
            </w:r>
          </w:hyperlink>
        </w:p>
        <w:p w:rsidR="00CF60E1" w:rsidP="76B95402" w:rsidRDefault="0003047F" w14:paraId="1C483773" w14:textId="4410444A">
          <w:pPr>
            <w:pStyle w:val="Obsah1"/>
            <w:tabs>
              <w:tab w:val="right" w:leader="dot" w:pos="8490"/>
            </w:tabs>
            <w:rPr>
              <w:rStyle w:val="Hypertextovprepojenie"/>
              <w:lang w:eastAsia="sk-SK" w:bidi="lo-LA"/>
            </w:rPr>
          </w:pPr>
          <w:hyperlink w:anchor="_Toc1259915304">
            <w:r w:rsidRPr="76B95402" w:rsidR="76B95402">
              <w:rPr>
                <w:rStyle w:val="Hypertextovprepojenie"/>
              </w:rPr>
              <w:t>3Návrh a metodika</w:t>
            </w:r>
            <w:r>
              <w:tab/>
            </w:r>
            <w:r>
              <w:fldChar w:fldCharType="begin"/>
            </w:r>
            <w:r>
              <w:instrText xml:space="preserve">PAGEREF _Toc1259915304 \h</w:instrText>
            </w:r>
            <w:r>
              <w:fldChar w:fldCharType="separate"/>
            </w:r>
            <w:r w:rsidRPr="76B95402" w:rsidR="76B95402">
              <w:rPr>
                <w:rStyle w:val="Hypertextovprepojenie"/>
              </w:rPr>
              <w:t>28</w:t>
            </w:r>
            <w:r>
              <w:fldChar w:fldCharType="end"/>
            </w:r>
          </w:hyperlink>
        </w:p>
        <w:p w:rsidR="00CF60E1" w:rsidP="76B95402" w:rsidRDefault="0003047F" w14:paraId="198406F4" w14:textId="64E25B49">
          <w:pPr>
            <w:pStyle w:val="Obsah2"/>
            <w:tabs>
              <w:tab w:val="right" w:leader="dot" w:pos="8490"/>
            </w:tabs>
            <w:rPr>
              <w:rStyle w:val="Hypertextovprepojenie"/>
              <w:lang w:eastAsia="sk-SK" w:bidi="lo-LA"/>
            </w:rPr>
          </w:pPr>
          <w:hyperlink w:anchor="_Toc540770158">
            <w:r w:rsidRPr="76B95402" w:rsidR="76B95402">
              <w:rPr>
                <w:rStyle w:val="Hypertextovprepojenie"/>
              </w:rPr>
              <w:t>3.1Triediaca linka</w:t>
            </w:r>
            <w:r>
              <w:tab/>
            </w:r>
            <w:r>
              <w:fldChar w:fldCharType="begin"/>
            </w:r>
            <w:r>
              <w:instrText xml:space="preserve">PAGEREF _Toc540770158 \h</w:instrText>
            </w:r>
            <w:r>
              <w:fldChar w:fldCharType="separate"/>
            </w:r>
            <w:r w:rsidRPr="76B95402" w:rsidR="76B95402">
              <w:rPr>
                <w:rStyle w:val="Hypertextovprepojenie"/>
              </w:rPr>
              <w:t>29</w:t>
            </w:r>
            <w:r>
              <w:fldChar w:fldCharType="end"/>
            </w:r>
          </w:hyperlink>
        </w:p>
        <w:p w:rsidR="20C0FB8F" w:rsidP="76B95402" w:rsidRDefault="0003047F" w14:paraId="7866718A" w14:textId="369EC51D">
          <w:pPr>
            <w:pStyle w:val="Obsah3"/>
            <w:tabs>
              <w:tab w:val="right" w:leader="dot" w:pos="8490"/>
            </w:tabs>
            <w:rPr>
              <w:rStyle w:val="Hypertextovprepojenie"/>
            </w:rPr>
          </w:pPr>
          <w:hyperlink w:anchor="_Toc634617828">
            <w:r w:rsidRPr="76B95402" w:rsidR="76B95402">
              <w:rPr>
                <w:rStyle w:val="Hypertextovprepojenie"/>
              </w:rPr>
              <w:t>3.1.1Návrh triediacej linky</w:t>
            </w:r>
            <w:r>
              <w:tab/>
            </w:r>
            <w:r>
              <w:fldChar w:fldCharType="begin"/>
            </w:r>
            <w:r>
              <w:instrText xml:space="preserve">PAGEREF _Toc634617828 \h</w:instrText>
            </w:r>
            <w:r>
              <w:fldChar w:fldCharType="separate"/>
            </w:r>
            <w:r w:rsidRPr="76B95402" w:rsidR="76B95402">
              <w:rPr>
                <w:rStyle w:val="Hypertextovprepojenie"/>
              </w:rPr>
              <w:t>29</w:t>
            </w:r>
            <w:r>
              <w:fldChar w:fldCharType="end"/>
            </w:r>
          </w:hyperlink>
        </w:p>
        <w:p w:rsidR="20C0FB8F" w:rsidP="76B95402" w:rsidRDefault="0003047F" w14:paraId="7047492B" w14:textId="77A830CD">
          <w:pPr>
            <w:pStyle w:val="Obsah3"/>
            <w:tabs>
              <w:tab w:val="right" w:leader="dot" w:pos="8490"/>
            </w:tabs>
            <w:rPr>
              <w:rStyle w:val="Hypertextovprepojenie"/>
            </w:rPr>
          </w:pPr>
          <w:hyperlink w:anchor="_Toc745221601">
            <w:r w:rsidRPr="76B95402" w:rsidR="76B95402">
              <w:rPr>
                <w:rStyle w:val="Hypertextovprepojenie"/>
              </w:rPr>
              <w:t>3.1.2Návrh dopravného pásu</w:t>
            </w:r>
            <w:r>
              <w:tab/>
            </w:r>
            <w:r>
              <w:fldChar w:fldCharType="begin"/>
            </w:r>
            <w:r>
              <w:instrText xml:space="preserve">PAGEREF _Toc745221601 \h</w:instrText>
            </w:r>
            <w:r>
              <w:fldChar w:fldCharType="separate"/>
            </w:r>
            <w:r w:rsidRPr="76B95402" w:rsidR="76B95402">
              <w:rPr>
                <w:rStyle w:val="Hypertextovprepojenie"/>
              </w:rPr>
              <w:t>29</w:t>
            </w:r>
            <w:r>
              <w:fldChar w:fldCharType="end"/>
            </w:r>
          </w:hyperlink>
        </w:p>
        <w:p w:rsidR="20C0FB8F" w:rsidP="76B95402" w:rsidRDefault="0003047F" w14:paraId="35FAB1DC" w14:textId="640C2B47">
          <w:pPr>
            <w:pStyle w:val="Obsah3"/>
            <w:tabs>
              <w:tab w:val="right" w:leader="dot" w:pos="8490"/>
            </w:tabs>
            <w:rPr>
              <w:rStyle w:val="Hypertextovprepojenie"/>
            </w:rPr>
          </w:pPr>
          <w:hyperlink w:anchor="_Toc1177976033">
            <w:r w:rsidRPr="76B95402" w:rsidR="76B95402">
              <w:rPr>
                <w:rStyle w:val="Hypertextovprepojenie"/>
              </w:rPr>
              <w:t>3.1.3Vytvorenie triediacej linky</w:t>
            </w:r>
            <w:r>
              <w:tab/>
            </w:r>
            <w:r>
              <w:fldChar w:fldCharType="begin"/>
            </w:r>
            <w:r>
              <w:instrText xml:space="preserve">PAGEREF _Toc1177976033 \h</w:instrText>
            </w:r>
            <w:r>
              <w:fldChar w:fldCharType="separate"/>
            </w:r>
            <w:r w:rsidRPr="76B95402" w:rsidR="76B95402">
              <w:rPr>
                <w:rStyle w:val="Hypertextovprepojenie"/>
              </w:rPr>
              <w:t>29</w:t>
            </w:r>
            <w:r>
              <w:fldChar w:fldCharType="end"/>
            </w:r>
          </w:hyperlink>
        </w:p>
        <w:p w:rsidR="20C0FB8F" w:rsidP="76B95402" w:rsidRDefault="0003047F" w14:paraId="7069BD6B" w14:textId="19C08246">
          <w:pPr>
            <w:pStyle w:val="Obsah2"/>
            <w:tabs>
              <w:tab w:val="right" w:leader="dot" w:pos="8490"/>
            </w:tabs>
            <w:rPr>
              <w:rStyle w:val="Hypertextovprepojenie"/>
            </w:rPr>
          </w:pPr>
          <w:hyperlink w:anchor="_Toc1114668448">
            <w:r w:rsidRPr="76B95402" w:rsidR="76B95402">
              <w:rPr>
                <w:rStyle w:val="Hypertextovprepojenie"/>
              </w:rPr>
              <w:t>3.2Opis vybraného hardvéru</w:t>
            </w:r>
            <w:r>
              <w:tab/>
            </w:r>
            <w:r>
              <w:fldChar w:fldCharType="begin"/>
            </w:r>
            <w:r>
              <w:instrText xml:space="preserve">PAGEREF _Toc1114668448 \h</w:instrText>
            </w:r>
            <w:r>
              <w:fldChar w:fldCharType="separate"/>
            </w:r>
            <w:r w:rsidRPr="76B95402" w:rsidR="76B95402">
              <w:rPr>
                <w:rStyle w:val="Hypertextovprepojenie"/>
              </w:rPr>
              <w:t>29</w:t>
            </w:r>
            <w:r>
              <w:fldChar w:fldCharType="end"/>
            </w:r>
          </w:hyperlink>
        </w:p>
        <w:p w:rsidR="20C0FB8F" w:rsidP="76B95402" w:rsidRDefault="0003047F" w14:paraId="6ABE79F1" w14:textId="70386459">
          <w:pPr>
            <w:pStyle w:val="Obsah3"/>
            <w:tabs>
              <w:tab w:val="right" w:leader="dot" w:pos="8490"/>
            </w:tabs>
            <w:rPr>
              <w:rStyle w:val="Hypertextovprepojenie"/>
            </w:rPr>
          </w:pPr>
          <w:hyperlink w:anchor="_Toc1056129656">
            <w:r w:rsidRPr="76B95402" w:rsidR="76B95402">
              <w:rPr>
                <w:rStyle w:val="Hypertextovprepojenie"/>
              </w:rPr>
              <w:t>3.2.1Arduino UNO WIFI Rev2</w:t>
            </w:r>
            <w:r>
              <w:tab/>
            </w:r>
            <w:r>
              <w:fldChar w:fldCharType="begin"/>
            </w:r>
            <w:r>
              <w:instrText xml:space="preserve">PAGEREF _Toc1056129656 \h</w:instrText>
            </w:r>
            <w:r>
              <w:fldChar w:fldCharType="separate"/>
            </w:r>
            <w:r w:rsidRPr="76B95402" w:rsidR="76B95402">
              <w:rPr>
                <w:rStyle w:val="Hypertextovprepojenie"/>
              </w:rPr>
              <w:t>29</w:t>
            </w:r>
            <w:r>
              <w:fldChar w:fldCharType="end"/>
            </w:r>
          </w:hyperlink>
        </w:p>
        <w:p w:rsidR="20C0FB8F" w:rsidP="76B95402" w:rsidRDefault="0003047F" w14:paraId="20504ECB" w14:textId="4EAB2EEB">
          <w:pPr>
            <w:pStyle w:val="Obsah3"/>
            <w:tabs>
              <w:tab w:val="right" w:leader="dot" w:pos="8490"/>
            </w:tabs>
            <w:rPr>
              <w:rStyle w:val="Hypertextovprepojenie"/>
            </w:rPr>
          </w:pPr>
          <w:hyperlink w:anchor="_Toc1394475114">
            <w:r w:rsidRPr="76B95402" w:rsidR="76B95402">
              <w:rPr>
                <w:rStyle w:val="Hypertextovprepojenie"/>
              </w:rPr>
              <w:t>3.2.2Senzor farby TCS230</w:t>
            </w:r>
            <w:r>
              <w:tab/>
            </w:r>
            <w:r>
              <w:fldChar w:fldCharType="begin"/>
            </w:r>
            <w:r>
              <w:instrText xml:space="preserve">PAGEREF _Toc1394475114 \h</w:instrText>
            </w:r>
            <w:r>
              <w:fldChar w:fldCharType="separate"/>
            </w:r>
            <w:r w:rsidRPr="76B95402" w:rsidR="76B95402">
              <w:rPr>
                <w:rStyle w:val="Hypertextovprepojenie"/>
              </w:rPr>
              <w:t>30</w:t>
            </w:r>
            <w:r>
              <w:fldChar w:fldCharType="end"/>
            </w:r>
          </w:hyperlink>
        </w:p>
        <w:p w:rsidR="20C0FB8F" w:rsidP="76B95402" w:rsidRDefault="0003047F" w14:paraId="34344304" w14:textId="6B59AD79">
          <w:pPr>
            <w:pStyle w:val="Obsah3"/>
            <w:tabs>
              <w:tab w:val="right" w:leader="dot" w:pos="8490"/>
            </w:tabs>
            <w:rPr>
              <w:rStyle w:val="Hypertextovprepojenie"/>
            </w:rPr>
          </w:pPr>
          <w:hyperlink w:anchor="_Toc671171706">
            <w:r w:rsidRPr="76B95402" w:rsidR="76B95402">
              <w:rPr>
                <w:rStyle w:val="Hypertextovprepojenie"/>
              </w:rPr>
              <w:t>3.2.3Senzor vzdialenosti HC-SR04</w:t>
            </w:r>
            <w:r>
              <w:tab/>
            </w:r>
            <w:r>
              <w:fldChar w:fldCharType="begin"/>
            </w:r>
            <w:r>
              <w:instrText xml:space="preserve">PAGEREF _Toc671171706 \h</w:instrText>
            </w:r>
            <w:r>
              <w:fldChar w:fldCharType="separate"/>
            </w:r>
            <w:r w:rsidRPr="76B95402" w:rsidR="76B95402">
              <w:rPr>
                <w:rStyle w:val="Hypertextovprepojenie"/>
              </w:rPr>
              <w:t>36</w:t>
            </w:r>
            <w:r>
              <w:fldChar w:fldCharType="end"/>
            </w:r>
          </w:hyperlink>
        </w:p>
        <w:p w:rsidR="20C0FB8F" w:rsidP="76B95402" w:rsidRDefault="0003047F" w14:paraId="342806B8" w14:textId="18799B08">
          <w:pPr>
            <w:pStyle w:val="Obsah3"/>
            <w:tabs>
              <w:tab w:val="right" w:leader="dot" w:pos="8490"/>
            </w:tabs>
            <w:rPr>
              <w:rStyle w:val="Hypertextovprepojenie"/>
            </w:rPr>
          </w:pPr>
          <w:hyperlink w:anchor="_Toc36669885">
            <w:r w:rsidRPr="76B95402" w:rsidR="76B95402">
              <w:rPr>
                <w:rStyle w:val="Hypertextovprepojenie"/>
              </w:rPr>
              <w:t>3.2.4DC motor</w:t>
            </w:r>
            <w:r>
              <w:tab/>
            </w:r>
            <w:r>
              <w:fldChar w:fldCharType="begin"/>
            </w:r>
            <w:r>
              <w:instrText xml:space="preserve">PAGEREF _Toc36669885 \h</w:instrText>
            </w:r>
            <w:r>
              <w:fldChar w:fldCharType="separate"/>
            </w:r>
            <w:r w:rsidRPr="76B95402" w:rsidR="76B95402">
              <w:rPr>
                <w:rStyle w:val="Hypertextovprepojenie"/>
              </w:rPr>
              <w:t>36</w:t>
            </w:r>
            <w:r>
              <w:fldChar w:fldCharType="end"/>
            </w:r>
          </w:hyperlink>
        </w:p>
        <w:p w:rsidR="20C0FB8F" w:rsidP="76B95402" w:rsidRDefault="0003047F" w14:paraId="46A77F70" w14:textId="01ACD7FB">
          <w:pPr>
            <w:pStyle w:val="Obsah2"/>
            <w:tabs>
              <w:tab w:val="right" w:leader="dot" w:pos="8490"/>
            </w:tabs>
            <w:rPr>
              <w:rStyle w:val="Hypertextovprepojenie"/>
            </w:rPr>
          </w:pPr>
          <w:hyperlink w:anchor="_Toc1255600192">
            <w:r w:rsidRPr="76B95402" w:rsidR="76B95402">
              <w:rPr>
                <w:rStyle w:val="Hypertextovprepojenie"/>
              </w:rPr>
              <w:t>3.3Schéma zapojenia</w:t>
            </w:r>
            <w:r>
              <w:tab/>
            </w:r>
            <w:r>
              <w:fldChar w:fldCharType="begin"/>
            </w:r>
            <w:r>
              <w:instrText xml:space="preserve">PAGEREF _Toc1255600192 \h</w:instrText>
            </w:r>
            <w:r>
              <w:fldChar w:fldCharType="separate"/>
            </w:r>
            <w:r w:rsidRPr="76B95402" w:rsidR="76B95402">
              <w:rPr>
                <w:rStyle w:val="Hypertextovprepojenie"/>
              </w:rPr>
              <w:t>36</w:t>
            </w:r>
            <w:r>
              <w:fldChar w:fldCharType="end"/>
            </w:r>
          </w:hyperlink>
        </w:p>
        <w:p w:rsidR="20C0FB8F" w:rsidP="76B95402" w:rsidRDefault="0003047F" w14:paraId="01143CD1" w14:textId="74CE8312">
          <w:pPr>
            <w:pStyle w:val="Obsah2"/>
            <w:tabs>
              <w:tab w:val="right" w:leader="dot" w:pos="8490"/>
            </w:tabs>
            <w:rPr>
              <w:rStyle w:val="Hypertextovprepojenie"/>
            </w:rPr>
          </w:pPr>
          <w:hyperlink w:anchor="_Toc98357016">
            <w:r w:rsidRPr="76B95402" w:rsidR="76B95402">
              <w:rPr>
                <w:rStyle w:val="Hypertextovprepojenie"/>
              </w:rPr>
              <w:t>3.4Databázový systém</w:t>
            </w:r>
            <w:r>
              <w:tab/>
            </w:r>
            <w:r>
              <w:fldChar w:fldCharType="begin"/>
            </w:r>
            <w:r>
              <w:instrText xml:space="preserve">PAGEREF _Toc98357016 \h</w:instrText>
            </w:r>
            <w:r>
              <w:fldChar w:fldCharType="separate"/>
            </w:r>
            <w:r w:rsidRPr="76B95402" w:rsidR="76B95402">
              <w:rPr>
                <w:rStyle w:val="Hypertextovprepojenie"/>
              </w:rPr>
              <w:t>36</w:t>
            </w:r>
            <w:r>
              <w:fldChar w:fldCharType="end"/>
            </w:r>
          </w:hyperlink>
        </w:p>
        <w:p w:rsidR="20C0FB8F" w:rsidP="76B95402" w:rsidRDefault="0003047F" w14:paraId="3476EB13" w14:textId="77CCCC00">
          <w:pPr>
            <w:pStyle w:val="Obsah3"/>
            <w:tabs>
              <w:tab w:val="right" w:leader="dot" w:pos="8490"/>
            </w:tabs>
            <w:rPr>
              <w:rStyle w:val="Hypertextovprepojenie"/>
            </w:rPr>
          </w:pPr>
          <w:hyperlink w:anchor="_Toc1280933885">
            <w:r w:rsidRPr="76B95402" w:rsidR="76B95402">
              <w:rPr>
                <w:rStyle w:val="Hypertextovprepojenie"/>
              </w:rPr>
              <w:t>3.4.1Firebase</w:t>
            </w:r>
            <w:r>
              <w:tab/>
            </w:r>
            <w:r>
              <w:fldChar w:fldCharType="begin"/>
            </w:r>
            <w:r>
              <w:instrText xml:space="preserve">PAGEREF _Toc1280933885 \h</w:instrText>
            </w:r>
            <w:r>
              <w:fldChar w:fldCharType="separate"/>
            </w:r>
            <w:r w:rsidRPr="76B95402" w:rsidR="76B95402">
              <w:rPr>
                <w:rStyle w:val="Hypertextovprepojenie"/>
              </w:rPr>
              <w:t>37</w:t>
            </w:r>
            <w:r>
              <w:fldChar w:fldCharType="end"/>
            </w:r>
          </w:hyperlink>
        </w:p>
        <w:p w:rsidR="20C0FB8F" w:rsidP="76B95402" w:rsidRDefault="0003047F" w14:paraId="4A905A8C" w14:textId="1A27A54B">
          <w:pPr>
            <w:pStyle w:val="Obsah3"/>
            <w:tabs>
              <w:tab w:val="right" w:leader="dot" w:pos="8490"/>
            </w:tabs>
            <w:rPr>
              <w:rStyle w:val="Hypertextovprepojenie"/>
            </w:rPr>
          </w:pPr>
          <w:hyperlink w:anchor="_Toc137347668">
            <w:r w:rsidRPr="76B95402" w:rsidR="76B95402">
              <w:rPr>
                <w:rStyle w:val="Hypertextovprepojenie"/>
              </w:rPr>
              <w:t>3.4.3Nastavenie databázy</w:t>
            </w:r>
            <w:r>
              <w:tab/>
            </w:r>
            <w:r>
              <w:fldChar w:fldCharType="begin"/>
            </w:r>
            <w:r>
              <w:instrText xml:space="preserve">PAGEREF _Toc137347668 \h</w:instrText>
            </w:r>
            <w:r>
              <w:fldChar w:fldCharType="separate"/>
            </w:r>
            <w:r w:rsidRPr="76B95402" w:rsidR="76B95402">
              <w:rPr>
                <w:rStyle w:val="Hypertextovprepojenie"/>
              </w:rPr>
              <w:t>37</w:t>
            </w:r>
            <w:r>
              <w:fldChar w:fldCharType="end"/>
            </w:r>
          </w:hyperlink>
        </w:p>
        <w:p w:rsidR="20C0FB8F" w:rsidP="76B95402" w:rsidRDefault="0003047F" w14:paraId="7BF8EEA2" w14:textId="1E3907E9">
          <w:pPr>
            <w:pStyle w:val="Obsah2"/>
            <w:tabs>
              <w:tab w:val="right" w:leader="dot" w:pos="8490"/>
            </w:tabs>
            <w:rPr>
              <w:rStyle w:val="Hypertextovprepojenie"/>
            </w:rPr>
          </w:pPr>
          <w:hyperlink w:anchor="_Toc711332458">
            <w:r w:rsidRPr="76B95402" w:rsidR="76B95402">
              <w:rPr>
                <w:rStyle w:val="Hypertextovprepojenie"/>
              </w:rPr>
              <w:t>3.5 Mobilná aplikácia</w:t>
            </w:r>
            <w:r>
              <w:tab/>
            </w:r>
            <w:r>
              <w:fldChar w:fldCharType="begin"/>
            </w:r>
            <w:r>
              <w:instrText xml:space="preserve">PAGEREF _Toc711332458 \h</w:instrText>
            </w:r>
            <w:r>
              <w:fldChar w:fldCharType="separate"/>
            </w:r>
            <w:r w:rsidRPr="76B95402" w:rsidR="76B95402">
              <w:rPr>
                <w:rStyle w:val="Hypertextovprepojenie"/>
              </w:rPr>
              <w:t>38</w:t>
            </w:r>
            <w:r>
              <w:fldChar w:fldCharType="end"/>
            </w:r>
          </w:hyperlink>
        </w:p>
        <w:p w:rsidR="20C0FB8F" w:rsidP="76B95402" w:rsidRDefault="0003047F" w14:paraId="2038F168" w14:textId="66389999">
          <w:pPr>
            <w:pStyle w:val="Obsah3"/>
            <w:tabs>
              <w:tab w:val="right" w:leader="dot" w:pos="8490"/>
            </w:tabs>
            <w:rPr>
              <w:rStyle w:val="Hypertextovprepojenie"/>
            </w:rPr>
          </w:pPr>
          <w:hyperlink w:anchor="_Toc531203943">
            <w:r w:rsidRPr="76B95402" w:rsidR="76B95402">
              <w:rPr>
                <w:rStyle w:val="Hypertextovprepojenie"/>
              </w:rPr>
              <w:t>3.5.1MIT App Inventor 2</w:t>
            </w:r>
            <w:r>
              <w:tab/>
            </w:r>
            <w:r>
              <w:fldChar w:fldCharType="begin"/>
            </w:r>
            <w:r>
              <w:instrText xml:space="preserve">PAGEREF _Toc531203943 \h</w:instrText>
            </w:r>
            <w:r>
              <w:fldChar w:fldCharType="separate"/>
            </w:r>
            <w:r w:rsidRPr="76B95402" w:rsidR="76B95402">
              <w:rPr>
                <w:rStyle w:val="Hypertextovprepojenie"/>
              </w:rPr>
              <w:t>38</w:t>
            </w:r>
            <w:r>
              <w:fldChar w:fldCharType="end"/>
            </w:r>
          </w:hyperlink>
        </w:p>
        <w:p w:rsidR="20C0FB8F" w:rsidP="76B95402" w:rsidRDefault="0003047F" w14:paraId="5ABA207E" w14:textId="709DBC55">
          <w:pPr>
            <w:pStyle w:val="Obsah2"/>
            <w:tabs>
              <w:tab w:val="right" w:leader="dot" w:pos="8490"/>
            </w:tabs>
            <w:rPr>
              <w:rStyle w:val="Hypertextovprepojenie"/>
            </w:rPr>
          </w:pPr>
          <w:hyperlink w:anchor="_Toc1122913015">
            <w:r w:rsidRPr="76B95402" w:rsidR="76B95402">
              <w:rPr>
                <w:rStyle w:val="Hypertextovprepojenie"/>
              </w:rPr>
              <w:t>3.6Prepojenie</w:t>
            </w:r>
            <w:r>
              <w:tab/>
            </w:r>
            <w:r>
              <w:fldChar w:fldCharType="begin"/>
            </w:r>
            <w:r>
              <w:instrText xml:space="preserve">PAGEREF _Toc1122913015 \h</w:instrText>
            </w:r>
            <w:r>
              <w:fldChar w:fldCharType="separate"/>
            </w:r>
            <w:r w:rsidRPr="76B95402" w:rsidR="76B95402">
              <w:rPr>
                <w:rStyle w:val="Hypertextovprepojenie"/>
              </w:rPr>
              <w:t>38</w:t>
            </w:r>
            <w:r>
              <w:fldChar w:fldCharType="end"/>
            </w:r>
          </w:hyperlink>
        </w:p>
        <w:p w:rsidR="20C0FB8F" w:rsidP="76B95402" w:rsidRDefault="0003047F" w14:paraId="6BA35535" w14:textId="7C2CC547">
          <w:pPr>
            <w:pStyle w:val="Obsah3"/>
            <w:tabs>
              <w:tab w:val="right" w:leader="dot" w:pos="8490"/>
            </w:tabs>
            <w:rPr>
              <w:rStyle w:val="Hypertextovprepojenie"/>
            </w:rPr>
          </w:pPr>
          <w:hyperlink w:anchor="_Toc1389360257">
            <w:r w:rsidRPr="76B95402" w:rsidR="76B95402">
              <w:rPr>
                <w:rStyle w:val="Hypertextovprepojenie"/>
              </w:rPr>
              <w:t>3.6.1 Prepojenie mikrokontroléra s databázou</w:t>
            </w:r>
            <w:r>
              <w:tab/>
            </w:r>
            <w:r>
              <w:fldChar w:fldCharType="begin"/>
            </w:r>
            <w:r>
              <w:instrText xml:space="preserve">PAGEREF _Toc1389360257 \h</w:instrText>
            </w:r>
            <w:r>
              <w:fldChar w:fldCharType="separate"/>
            </w:r>
            <w:r w:rsidRPr="76B95402" w:rsidR="76B95402">
              <w:rPr>
                <w:rStyle w:val="Hypertextovprepojenie"/>
              </w:rPr>
              <w:t>38</w:t>
            </w:r>
            <w:r>
              <w:fldChar w:fldCharType="end"/>
            </w:r>
          </w:hyperlink>
        </w:p>
        <w:p w:rsidR="20C0FB8F" w:rsidP="76B95402" w:rsidRDefault="0003047F" w14:paraId="62DB4715" w14:textId="5DB710FF">
          <w:pPr>
            <w:pStyle w:val="Obsah3"/>
            <w:tabs>
              <w:tab w:val="right" w:leader="dot" w:pos="8490"/>
            </w:tabs>
            <w:rPr>
              <w:rStyle w:val="Hypertextovprepojenie"/>
            </w:rPr>
          </w:pPr>
          <w:hyperlink w:anchor="_Toc782102311">
            <w:r w:rsidRPr="76B95402" w:rsidR="76B95402">
              <w:rPr>
                <w:rStyle w:val="Hypertextovprepojenie"/>
              </w:rPr>
              <w:t>3.6.2 Prepojenie databázy s aplikáciou</w:t>
            </w:r>
            <w:r>
              <w:tab/>
            </w:r>
            <w:r>
              <w:fldChar w:fldCharType="begin"/>
            </w:r>
            <w:r>
              <w:instrText xml:space="preserve">PAGEREF _Toc782102311 \h</w:instrText>
            </w:r>
            <w:r>
              <w:fldChar w:fldCharType="separate"/>
            </w:r>
            <w:r w:rsidRPr="76B95402" w:rsidR="76B95402">
              <w:rPr>
                <w:rStyle w:val="Hypertextovprepojenie"/>
              </w:rPr>
              <w:t>38</w:t>
            </w:r>
            <w:r>
              <w:fldChar w:fldCharType="end"/>
            </w:r>
          </w:hyperlink>
        </w:p>
        <w:p w:rsidR="20C0FB8F" w:rsidP="76B95402" w:rsidRDefault="0003047F" w14:paraId="7A87412F" w14:textId="7C1ED989">
          <w:pPr>
            <w:pStyle w:val="Obsah2"/>
            <w:tabs>
              <w:tab w:val="right" w:leader="dot" w:pos="8490"/>
            </w:tabs>
            <w:rPr>
              <w:rStyle w:val="Hypertextovprepojenie"/>
            </w:rPr>
          </w:pPr>
          <w:hyperlink w:anchor="_Toc248374679">
            <w:r w:rsidRPr="76B95402" w:rsidR="76B95402">
              <w:rPr>
                <w:rStyle w:val="Hypertextovprepojenie"/>
              </w:rPr>
              <w:t>3.7Výsledné zapojenie</w:t>
            </w:r>
            <w:r>
              <w:tab/>
            </w:r>
            <w:r>
              <w:fldChar w:fldCharType="begin"/>
            </w:r>
            <w:r>
              <w:instrText xml:space="preserve">PAGEREF _Toc248374679 \h</w:instrText>
            </w:r>
            <w:r>
              <w:fldChar w:fldCharType="separate"/>
            </w:r>
            <w:r w:rsidRPr="76B95402" w:rsidR="76B95402">
              <w:rPr>
                <w:rStyle w:val="Hypertextovprepojenie"/>
              </w:rPr>
              <w:t>38</w:t>
            </w:r>
            <w:r>
              <w:fldChar w:fldCharType="end"/>
            </w:r>
          </w:hyperlink>
        </w:p>
        <w:p w:rsidR="20C0FB8F" w:rsidP="76B95402" w:rsidRDefault="0003047F" w14:paraId="66A46560" w14:textId="459CF9C1">
          <w:pPr>
            <w:pStyle w:val="Obsah3"/>
            <w:tabs>
              <w:tab w:val="right" w:leader="dot" w:pos="8490"/>
            </w:tabs>
            <w:rPr>
              <w:rStyle w:val="Hypertextovprepojenie"/>
            </w:rPr>
          </w:pPr>
          <w:hyperlink w:anchor="_Toc104136712">
            <w:r w:rsidRPr="76B95402" w:rsidR="76B95402">
              <w:rPr>
                <w:rStyle w:val="Hypertextovprepojenie"/>
              </w:rPr>
              <w:t>3.7.1Hardvérová časť</w:t>
            </w:r>
            <w:r>
              <w:tab/>
            </w:r>
            <w:r>
              <w:fldChar w:fldCharType="begin"/>
            </w:r>
            <w:r>
              <w:instrText xml:space="preserve">PAGEREF _Toc104136712 \h</w:instrText>
            </w:r>
            <w:r>
              <w:fldChar w:fldCharType="separate"/>
            </w:r>
            <w:r w:rsidRPr="76B95402" w:rsidR="76B95402">
              <w:rPr>
                <w:rStyle w:val="Hypertextovprepojenie"/>
              </w:rPr>
              <w:t>38</w:t>
            </w:r>
            <w:r>
              <w:fldChar w:fldCharType="end"/>
            </w:r>
          </w:hyperlink>
        </w:p>
        <w:p w:rsidR="20C0FB8F" w:rsidP="76B95402" w:rsidRDefault="0003047F" w14:paraId="131BFA1F" w14:textId="1020CF2D">
          <w:pPr>
            <w:pStyle w:val="Obsah3"/>
            <w:tabs>
              <w:tab w:val="right" w:leader="dot" w:pos="8490"/>
            </w:tabs>
            <w:rPr>
              <w:rStyle w:val="Hypertextovprepojenie"/>
            </w:rPr>
          </w:pPr>
          <w:hyperlink w:anchor="_Toc1083673327">
            <w:r w:rsidRPr="76B95402" w:rsidR="76B95402">
              <w:rPr>
                <w:rStyle w:val="Hypertextovprepojenie"/>
              </w:rPr>
              <w:t>3.7.2Softvérová časť</w:t>
            </w:r>
            <w:r>
              <w:tab/>
            </w:r>
            <w:r>
              <w:fldChar w:fldCharType="begin"/>
            </w:r>
            <w:r>
              <w:instrText xml:space="preserve">PAGEREF _Toc1083673327 \h</w:instrText>
            </w:r>
            <w:r>
              <w:fldChar w:fldCharType="separate"/>
            </w:r>
            <w:r w:rsidRPr="76B95402" w:rsidR="76B95402">
              <w:rPr>
                <w:rStyle w:val="Hypertextovprepojenie"/>
              </w:rPr>
              <w:t>38</w:t>
            </w:r>
            <w:r>
              <w:fldChar w:fldCharType="end"/>
            </w:r>
          </w:hyperlink>
        </w:p>
        <w:p w:rsidR="20C0FB8F" w:rsidP="76B95402" w:rsidRDefault="0003047F" w14:paraId="77D6C277" w14:textId="5C19DB9B">
          <w:pPr>
            <w:pStyle w:val="Obsah2"/>
            <w:tabs>
              <w:tab w:val="right" w:leader="dot" w:pos="8490"/>
            </w:tabs>
            <w:rPr>
              <w:rStyle w:val="Hypertextovprepojenie"/>
            </w:rPr>
          </w:pPr>
          <w:hyperlink w:anchor="_Toc732360994">
            <w:r w:rsidRPr="76B95402" w:rsidR="76B95402">
              <w:rPr>
                <w:rStyle w:val="Hypertextovprepojenie"/>
              </w:rPr>
              <w:t>3.8Testovanie</w:t>
            </w:r>
            <w:r>
              <w:tab/>
            </w:r>
            <w:r>
              <w:fldChar w:fldCharType="begin"/>
            </w:r>
            <w:r>
              <w:instrText xml:space="preserve">PAGEREF _Toc732360994 \h</w:instrText>
            </w:r>
            <w:r>
              <w:fldChar w:fldCharType="separate"/>
            </w:r>
            <w:r w:rsidRPr="76B95402" w:rsidR="76B95402">
              <w:rPr>
                <w:rStyle w:val="Hypertextovprepojenie"/>
              </w:rPr>
              <w:t>38</w:t>
            </w:r>
            <w:r>
              <w:fldChar w:fldCharType="end"/>
            </w:r>
          </w:hyperlink>
        </w:p>
        <w:p w:rsidR="20C0FB8F" w:rsidP="76B95402" w:rsidRDefault="0003047F" w14:paraId="372F6C1C" w14:textId="7A8F11A2">
          <w:pPr>
            <w:pStyle w:val="Obsah1"/>
            <w:tabs>
              <w:tab w:val="right" w:leader="dot" w:pos="8490"/>
            </w:tabs>
            <w:rPr>
              <w:rStyle w:val="Hypertextovprepojenie"/>
            </w:rPr>
          </w:pPr>
          <w:hyperlink w:anchor="_Toc643219854">
            <w:r w:rsidRPr="76B95402" w:rsidR="76B95402">
              <w:rPr>
                <w:rStyle w:val="Hypertextovprepojenie"/>
              </w:rPr>
              <w:t>4Výsledky</w:t>
            </w:r>
            <w:r>
              <w:tab/>
            </w:r>
            <w:r>
              <w:fldChar w:fldCharType="begin"/>
            </w:r>
            <w:r>
              <w:instrText xml:space="preserve">PAGEREF _Toc643219854 \h</w:instrText>
            </w:r>
            <w:r>
              <w:fldChar w:fldCharType="separate"/>
            </w:r>
            <w:r w:rsidRPr="76B95402" w:rsidR="76B95402">
              <w:rPr>
                <w:rStyle w:val="Hypertextovprepojenie"/>
              </w:rPr>
              <w:t>38</w:t>
            </w:r>
            <w:r>
              <w:fldChar w:fldCharType="end"/>
            </w:r>
          </w:hyperlink>
        </w:p>
        <w:p w:rsidR="20C0FB8F" w:rsidP="76B95402" w:rsidRDefault="0003047F" w14:paraId="6AB2DCFC" w14:textId="414401BA">
          <w:pPr>
            <w:pStyle w:val="Obsah1"/>
            <w:tabs>
              <w:tab w:val="right" w:leader="dot" w:pos="8490"/>
            </w:tabs>
            <w:rPr>
              <w:rStyle w:val="Hypertextovprepojenie"/>
            </w:rPr>
          </w:pPr>
          <w:hyperlink w:anchor="_Toc481293909">
            <w:r w:rsidRPr="76B95402" w:rsidR="76B95402">
              <w:rPr>
                <w:rStyle w:val="Hypertextovprepojenie"/>
              </w:rPr>
              <w:t>Záver</w:t>
            </w:r>
            <w:r>
              <w:tab/>
            </w:r>
            <w:r>
              <w:fldChar w:fldCharType="begin"/>
            </w:r>
            <w:r>
              <w:instrText xml:space="preserve">PAGEREF _Toc481293909 \h</w:instrText>
            </w:r>
            <w:r>
              <w:fldChar w:fldCharType="separate"/>
            </w:r>
            <w:r w:rsidRPr="76B95402" w:rsidR="76B95402">
              <w:rPr>
                <w:rStyle w:val="Hypertextovprepojenie"/>
              </w:rPr>
              <w:t>39</w:t>
            </w:r>
            <w:r>
              <w:fldChar w:fldCharType="end"/>
            </w:r>
          </w:hyperlink>
        </w:p>
        <w:p w:rsidR="20C0FB8F" w:rsidP="76B95402" w:rsidRDefault="0003047F" w14:paraId="656A5985" w14:textId="4CE07255">
          <w:pPr>
            <w:pStyle w:val="Obsah1"/>
            <w:tabs>
              <w:tab w:val="right" w:leader="dot" w:pos="8490"/>
            </w:tabs>
            <w:rPr>
              <w:rStyle w:val="Hypertextovprepojenie"/>
            </w:rPr>
          </w:pPr>
          <w:hyperlink w:anchor="_Toc2062647994">
            <w:r w:rsidRPr="76B95402" w:rsidR="76B95402">
              <w:rPr>
                <w:rStyle w:val="Hypertextovprepojenie"/>
              </w:rPr>
              <w:t>Zoznam bibliografických odkazov</w:t>
            </w:r>
            <w:r>
              <w:tab/>
            </w:r>
            <w:r>
              <w:fldChar w:fldCharType="begin"/>
            </w:r>
            <w:r>
              <w:instrText xml:space="preserve">PAGEREF _Toc2062647994 \h</w:instrText>
            </w:r>
            <w:r>
              <w:fldChar w:fldCharType="separate"/>
            </w:r>
            <w:r w:rsidRPr="76B95402" w:rsidR="76B95402">
              <w:rPr>
                <w:rStyle w:val="Hypertextovprepojenie"/>
              </w:rPr>
              <w:t>40</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1033653306" w:id="223994160"/>
      <w:r w:rsidRPr="76B95402" w:rsidR="51450EF3">
        <w:rPr>
          <w:rStyle w:val="Nadpis1Char"/>
        </w:rPr>
        <w:t>Zoznam ilustrácií a tabuliek</w:t>
      </w:r>
      <w:bookmarkEnd w:id="223994160"/>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27DF6D4">
      <w:pPr>
        <w:pStyle w:val="Odsekzoznamu"/>
        <w:numPr>
          <w:ilvl w:val="0"/>
          <w:numId w:val="5"/>
        </w:numPr>
        <w:rPr/>
      </w:pPr>
      <w:r w:rsidR="1E043125">
        <w:rPr/>
        <w:t xml:space="preserve">Tabuľka 4 Parametre modelov optickej triediacej linky </w:t>
      </w: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763000012" w:id="1193968155"/>
      <w:r w:rsidR="51450EF3">
        <w:rPr/>
        <w:t>Úvod</w:t>
      </w:r>
      <w:bookmarkEnd w:id="87"/>
      <w:bookmarkEnd w:id="88"/>
      <w:bookmarkEnd w:id="89"/>
      <w:bookmarkEnd w:id="90"/>
      <w:bookmarkEnd w:id="91"/>
      <w:bookmarkEnd w:id="92"/>
      <w:bookmarkEnd w:id="1193968155"/>
    </w:p>
    <w:p w:rsidRPr="00E31089" w:rsidR="006E386F" w:rsidP="58EC55A4" w:rsidRDefault="58EC55A4" w14:paraId="721A6548" w14:textId="0BE7EBDD">
      <w:bookmarkStart w:name="_Toc195670724" w:id="94"/>
      <w:bookmarkStart w:name="_Toc195684472" w:id="95"/>
      <w:r>
        <w:t xml:space="preserve">V úvode </w:t>
      </w:r>
    </w:p>
    <w:p w:rsidRPr="00E31089" w:rsidR="006E386F" w:rsidP="00F91925" w:rsidRDefault="006E386F" w14:paraId="79AC768F" w14:textId="77777777">
      <w:pPr>
        <w:pStyle w:val="ZPNormalnyText"/>
        <w:rPr>
          <w:highlight w:val="green"/>
        </w:rPr>
      </w:pPr>
    </w:p>
    <w:p w:rsidRPr="00E31089" w:rsidR="006E386F" w:rsidP="00F91925" w:rsidRDefault="006E386F" w14:paraId="684D5272" w14:textId="77777777">
      <w:pPr>
        <w:pStyle w:val="ZPNormalnyText"/>
        <w:rPr>
          <w:highlight w:val="green"/>
        </w:rPr>
      </w:pPr>
    </w:p>
    <w:p w:rsidRPr="00E31089" w:rsidR="006E386F" w:rsidP="00F91925" w:rsidRDefault="006E386F" w14:paraId="7960BB0C" w14:textId="77777777">
      <w:pPr>
        <w:pStyle w:val="ZPNormalnyText"/>
        <w:rPr>
          <w:highlight w:val="green"/>
        </w:rPr>
      </w:pP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00F91925" w:rsidRDefault="006E386F" w14:paraId="518BE67A" w14:textId="77777777">
      <w:pPr>
        <w:pStyle w:val="ZPNormalnyText"/>
        <w:rPr>
          <w:highlight w:val="green"/>
        </w:rPr>
      </w:pPr>
    </w:p>
    <w:p w:rsidRPr="00E31089" w:rsidR="006E386F" w:rsidP="00F91925" w:rsidRDefault="006E386F" w14:paraId="7F15B866" w14:textId="77777777">
      <w:pPr>
        <w:pStyle w:val="ZPNormalnyText"/>
        <w:rPr>
          <w:highlight w:val="green"/>
        </w:rPr>
      </w:pPr>
    </w:p>
    <w:p w:rsidRPr="00E31089" w:rsidR="006E386F" w:rsidP="00F91925" w:rsidRDefault="006E386F" w14:paraId="7F501856" w14:textId="77777777">
      <w:pPr>
        <w:pStyle w:val="ZPNormalnyText"/>
        <w:rPr>
          <w:highlight w:val="green"/>
        </w:rPr>
      </w:pPr>
    </w:p>
    <w:p w:rsidRPr="00E31089" w:rsidR="006E386F" w:rsidP="00F91925" w:rsidRDefault="006E386F" w14:paraId="3EC2A20A" w14:textId="77777777">
      <w:pPr>
        <w:pStyle w:val="ZPNormalnyText"/>
        <w:rPr>
          <w:highlight w:val="green"/>
        </w:rPr>
      </w:pPr>
    </w:p>
    <w:p w:rsidRPr="00E31089" w:rsidR="006E386F" w:rsidP="00F91925" w:rsidRDefault="006E386F" w14:paraId="4BCF2AC8" w14:textId="77777777">
      <w:pPr>
        <w:pStyle w:val="ZPNormalnyText"/>
        <w:rPr>
          <w:highlight w:val="green"/>
        </w:rPr>
      </w:pPr>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858791883" w:id="1965677432"/>
      <w:r w:rsidR="51450EF3">
        <w:rPr/>
        <w:t>1</w:t>
      </w:r>
      <w:r>
        <w:tab/>
      </w:r>
      <w:r w:rsidR="51450EF3">
        <w:rPr/>
        <w:t>Analýza súčasného stavu</w:t>
      </w:r>
      <w:bookmarkEnd w:id="94"/>
      <w:bookmarkEnd w:id="95"/>
      <w:bookmarkEnd w:id="96"/>
      <w:bookmarkEnd w:id="97"/>
      <w:bookmarkEnd w:id="98"/>
      <w:bookmarkEnd w:id="99"/>
      <w:bookmarkEnd w:id="1965677432"/>
    </w:p>
    <w:p w:rsidR="58EC55A4" w:rsidP="01144220" w:rsidRDefault="568FCC49" w14:paraId="38997F9B" w14:textId="3E5CDB10">
      <w:pPr>
        <w:rPr>
          <w:lang w:eastAsia="sk-SK"/>
        </w:rPr>
      </w:pPr>
      <w:r w:rsidRP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 - fyzikálne systémy a smart factory.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594493133" w:id="772280716"/>
      <w:r w:rsidR="51450EF3">
        <w:rPr/>
        <w:t>1.1</w:t>
      </w:r>
      <w:r>
        <w:tab/>
      </w:r>
      <w:r w:rsidR="51450EF3">
        <w:rPr/>
        <w:t>Predchádzajúce priemyselné revolúcie</w:t>
      </w:r>
      <w:bookmarkEnd w:id="772280716"/>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133968884" w:id="1041490380"/>
      <w:r w:rsidR="51450EF3">
        <w:rPr/>
        <w:t xml:space="preserve">1.2 </w:t>
      </w:r>
      <w:r>
        <w:tab/>
      </w:r>
      <w:r w:rsidR="51450EF3">
        <w:rPr/>
        <w:t>Industry 4.0</w:t>
      </w:r>
      <w:bookmarkEnd w:id="1041490380"/>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5046702" w:id="1454752500"/>
      <w:r w:rsidR="51450EF3">
        <w:rPr/>
        <w:t>1.3</w:t>
      </w:r>
      <w:r>
        <w:tab/>
      </w:r>
      <w:r w:rsidR="51450EF3">
        <w:rPr/>
        <w:t>Internet vecí</w:t>
      </w:r>
      <w:bookmarkEnd w:id="1454752500"/>
      <w:r w:rsidR="51450EF3">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06A28A79" w:rsidP="1FA07B7B" w:rsidRDefault="06A28A79" w14:paraId="0A014297" w14:textId="20D81EC3">
      <w:pPr>
        <w:ind w:left="320"/>
        <w:jc w:val="center"/>
      </w:pPr>
      <w:r>
        <w:rPr>
          <w:noProof/>
        </w:rPr>
        <w:drawing>
          <wp:inline distT="0" distB="0" distL="0" distR="0" wp14:anchorId="2E3EAF72" wp14:editId="0271E631">
            <wp:extent cx="4572000" cy="2743200"/>
            <wp:effectExtent l="0" t="0" r="0" b="0"/>
            <wp:docPr id="537142999" name="Obrázok 53714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5F6DDA48" w:rsidP="5F6DDA48" w:rsidRDefault="5F6DDA48" w14:paraId="624AFE3F" w14:textId="600908EA">
      <w:pPr>
        <w:ind w:left="320" w:firstLine="0"/>
        <w:jc w:val="center"/>
        <w:rPr>
          <w:i/>
          <w:iCs/>
          <w:sz w:val="22"/>
          <w:szCs w:val="22"/>
          <w:vertAlign w:val="superscript"/>
        </w:rPr>
      </w:pPr>
      <w:r w:rsidRPr="5F6DDA48">
        <w:rPr>
          <w:i/>
          <w:iCs/>
          <w:sz w:val="22"/>
          <w:szCs w:val="22"/>
        </w:rPr>
        <w:t>Obrázok 2 4-vrstvová architektúra 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756066827" w:id="1591362678"/>
      <w:r w:rsidR="51450EF3">
        <w:rPr/>
        <w:t>1.4</w:t>
      </w:r>
      <w:r>
        <w:tab/>
      </w:r>
      <w:r w:rsidR="51450EF3">
        <w:rPr/>
        <w:t xml:space="preserve">Smart </w:t>
      </w:r>
      <w:r w:rsidR="51450EF3">
        <w:rPr/>
        <w:t>factory</w:t>
      </w:r>
      <w:bookmarkEnd w:id="1591362678"/>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1954ABD1">
      <w:pPr>
        <w:pStyle w:val="Nadpis2"/>
        <w:spacing w:before="0" w:after="0"/>
      </w:pPr>
      <w:bookmarkStart w:name="_Toc771645942" w:id="139874122"/>
      <w:r w:rsidR="51450EF3">
        <w:rPr/>
        <w:t>1.5</w:t>
      </w:r>
      <w:r>
        <w:tab/>
      </w:r>
      <w:r w:rsidR="51450EF3">
        <w:rPr/>
        <w:t>Odpadový priemysel</w:t>
      </w:r>
      <w:bookmarkEnd w:id="139874122"/>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1594497937" w:id="1940867187"/>
      <w:r w:rsidR="51450EF3">
        <w:rPr/>
        <w:t>1.5.1</w:t>
      </w:r>
      <w:r>
        <w:tab/>
      </w:r>
      <w:r w:rsidR="51450EF3">
        <w:rPr/>
        <w:t>Triediace linky</w:t>
      </w:r>
      <w:bookmarkEnd w:id="1940867187"/>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006E386F" w14:paraId="6F953DF5" w14:textId="0A3796C2">
      <w:pPr>
        <w:jc w:val="center"/>
      </w:pPr>
      <w:r>
        <w:rPr>
          <w:noProof/>
        </w:rPr>
        <w:drawing>
          <wp:inline distT="0" distB="0" distL="0" distR="0" wp14:anchorId="12C6DBAA" wp14:editId="43A1E10F">
            <wp:extent cx="4524375" cy="4166195"/>
            <wp:effectExtent l="0" t="0" r="0" b="0"/>
            <wp:docPr id="1379957033" name="Obrázok 137995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568FCC49" w14:paraId="39781058" w14:textId="2C070A9D">
      <w:pPr>
        <w:jc w:val="center"/>
      </w:pPr>
      <w:r w:rsidRPr="568FCC49">
        <w:rPr>
          <w:i/>
          <w:iCs/>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1828450873" w:id="813974570"/>
      <w:r w:rsidR="51450EF3">
        <w:rPr/>
        <w:t>1.5.2</w:t>
      </w:r>
      <w:r>
        <w:tab/>
      </w:r>
      <w:r w:rsidR="51450EF3">
        <w:rPr/>
        <w:t>Dopravné pásy</w:t>
      </w:r>
      <w:bookmarkEnd w:id="813974570"/>
      <w:r w:rsidR="51450EF3">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t>Autori (Woźniak a Hardygóra,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rPr>
          <w:highlight w:val="magenta"/>
        </w:rPr>
      </w:pPr>
    </w:p>
    <w:p w:rsidR="14D61C2E" w:rsidP="25807315" w:rsidRDefault="14D61C2E" w14:paraId="5DAB4713" w14:textId="3D6DE8FD">
      <w:pPr>
        <w:ind w:firstLine="0"/>
      </w:pPr>
    </w:p>
    <w:p w:rsidR="25807315" w:rsidP="568FCC49" w:rsidRDefault="51450EF3" w14:paraId="63B58C63" w14:textId="46B7293A">
      <w:pPr>
        <w:pStyle w:val="Nadpis2"/>
      </w:pPr>
      <w:bookmarkStart w:name="_Toc1728178927" w:id="1411469562"/>
      <w:r w:rsidR="51450EF3">
        <w:rPr/>
        <w:t>1.6</w:t>
      </w:r>
      <w:r>
        <w:tab/>
      </w:r>
      <w:r w:rsidR="51450EF3">
        <w:rPr/>
        <w:t>Related Works</w:t>
      </w:r>
      <w:bookmarkEnd w:id="141146956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p w:rsidR="19713373" w:rsidP="19713373" w:rsidRDefault="19713373" w14:paraId="573DE49C" w14:textId="1F5B5695">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19713373" w:rsidP="19713373" w:rsidRDefault="19713373" w14:paraId="06C9FC51" w14:textId="346A5873"/>
    <w:p w:rsidR="19713373" w:rsidP="19713373" w:rsidRDefault="19713373" w14:paraId="2687C1EC" w14:textId="7661E1C9"/>
    <w:p w:rsidR="19713373" w:rsidP="19713373" w:rsidRDefault="19713373" w14:paraId="0794E84F" w14:textId="3D3F9709">
      <w:pPr>
        <w:ind w:firstLine="0"/>
      </w:pPr>
    </w:p>
    <w:p w:rsidR="14D61C2E" w:rsidP="14D61C2E" w:rsidRDefault="14D61C2E" w14:paraId="3006BE93" w14:textId="7120EA1A"/>
    <w:p w:rsidR="58EC55A4" w:rsidP="58EC55A4" w:rsidRDefault="58EC55A4" w14:paraId="11394E1A" w14:textId="5AFD4DA0">
      <w:pPr>
        <w:rPr>
          <w:highlight w:val="magenta"/>
        </w:rPr>
      </w:pPr>
    </w:p>
    <w:bookmarkEnd w:id="104"/>
    <w:bookmarkEnd w:id="105"/>
    <w:bookmarkEnd w:id="106"/>
    <w:bookmarkEnd w:id="107"/>
    <w:bookmarkEnd w:id="108"/>
    <w:bookmarkEnd w:id="109"/>
    <w:p w:rsidR="58EC55A4" w:rsidP="58EC55A4" w:rsidRDefault="58EC55A4" w14:paraId="0E4B45AF" w14:textId="4C795D23">
      <w:pPr>
        <w:rPr>
          <w:highlight w:val="magenta"/>
        </w:rPr>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243946180" w:id="1050750178"/>
      <w:r w:rsidR="51450EF3">
        <w:rPr/>
        <w:t>2</w:t>
      </w:r>
      <w:r>
        <w:tab/>
      </w:r>
      <w:r w:rsidR="51450EF3">
        <w:rPr/>
        <w:t>Ciele záverečnej práce</w:t>
      </w:r>
      <w:bookmarkEnd w:id="119"/>
      <w:bookmarkEnd w:id="120"/>
      <w:bookmarkEnd w:id="121"/>
      <w:bookmarkEnd w:id="122"/>
      <w:bookmarkEnd w:id="1050750178"/>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194BE09D"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194BE09D" w:rsidR="72E46FEB">
        <w:rPr>
          <w:lang w:eastAsia="sk-SK"/>
        </w:rPr>
        <w:t>mikrokontroléra</w:t>
      </w:r>
      <w:r w:rsidRPr="194BE09D"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0E10838C" w14:textId="1CFD4471">
      <w:pPr>
        <w:pStyle w:val="Odsekzoznamu"/>
        <w:numPr>
          <w:ilvl w:val="0"/>
          <w:numId w:val="34"/>
        </w:numPr>
        <w:rPr>
          <w:lang w:eastAsia="sk-SK"/>
        </w:rPr>
      </w:pPr>
      <w:r w:rsidRPr="7AB69604">
        <w:rPr>
          <w:lang w:eastAsia="sk-SK"/>
        </w:rPr>
        <w:t>Otestovať zostavenú triediacu linku,</w:t>
      </w:r>
    </w:p>
    <w:p w:rsidR="01144220" w:rsidP="01144220" w:rsidRDefault="7AB69604" w14:paraId="376E07C7" w14:textId="48C3AC42">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7AB69604">
        <w:rPr>
          <w:lang w:eastAsia="sk-SK"/>
        </w:rPr>
        <w:t>Štatisticky vyhodnotiť zozbierané dáta z databázy a na základe nich vyhodnotiť presnosť triedenia linky.</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259915304" w:id="2114871230"/>
      <w:r w:rsidR="51450EF3">
        <w:rPr/>
        <w:t>3</w:t>
      </w:r>
      <w:r>
        <w:tab/>
      </w:r>
      <w:bookmarkEnd w:id="129"/>
      <w:r w:rsidR="51450EF3">
        <w:rPr/>
        <w:t>Návrh a metodika</w:t>
      </w:r>
      <w:bookmarkEnd w:id="2114871230"/>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1103FA6A" w:rsidP="1103FA6A" w:rsidRDefault="1103FA6A" w14:paraId="02118BB2" w14:textId="56DCABBA"/>
    <w:p w:rsidR="20C0FB8F" w:rsidP="20C0FB8F" w:rsidRDefault="51450EF3" w14:paraId="402BCA2A" w14:textId="20C3CCE0">
      <w:pPr>
        <w:pStyle w:val="Nadpis2"/>
      </w:pPr>
      <w:bookmarkStart w:name="_Toc540770158" w:id="72099717"/>
      <w:r w:rsidR="49957C28">
        <w:rPr/>
        <w:t>3.1</w:t>
      </w:r>
      <w:r>
        <w:tab/>
      </w:r>
      <w:r w:rsidR="49957C28">
        <w:rPr/>
        <w:t>Triediaca linka</w:t>
      </w:r>
      <w:bookmarkEnd w:id="72099717"/>
    </w:p>
    <w:p w:rsidR="30177E39" w:rsidP="194BE09D" w:rsidRDefault="30177E39" w14:paraId="4DB0ECE1" w14:textId="19C88A49">
      <w:pPr>
        <w:pStyle w:val="Normlny"/>
      </w:pPr>
      <w:r w:rsidR="30177E39">
        <w:rPr/>
        <w:t>Po zadefinovaní jasných cieľov našej práce sme získala predstavu o tom, čo</w:t>
      </w:r>
      <w:r w:rsidR="0D9F85A3">
        <w:rPr/>
        <w:t xml:space="preserve"> </w:t>
      </w:r>
      <w:r w:rsidR="30177E39">
        <w:rPr/>
        <w:t xml:space="preserve">všetko je </w:t>
      </w:r>
      <w:r w:rsidR="6024CB73">
        <w:rPr/>
        <w:t>potrebné urobiť pre ich splnenie. Ako prvé sme sa rozhodli navrhnúť a vytvoriť model našej triediacej linky.</w:t>
      </w:r>
      <w:r w:rsidR="02F875DB">
        <w:rPr/>
        <w:t xml:space="preserve"> Pri samotnom návrhu sme mali niekoľko možností ako postupovať. </w:t>
      </w:r>
      <w:r w:rsidR="7E1C233D">
        <w:rPr/>
        <w:t>Model aktívne používanej triediacej linky bolo možné navrhnúť a vytvoriť vo virtuálnom prostredí vo forme digitáln</w:t>
      </w:r>
      <w:r w:rsidR="46BB65C4">
        <w:rPr/>
        <w:t>e</w:t>
      </w:r>
      <w:r w:rsidR="7E1C233D">
        <w:rPr/>
        <w:t>ho</w:t>
      </w:r>
      <w:r w:rsidR="196B7E85">
        <w:rPr/>
        <w:t xml:space="preserve"> dvojčaťa (</w:t>
      </w:r>
      <w:r w:rsidR="196B7E85">
        <w:rPr/>
        <w:t>ang</w:t>
      </w:r>
      <w:r w:rsidR="196B7E85">
        <w:rPr/>
        <w:t xml:space="preserve">.: </w:t>
      </w:r>
      <w:r w:rsidR="196B7E85">
        <w:rPr/>
        <w:t>Digital</w:t>
      </w:r>
      <w:r w:rsidR="196B7E85">
        <w:rPr/>
        <w:t xml:space="preserve"> </w:t>
      </w:r>
      <w:r w:rsidR="196B7E85">
        <w:rPr/>
        <w:t>Twin</w:t>
      </w:r>
      <w:r w:rsidR="196B7E85">
        <w:rPr/>
        <w:t>).</w:t>
      </w:r>
      <w:r w:rsidR="56B4C131">
        <w:rPr/>
        <w:t xml:space="preserve"> K</w:t>
      </w:r>
      <w:r w:rsidR="196B7E85">
        <w:rPr/>
        <w:t>onkrétne</w:t>
      </w:r>
      <w:r w:rsidR="00B5224A">
        <w:rPr/>
        <w:t xml:space="preserve"> v</w:t>
      </w:r>
      <w:r w:rsidR="196B7E85">
        <w:rPr/>
        <w:t xml:space="preserve"> našom prípade sme sa však rozhodli vytvoriť reálny model vybranej </w:t>
      </w:r>
      <w:r w:rsidR="34A57054">
        <w:rPr/>
        <w:t>linky, ktorý lepšie zobrazoval predstavy o linke.</w:t>
      </w:r>
    </w:p>
    <w:p w:rsidR="194BE09D" w:rsidP="194BE09D" w:rsidRDefault="194BE09D" w14:paraId="5EA78188" w14:textId="2912A6BB">
      <w:pPr>
        <w:pStyle w:val="Normlny"/>
      </w:pPr>
    </w:p>
    <w:p w:rsidR="20C0FB8F" w:rsidP="20C0FB8F" w:rsidRDefault="51450EF3" w14:paraId="43308BA8" w14:textId="7A0AE00F">
      <w:pPr>
        <w:pStyle w:val="Nadpis3"/>
      </w:pPr>
      <w:bookmarkStart w:name="_Toc634617828" w:id="1672840508"/>
      <w:r w:rsidR="49957C28">
        <w:rPr/>
        <w:t>3.1.1</w:t>
      </w:r>
      <w:r>
        <w:tab/>
      </w:r>
      <w:r w:rsidR="49957C28">
        <w:rPr/>
        <w:t>Návrh triediacej linky</w:t>
      </w:r>
      <w:bookmarkEnd w:id="1672840508"/>
    </w:p>
    <w:p w:rsidR="2EC30C12" w:rsidP="194BE09D" w:rsidRDefault="2EC30C12" w14:paraId="452FD9E3" w14:textId="445001A1">
      <w:pPr>
        <w:pStyle w:val="Normlny"/>
      </w:pPr>
      <w:r w:rsidR="2EC30C12">
        <w:rPr/>
        <w:t>Pred návrhom triediacej linky sme museli získať konkrétne parametre linky, ktorá je využívaná v priemysle alebo v</w:t>
      </w:r>
      <w:r w:rsidR="01CC8405">
        <w:rPr/>
        <w:t>šeobecne v praxi.</w:t>
      </w:r>
      <w:r w:rsidR="533500CB">
        <w:rPr/>
        <w:t xml:space="preserve"> Pri získavaní konkrétnych parametrov sme narazili</w:t>
      </w:r>
      <w:r w:rsidR="2C0CD675">
        <w:rPr/>
        <w:t xml:space="preserve"> na niekoľko problémov. Pri pokuse o získanie potrebných informácií sme sa pokúsili kontaktovať nemenovanú firmu, ktorá sídli priamo na Slovensku a ktorá </w:t>
      </w:r>
      <w:r w:rsidR="497FFC1D">
        <w:rPr/>
        <w:t>sa pohybuje v obore recyklácie a spracovania plastového odpadu a plastových výrobkov, no informácie, ktoré sme hľadali sme nenašl</w:t>
      </w:r>
      <w:r w:rsidR="0C3CDA62">
        <w:rPr/>
        <w:t>i. Takéto firmy pravdepodobne nie sú schopné poskytovať akékoľvek informácie o využívaní svojich prostriedkov či zariadené</w:t>
      </w:r>
      <w:r w:rsidR="7DCF05ED">
        <w:rPr/>
        <w:t xml:space="preserve">, nakoľko sa takéto informácie môžu považovať za citlivé údaje a tým pádom nie je možné ich poskytovať osobám tretích strán. </w:t>
      </w:r>
    </w:p>
    <w:p w:rsidR="7DCF05ED" w:rsidP="194BE09D" w:rsidRDefault="7DCF05ED" w14:paraId="27230A4C" w14:textId="5B515E71">
      <w:pPr>
        <w:pStyle w:val="Normlny"/>
      </w:pPr>
      <w:r w:rsidR="7DCF05ED">
        <w:rPr/>
        <w:t>Ďalšia možnosť bola zí</w:t>
      </w:r>
      <w:r w:rsidR="06DEA842">
        <w:rPr/>
        <w:t>skať potrebné informácie o konkrétnej triediacej linke, ktoré sú voľne dostupné na internete v podobe rôzny</w:t>
      </w:r>
      <w:r w:rsidR="621921C7">
        <w:rPr/>
        <w:t xml:space="preserve">ch katalógov alebo brožúr. Tu sme však znova narazili na iný problém a ten bol malý počet takýchto webových stránok alebo dokumentov. Každá menšia </w:t>
      </w:r>
      <w:r w:rsidR="129537AC">
        <w:rPr/>
        <w:t>či väčšia firma, ktorá sa pohybuje c priemyselnom obore, sa snaží uchovávať svoje citlivé údaje a informácie o využívaných produktoch a zariade</w:t>
      </w:r>
      <w:r w:rsidR="00107992">
        <w:rPr/>
        <w:t>niach, ktoré použí</w:t>
      </w:r>
      <w:r w:rsidR="7CD611D2">
        <w:rPr/>
        <w:t xml:space="preserve">va pri poskytovaní služieb. </w:t>
      </w:r>
    </w:p>
    <w:p w:rsidR="7CD611D2" w:rsidP="194BE09D" w:rsidRDefault="7CD611D2" w14:paraId="61B498C5" w14:textId="6D240563">
      <w:pPr>
        <w:pStyle w:val="Normlny"/>
      </w:pPr>
      <w:r w:rsidR="7CD611D2">
        <w:rPr/>
        <w:t>Ďalšou možnosťou bolo vyhľadať určité firmy, ktorých služ</w:t>
      </w:r>
      <w:r w:rsidR="55D64812">
        <w:rPr/>
        <w:t xml:space="preserve">by zahŕňajú aj predaj, montovanie alebo navrhovanie a zostrojenie triediacich liniek a s nimi súvisiacich zariadení. Po prehľadaní </w:t>
      </w:r>
      <w:r w:rsidR="1ACD699D">
        <w:rPr/>
        <w:t>niekoľkých takýchto webových stránok firiem sa nám podarilo nájsť potrebné informácie.</w:t>
      </w:r>
      <w:r w:rsidR="393C1FF3">
        <w:rPr/>
        <w:t xml:space="preserve"> </w:t>
      </w:r>
      <w:r w:rsidR="1ACD699D">
        <w:rPr/>
        <w:t>Webová stránka firm</w:t>
      </w:r>
      <w:r w:rsidR="0A21CD85">
        <w:rPr/>
        <w:t>y</w:t>
      </w:r>
      <w:r w:rsidR="1ACD699D">
        <w:rPr/>
        <w:t xml:space="preserve"> </w:t>
      </w:r>
      <w:r w:rsidR="1ACD699D">
        <w:rPr/>
        <w:t>MSWsorting</w:t>
      </w:r>
      <w:r w:rsidR="1ACD699D">
        <w:rPr/>
        <w:t xml:space="preserve"> (</w:t>
      </w:r>
      <w:r w:rsidR="1ACD699D">
        <w:rPr/>
        <w:t>MSWsorting</w:t>
      </w:r>
      <w:r w:rsidR="1ACD699D">
        <w:rPr/>
        <w:t>) ponúka konkrétne modely zariadení využívaných v priemys</w:t>
      </w:r>
      <w:r w:rsidR="78557106">
        <w:rPr/>
        <w:t>elnom faktore na spracovanie a recykláciu odpadových produktov. Sú</w:t>
      </w:r>
      <w:r w:rsidR="65C295E3">
        <w:rPr/>
        <w:t>č</w:t>
      </w:r>
      <w:r w:rsidR="78557106">
        <w:rPr/>
        <w:t>as</w:t>
      </w:r>
      <w:r w:rsidR="497FB18D">
        <w:rPr/>
        <w:t>ť</w:t>
      </w:r>
      <w:r w:rsidR="78557106">
        <w:rPr/>
        <w:t>ou</w:t>
      </w:r>
      <w:r w:rsidR="61F34488">
        <w:rPr/>
        <w:t xml:space="preserve"> stránky je aj súbor </w:t>
      </w:r>
      <w:r w:rsidR="61F34488">
        <w:rPr/>
        <w:t>pdf</w:t>
      </w:r>
      <w:r w:rsidR="61F34488">
        <w:rPr/>
        <w:t>, ktorý predstavuje katalóg ponúkaných zariadení. Katalóg zároveň</w:t>
      </w:r>
      <w:r w:rsidR="78557106">
        <w:rPr/>
        <w:t xml:space="preserve"> </w:t>
      </w:r>
      <w:r w:rsidR="68F00DFB">
        <w:rPr/>
        <w:t>obsahuje ilustračné obrázky zariadení, informácie o týchto zariadeniach a konkrétne parametre ponúkaných modelov.</w:t>
      </w:r>
    </w:p>
    <w:p w:rsidR="194BE09D" w:rsidP="194BE09D" w:rsidRDefault="194BE09D" w14:paraId="2E49C37A" w14:textId="05A852E3">
      <w:pPr>
        <w:pStyle w:val="Normlny"/>
      </w:pPr>
    </w:p>
    <w:p w:rsidR="2780430B" w:rsidP="194BE09D" w:rsidRDefault="2780430B" w14:paraId="43C515F6" w14:textId="372BADA7">
      <w:pPr>
        <w:pStyle w:val="Normlny"/>
        <w:jc w:val="center"/>
      </w:pPr>
      <w:r w:rsidR="2780430B">
        <w:drawing>
          <wp:inline wp14:editId="2314B34A" wp14:anchorId="5DCF445A">
            <wp:extent cx="4572000" cy="1857375"/>
            <wp:effectExtent l="0" t="0" r="0" b="0"/>
            <wp:docPr id="620542224" name="" title=""/>
            <wp:cNvGraphicFramePr>
              <a:graphicFrameLocks noChangeAspect="1"/>
            </wp:cNvGraphicFramePr>
            <a:graphic>
              <a:graphicData uri="http://schemas.openxmlformats.org/drawingml/2006/picture">
                <pic:pic>
                  <pic:nvPicPr>
                    <pic:cNvPr id="0" name=""/>
                    <pic:cNvPicPr/>
                  </pic:nvPicPr>
                  <pic:blipFill>
                    <a:blip r:embed="Ra6e926e735d24f4e">
                      <a:extLst>
                        <a:ext xmlns:a="http://schemas.openxmlformats.org/drawingml/2006/main" uri="{28A0092B-C50C-407E-A947-70E740481C1C}">
                          <a14:useLocalDpi val="0"/>
                        </a:ext>
                      </a:extLst>
                    </a:blip>
                    <a:stretch>
                      <a:fillRect/>
                    </a:stretch>
                  </pic:blipFill>
                  <pic:spPr>
                    <a:xfrm>
                      <a:off x="0" y="0"/>
                      <a:ext cx="4572000" cy="1857375"/>
                    </a:xfrm>
                    <a:prstGeom prst="rect">
                      <a:avLst/>
                    </a:prstGeom>
                  </pic:spPr>
                </pic:pic>
              </a:graphicData>
            </a:graphic>
          </wp:inline>
        </w:drawing>
      </w:r>
      <w:r w:rsidRPr="194BE09D" w:rsidR="2780430B">
        <w:rPr>
          <w:i w:val="1"/>
          <w:iCs w:val="1"/>
        </w:rPr>
        <w:t>Obrázok 5 Optická triediaca linka</w:t>
      </w:r>
    </w:p>
    <w:p w:rsidR="194BE09D" w:rsidP="194BE09D" w:rsidRDefault="194BE09D" w14:paraId="23A7F282" w14:textId="32E2F0D7">
      <w:pPr>
        <w:pStyle w:val="Normlny"/>
        <w:jc w:val="center"/>
        <w:rPr>
          <w:i w:val="1"/>
          <w:iCs w:val="1"/>
        </w:rPr>
      </w:pPr>
    </w:p>
    <w:p w:rsidR="00F05162" w:rsidP="194BE09D" w:rsidRDefault="00F05162" w14:paraId="0BFAF4E7" w14:textId="460CF3EC">
      <w:pPr>
        <w:pStyle w:val="Normlny"/>
        <w:ind w:left="0" w:firstLine="680"/>
        <w:jc w:val="both"/>
        <w:rPr>
          <w:i w:val="0"/>
          <w:iCs w:val="0"/>
          <w:sz w:val="24"/>
          <w:szCs w:val="24"/>
        </w:rPr>
      </w:pPr>
      <w:r w:rsidRPr="194BE09D" w:rsidR="00F05162">
        <w:rPr>
          <w:i w:val="0"/>
          <w:iCs w:val="0"/>
        </w:rPr>
        <w:t>Pre našu prácu sme sa rozhodli použiť model triediacej linky s názvom optická triediaca linka (</w:t>
      </w:r>
      <w:r w:rsidRPr="194BE09D" w:rsidR="00F05162">
        <w:rPr>
          <w:i w:val="0"/>
          <w:iCs w:val="0"/>
        </w:rPr>
        <w:t>ang</w:t>
      </w:r>
      <w:r w:rsidRPr="194BE09D" w:rsidR="00F05162">
        <w:rPr>
          <w:i w:val="0"/>
          <w:iCs w:val="0"/>
        </w:rPr>
        <w:t xml:space="preserve">.: </w:t>
      </w:r>
      <w:r w:rsidRPr="194BE09D" w:rsidR="00F05162">
        <w:rPr>
          <w:i w:val="0"/>
          <w:iCs w:val="0"/>
        </w:rPr>
        <w:t>Optical</w:t>
      </w:r>
      <w:r w:rsidRPr="194BE09D" w:rsidR="00F05162">
        <w:rPr>
          <w:i w:val="0"/>
          <w:iCs w:val="0"/>
        </w:rPr>
        <w:t xml:space="preserve"> </w:t>
      </w:r>
      <w:r w:rsidRPr="194BE09D" w:rsidR="00F05162">
        <w:rPr>
          <w:i w:val="0"/>
          <w:iCs w:val="0"/>
        </w:rPr>
        <w:t>Sorter</w:t>
      </w:r>
      <w:r w:rsidRPr="194BE09D" w:rsidR="00F05162">
        <w:rPr>
          <w:i w:val="0"/>
          <w:iCs w:val="0"/>
        </w:rPr>
        <w:t>) od spoloč</w:t>
      </w:r>
      <w:r w:rsidRPr="194BE09D" w:rsidR="03ADB75D">
        <w:rPr>
          <w:i w:val="0"/>
          <w:iCs w:val="0"/>
        </w:rPr>
        <w:t xml:space="preserve">nosti </w:t>
      </w:r>
      <w:r w:rsidRPr="194BE09D" w:rsidR="03ADB75D">
        <w:rPr>
          <w:i w:val="0"/>
          <w:iCs w:val="0"/>
        </w:rPr>
        <w:t>MSWsorting</w:t>
      </w:r>
      <w:r w:rsidRPr="194BE09D" w:rsidR="03ADB75D">
        <w:rPr>
          <w:i w:val="0"/>
          <w:iCs w:val="0"/>
        </w:rPr>
        <w:t>. Obrázok 5 zachytáva vybrané zariadenie z webového katalógu. Jedná sa o pomerne sofis</w:t>
      </w:r>
      <w:r w:rsidRPr="194BE09D" w:rsidR="0E9B0F7E">
        <w:rPr>
          <w:i w:val="0"/>
          <w:iCs w:val="0"/>
        </w:rPr>
        <w:t xml:space="preserve">tikované zariadenie, ktoré na triedenie rôznych typov a veľkosti materiálov využívajú optické senzory a rozpoznávanie objektov pomocou umelej inteligencie. </w:t>
      </w:r>
      <w:r w:rsidRPr="194BE09D" w:rsidR="63DDBB49">
        <w:rPr>
          <w:i w:val="0"/>
          <w:iCs w:val="0"/>
        </w:rPr>
        <w:t xml:space="preserve">Všetky podstatné </w:t>
      </w:r>
      <w:r w:rsidRPr="194BE09D" w:rsidR="5D302886">
        <w:rPr>
          <w:i w:val="0"/>
          <w:iCs w:val="0"/>
        </w:rPr>
        <w:t>schopnosti, ktoré toto zariadenie má sú:</w:t>
      </w:r>
    </w:p>
    <w:p w:rsidR="5D302886" w:rsidP="194BE09D" w:rsidRDefault="5D302886" w14:paraId="1EC9E8D6" w14:textId="78C15C87">
      <w:pPr>
        <w:pStyle w:val="Odsekzoznamu"/>
        <w:numPr>
          <w:ilvl w:val="0"/>
          <w:numId w:val="64"/>
        </w:numPr>
        <w:jc w:val="both"/>
        <w:rPr>
          <w:i w:val="0"/>
          <w:iCs w:val="0"/>
          <w:sz w:val="24"/>
          <w:szCs w:val="24"/>
        </w:rPr>
      </w:pPr>
      <w:r w:rsidRPr="194BE09D" w:rsidR="5D302886">
        <w:rPr>
          <w:i w:val="0"/>
          <w:iCs w:val="0"/>
          <w:sz w:val="24"/>
          <w:szCs w:val="24"/>
        </w:rPr>
        <w:t xml:space="preserve">Blízko infračervená, svetelne viditeľná </w:t>
      </w:r>
      <w:r w:rsidRPr="194BE09D" w:rsidR="5D302886">
        <w:rPr>
          <w:i w:val="0"/>
          <w:iCs w:val="0"/>
          <w:sz w:val="24"/>
          <w:szCs w:val="24"/>
        </w:rPr>
        <w:t>spektroskopia</w:t>
      </w:r>
      <w:r w:rsidRPr="194BE09D" w:rsidR="5D302886">
        <w:rPr>
          <w:i w:val="0"/>
          <w:iCs w:val="0"/>
          <w:sz w:val="24"/>
          <w:szCs w:val="24"/>
        </w:rPr>
        <w:t>, detekcia kovov</w:t>
      </w:r>
      <w:r w:rsidRPr="194BE09D" w:rsidR="281E085E">
        <w:rPr>
          <w:i w:val="0"/>
          <w:iCs w:val="0"/>
          <w:sz w:val="24"/>
          <w:szCs w:val="24"/>
        </w:rPr>
        <w:t>, umelá inteligencia, rôzne dodatočné senzory.</w:t>
      </w:r>
    </w:p>
    <w:p w:rsidR="281E085E" w:rsidP="194BE09D" w:rsidRDefault="281E085E" w14:paraId="7B1AD8DF" w14:textId="35FE77CB">
      <w:pPr>
        <w:pStyle w:val="Odsekzoznamu"/>
        <w:numPr>
          <w:ilvl w:val="0"/>
          <w:numId w:val="64"/>
        </w:numPr>
        <w:jc w:val="both"/>
        <w:rPr>
          <w:i w:val="0"/>
          <w:iCs w:val="0"/>
          <w:sz w:val="24"/>
          <w:szCs w:val="24"/>
        </w:rPr>
      </w:pPr>
      <w:r w:rsidRPr="194BE09D" w:rsidR="281E085E">
        <w:rPr>
          <w:i w:val="0"/>
          <w:iCs w:val="0"/>
          <w:sz w:val="24"/>
          <w:szCs w:val="24"/>
        </w:rPr>
        <w:t xml:space="preserve">Schopnosť </w:t>
      </w:r>
      <w:r w:rsidRPr="194BE09D" w:rsidR="3DE2F911">
        <w:rPr>
          <w:i w:val="0"/>
          <w:iCs w:val="0"/>
          <w:sz w:val="24"/>
          <w:szCs w:val="24"/>
        </w:rPr>
        <w:t>presne triediť recyklovateľné  zmesi z domáceho odpadu.</w:t>
      </w:r>
    </w:p>
    <w:p w:rsidR="3DE2F911" w:rsidP="194BE09D" w:rsidRDefault="3DE2F911" w14:paraId="14A0C65E" w14:textId="45E3C299">
      <w:pPr>
        <w:pStyle w:val="Odsekzoznamu"/>
        <w:numPr>
          <w:ilvl w:val="0"/>
          <w:numId w:val="64"/>
        </w:numPr>
        <w:jc w:val="both"/>
        <w:rPr>
          <w:i w:val="0"/>
          <w:iCs w:val="0"/>
          <w:sz w:val="24"/>
          <w:szCs w:val="24"/>
        </w:rPr>
      </w:pPr>
      <w:r w:rsidRPr="194BE09D" w:rsidR="3DE2F911">
        <w:rPr>
          <w:i w:val="0"/>
          <w:iCs w:val="0"/>
          <w:sz w:val="24"/>
          <w:szCs w:val="24"/>
        </w:rPr>
        <w:t>Môže triediť PET fľaše, HDPE fľaše, plechovky, kartón. Plastové fľaše môžu byť triedené podľa farby a materiálu.</w:t>
      </w:r>
    </w:p>
    <w:p w:rsidR="303F6B53" w:rsidP="194BE09D" w:rsidRDefault="303F6B53" w14:paraId="3AE251A9" w14:textId="438D813D">
      <w:pPr>
        <w:pStyle w:val="Odsekzoznamu"/>
        <w:numPr>
          <w:ilvl w:val="0"/>
          <w:numId w:val="64"/>
        </w:numPr>
        <w:jc w:val="both"/>
        <w:rPr>
          <w:i w:val="0"/>
          <w:iCs w:val="0"/>
          <w:sz w:val="24"/>
          <w:szCs w:val="24"/>
        </w:rPr>
      </w:pPr>
      <w:r w:rsidRPr="194BE09D" w:rsidR="303F6B53">
        <w:rPr>
          <w:i w:val="0"/>
          <w:iCs w:val="0"/>
          <w:sz w:val="24"/>
          <w:szCs w:val="24"/>
        </w:rPr>
        <w:t>Rafinované, inteligentné a digitálne triedenie.</w:t>
      </w:r>
    </w:p>
    <w:p w:rsidR="303F6B53" w:rsidP="194BE09D" w:rsidRDefault="303F6B53" w14:paraId="79CC0204" w14:textId="5BFDAEB1">
      <w:pPr>
        <w:pStyle w:val="Odsekzoznamu"/>
        <w:numPr>
          <w:ilvl w:val="0"/>
          <w:numId w:val="64"/>
        </w:numPr>
        <w:jc w:val="both"/>
        <w:rPr>
          <w:i w:val="0"/>
          <w:iCs w:val="0"/>
          <w:sz w:val="24"/>
          <w:szCs w:val="24"/>
        </w:rPr>
      </w:pPr>
      <w:r w:rsidRPr="194BE09D" w:rsidR="303F6B53">
        <w:rPr>
          <w:i w:val="0"/>
          <w:iCs w:val="0"/>
          <w:sz w:val="24"/>
          <w:szCs w:val="24"/>
        </w:rPr>
        <w:t>Presnosť triedenia môže dosiahnuť viac ako 95% a miera odstránenia materiálu je nízka.</w:t>
      </w:r>
    </w:p>
    <w:p w:rsidR="303F6B53" w:rsidP="194BE09D" w:rsidRDefault="303F6B53" w14:paraId="6E8E995A" w14:textId="17D6A00F">
      <w:pPr>
        <w:pStyle w:val="Odsekzoznamu"/>
        <w:numPr>
          <w:ilvl w:val="0"/>
          <w:numId w:val="64"/>
        </w:numPr>
        <w:jc w:val="both"/>
        <w:rPr>
          <w:i w:val="0"/>
          <w:iCs w:val="0"/>
          <w:sz w:val="24"/>
          <w:szCs w:val="24"/>
        </w:rPr>
      </w:pPr>
      <w:r w:rsidRPr="194BE09D" w:rsidR="303F6B53">
        <w:rPr>
          <w:i w:val="0"/>
          <w:iCs w:val="0"/>
          <w:sz w:val="24"/>
          <w:szCs w:val="24"/>
        </w:rPr>
        <w:t xml:space="preserve">Vysokorýchlostný </w:t>
      </w:r>
      <w:r w:rsidRPr="194BE09D" w:rsidR="303F6B53">
        <w:rPr>
          <w:i w:val="0"/>
          <w:iCs w:val="0"/>
          <w:sz w:val="24"/>
          <w:szCs w:val="24"/>
        </w:rPr>
        <w:t>vyhadzovací</w:t>
      </w:r>
      <w:r w:rsidRPr="194BE09D" w:rsidR="303F6B53">
        <w:rPr>
          <w:i w:val="0"/>
          <w:iCs w:val="0"/>
          <w:sz w:val="24"/>
          <w:szCs w:val="24"/>
        </w:rPr>
        <w:t xml:space="preserve"> ventil</w:t>
      </w:r>
      <w:r w:rsidRPr="194BE09D" w:rsidR="067511EB">
        <w:rPr>
          <w:i w:val="0"/>
          <w:iCs w:val="0"/>
          <w:sz w:val="24"/>
          <w:szCs w:val="24"/>
        </w:rPr>
        <w:t>, maximálna rýchlosť pásu môže dosiahnuť 6,5 m/s, veľké množstvo spracovaného materiálu</w:t>
      </w:r>
      <w:r w:rsidRPr="194BE09D" w:rsidR="5D3D23BE">
        <w:rPr>
          <w:i w:val="0"/>
          <w:iCs w:val="0"/>
          <w:sz w:val="24"/>
          <w:szCs w:val="24"/>
        </w:rPr>
        <w:t xml:space="preserve"> (</w:t>
      </w:r>
      <w:r w:rsidRPr="194BE09D" w:rsidR="5D3D23BE">
        <w:rPr>
          <w:i w:val="0"/>
          <w:iCs w:val="0"/>
          <w:sz w:val="24"/>
          <w:szCs w:val="24"/>
        </w:rPr>
        <w:t>MSWsorting</w:t>
      </w:r>
      <w:r w:rsidRPr="194BE09D" w:rsidR="5D3D23BE">
        <w:rPr>
          <w:i w:val="0"/>
          <w:iCs w:val="0"/>
          <w:sz w:val="24"/>
          <w:szCs w:val="24"/>
        </w:rPr>
        <w:t>).</w:t>
      </w:r>
    </w:p>
    <w:p w:rsidR="194BE09D" w:rsidP="194BE09D" w:rsidRDefault="194BE09D" w14:paraId="44287A43" w14:textId="24306104">
      <w:pPr>
        <w:pStyle w:val="Normlny"/>
        <w:ind w:left="320" w:firstLine="0"/>
        <w:jc w:val="both"/>
        <w:rPr>
          <w:i w:val="0"/>
          <w:iCs w:val="0"/>
          <w:sz w:val="24"/>
          <w:szCs w:val="24"/>
        </w:rPr>
      </w:pPr>
    </w:p>
    <w:p w:rsidR="05AECD4C" w:rsidP="194BE09D" w:rsidRDefault="05AECD4C" w14:paraId="1C255D53" w14:textId="6EE5EF91">
      <w:pPr>
        <w:pStyle w:val="Normlny"/>
        <w:ind w:left="320" w:firstLine="0"/>
        <w:jc w:val="both"/>
        <w:rPr>
          <w:i w:val="0"/>
          <w:iCs w:val="0"/>
          <w:sz w:val="24"/>
          <w:szCs w:val="24"/>
        </w:rPr>
      </w:pPr>
      <w:r w:rsidRPr="194BE09D" w:rsidR="05AECD4C">
        <w:rPr>
          <w:i w:val="0"/>
          <w:iCs w:val="0"/>
          <w:sz w:val="24"/>
          <w:szCs w:val="24"/>
        </w:rPr>
        <w:t>Ďalej katalóg ponúka konkrétne parametre a presnejšie informácie o danom zariadení. V katalógu sú taktiež zariaden</w:t>
      </w:r>
      <w:r w:rsidRPr="194BE09D" w:rsidR="66E1148B">
        <w:rPr>
          <w:i w:val="0"/>
          <w:iCs w:val="0"/>
          <w:sz w:val="24"/>
          <w:szCs w:val="24"/>
        </w:rPr>
        <w:t>ia</w:t>
      </w:r>
      <w:r w:rsidRPr="194BE09D" w:rsidR="05AECD4C">
        <w:rPr>
          <w:i w:val="0"/>
          <w:iCs w:val="0"/>
          <w:sz w:val="24"/>
          <w:szCs w:val="24"/>
        </w:rPr>
        <w:t xml:space="preserve"> rozdelené </w:t>
      </w:r>
      <w:r w:rsidRPr="194BE09D" w:rsidR="21649757">
        <w:rPr>
          <w:i w:val="0"/>
          <w:iCs w:val="0"/>
          <w:sz w:val="24"/>
          <w:szCs w:val="24"/>
        </w:rPr>
        <w:t>do dostupných modelov, ktoré spoločnosť ponúka. Pri výbere si používateľ môže vybrať konkrétny model daného zariadenia podľa jeho vlastných potrieb a požiada</w:t>
      </w:r>
      <w:r w:rsidRPr="194BE09D" w:rsidR="193CFF17">
        <w:rPr>
          <w:i w:val="0"/>
          <w:iCs w:val="0"/>
          <w:sz w:val="24"/>
          <w:szCs w:val="24"/>
        </w:rPr>
        <w:t>viek. Všetky konkrétne parametre pre jednotlivé modely linky môžeme vidieť v tabuľke 4.</w:t>
      </w:r>
    </w:p>
    <w:p w:rsidR="194BE09D" w:rsidP="194BE09D" w:rsidRDefault="194BE09D" w14:paraId="5F8FBAAA" w14:textId="4FC6A47A">
      <w:pPr>
        <w:pStyle w:val="Normlny"/>
        <w:ind w:left="320" w:firstLine="0"/>
        <w:jc w:val="both"/>
        <w:rPr>
          <w:i w:val="0"/>
          <w:iCs w:val="0"/>
          <w:sz w:val="24"/>
          <w:szCs w:val="24"/>
        </w:rPr>
      </w:pPr>
    </w:p>
    <w:p w:rsidR="193CFF17" w:rsidP="194BE09D" w:rsidRDefault="193CFF17" w14:paraId="5FFEDE3F" w14:textId="1E00DC89">
      <w:pPr>
        <w:pStyle w:val="Normlny"/>
        <w:ind w:left="320" w:firstLine="0"/>
        <w:jc w:val="both"/>
        <w:rPr>
          <w:i w:val="0"/>
          <w:iCs w:val="0"/>
          <w:sz w:val="24"/>
          <w:szCs w:val="24"/>
        </w:rPr>
      </w:pPr>
      <w:r w:rsidRPr="194BE09D" w:rsidR="193CFF17">
        <w:rPr>
          <w:i w:val="0"/>
          <w:iCs w:val="0"/>
          <w:sz w:val="24"/>
          <w:szCs w:val="24"/>
        </w:rPr>
        <w:t>Tabuľka 4 Parametre modelov optickej triediacej linky</w:t>
      </w:r>
    </w:p>
    <w:tbl>
      <w:tblPr>
        <w:tblStyle w:val="Mriekatabuky"/>
        <w:tblW w:w="0" w:type="auto"/>
        <w:jc w:val="center"/>
        <w:tblLayout w:type="fixed"/>
        <w:tblLook w:val="06A0" w:firstRow="1" w:lastRow="0" w:firstColumn="1" w:lastColumn="0" w:noHBand="1" w:noVBand="1"/>
      </w:tblPr>
      <w:tblGrid>
        <w:gridCol w:w="2044"/>
        <w:gridCol w:w="2044"/>
        <w:gridCol w:w="2044"/>
        <w:gridCol w:w="2044"/>
      </w:tblGrid>
      <w:tr w:rsidR="194BE09D" w:rsidTr="194BE09D" w14:paraId="52F99E6A">
        <w:trPr>
          <w:trHeight w:val="300"/>
        </w:trPr>
        <w:tc>
          <w:tcPr>
            <w:tcW w:w="2044" w:type="dxa"/>
            <w:tcMar/>
          </w:tcPr>
          <w:p w:rsidR="193CFF17" w:rsidP="194BE09D" w:rsidRDefault="193CFF17" w14:paraId="73FDB416" w14:textId="5DE11A02">
            <w:pPr>
              <w:pStyle w:val="Normlny"/>
              <w:suppressLineNumbers w:val="0"/>
              <w:bidi w:val="0"/>
              <w:spacing w:before="0" w:beforeAutospacing="off" w:after="0" w:afterAutospacing="off" w:line="360" w:lineRule="auto"/>
              <w:ind w:left="0" w:right="0" w:firstLine="0"/>
              <w:jc w:val="both"/>
              <w:rPr>
                <w:i w:val="0"/>
                <w:iCs w:val="0"/>
                <w:sz w:val="24"/>
                <w:szCs w:val="24"/>
              </w:rPr>
            </w:pPr>
            <w:r w:rsidRPr="194BE09D" w:rsidR="193CFF17">
              <w:rPr>
                <w:i w:val="0"/>
                <w:iCs w:val="0"/>
                <w:sz w:val="24"/>
                <w:szCs w:val="24"/>
              </w:rPr>
              <w:t>Model</w:t>
            </w:r>
          </w:p>
        </w:tc>
        <w:tc>
          <w:tcPr>
            <w:tcW w:w="2044" w:type="dxa"/>
            <w:tcMar/>
          </w:tcPr>
          <w:p w:rsidR="193CFF17" w:rsidP="194BE09D" w:rsidRDefault="193CFF17" w14:paraId="5036E0E7" w14:textId="48F9BC9A">
            <w:pPr>
              <w:pStyle w:val="Normlny"/>
              <w:jc w:val="left"/>
              <w:rPr>
                <w:i w:val="0"/>
                <w:iCs w:val="0"/>
                <w:sz w:val="24"/>
                <w:szCs w:val="24"/>
              </w:rPr>
            </w:pPr>
            <w:r w:rsidRPr="194BE09D" w:rsidR="193CFF17">
              <w:rPr>
                <w:i w:val="0"/>
                <w:iCs w:val="0"/>
                <w:sz w:val="24"/>
                <w:szCs w:val="24"/>
              </w:rPr>
              <w:t>OS1400</w:t>
            </w:r>
          </w:p>
        </w:tc>
        <w:tc>
          <w:tcPr>
            <w:tcW w:w="2044" w:type="dxa"/>
            <w:tcMar/>
          </w:tcPr>
          <w:p w:rsidR="193CFF17" w:rsidP="194BE09D" w:rsidRDefault="193CFF17" w14:paraId="31B326FA" w14:textId="3B569769">
            <w:pPr>
              <w:pStyle w:val="Normlny"/>
              <w:jc w:val="left"/>
              <w:rPr>
                <w:i w:val="0"/>
                <w:iCs w:val="0"/>
                <w:sz w:val="24"/>
                <w:szCs w:val="24"/>
              </w:rPr>
            </w:pPr>
            <w:r w:rsidRPr="194BE09D" w:rsidR="193CFF17">
              <w:rPr>
                <w:i w:val="0"/>
                <w:iCs w:val="0"/>
                <w:sz w:val="24"/>
                <w:szCs w:val="24"/>
              </w:rPr>
              <w:t>OS2000</w:t>
            </w:r>
          </w:p>
        </w:tc>
        <w:tc>
          <w:tcPr>
            <w:tcW w:w="2044" w:type="dxa"/>
            <w:tcMar/>
          </w:tcPr>
          <w:p w:rsidR="193CFF17" w:rsidP="194BE09D" w:rsidRDefault="193CFF17" w14:paraId="4FEFBD2F" w14:textId="0D244C89">
            <w:pPr>
              <w:pStyle w:val="Normlny"/>
              <w:jc w:val="left"/>
              <w:rPr>
                <w:i w:val="0"/>
                <w:iCs w:val="0"/>
                <w:sz w:val="24"/>
                <w:szCs w:val="24"/>
              </w:rPr>
            </w:pPr>
            <w:r w:rsidRPr="194BE09D" w:rsidR="193CFF17">
              <w:rPr>
                <w:i w:val="0"/>
                <w:iCs w:val="0"/>
                <w:sz w:val="24"/>
                <w:szCs w:val="24"/>
              </w:rPr>
              <w:t>OS2800</w:t>
            </w:r>
          </w:p>
        </w:tc>
      </w:tr>
      <w:tr w:rsidR="194BE09D" w:rsidTr="194BE09D" w14:paraId="27C12223">
        <w:trPr>
          <w:trHeight w:val="300"/>
        </w:trPr>
        <w:tc>
          <w:tcPr>
            <w:tcW w:w="2044" w:type="dxa"/>
            <w:tcMar/>
          </w:tcPr>
          <w:p w:rsidR="193CFF17" w:rsidP="194BE09D" w:rsidRDefault="193CFF17" w14:paraId="01F9CC23" w14:textId="3FB75022">
            <w:pPr>
              <w:pStyle w:val="Normlny"/>
              <w:ind w:firstLine="0"/>
              <w:jc w:val="left"/>
              <w:rPr>
                <w:i w:val="0"/>
                <w:iCs w:val="0"/>
                <w:sz w:val="24"/>
                <w:szCs w:val="24"/>
              </w:rPr>
            </w:pPr>
            <w:r w:rsidRPr="194BE09D" w:rsidR="193CFF17">
              <w:rPr>
                <w:i w:val="0"/>
                <w:iCs w:val="0"/>
                <w:sz w:val="24"/>
                <w:szCs w:val="24"/>
              </w:rPr>
              <w:t>Š</w:t>
            </w:r>
            <w:r w:rsidRPr="194BE09D" w:rsidR="2179331F">
              <w:rPr>
                <w:i w:val="0"/>
                <w:iCs w:val="0"/>
                <w:sz w:val="24"/>
                <w:szCs w:val="24"/>
              </w:rPr>
              <w:t>í</w:t>
            </w:r>
            <w:r w:rsidRPr="194BE09D" w:rsidR="193CFF17">
              <w:rPr>
                <w:i w:val="0"/>
                <w:iCs w:val="0"/>
                <w:sz w:val="24"/>
                <w:szCs w:val="24"/>
              </w:rPr>
              <w:t>rka pása</w:t>
            </w:r>
          </w:p>
        </w:tc>
        <w:tc>
          <w:tcPr>
            <w:tcW w:w="2044" w:type="dxa"/>
            <w:tcMar/>
          </w:tcPr>
          <w:p w:rsidR="193CFF17" w:rsidP="194BE09D" w:rsidRDefault="193CFF17" w14:paraId="1AEA176A" w14:textId="13713C9B">
            <w:pPr>
              <w:pStyle w:val="Normlny"/>
              <w:jc w:val="left"/>
              <w:rPr>
                <w:i w:val="0"/>
                <w:iCs w:val="0"/>
                <w:sz w:val="24"/>
                <w:szCs w:val="24"/>
              </w:rPr>
            </w:pPr>
            <w:r w:rsidRPr="194BE09D" w:rsidR="193CFF17">
              <w:rPr>
                <w:i w:val="0"/>
                <w:iCs w:val="0"/>
                <w:sz w:val="24"/>
                <w:szCs w:val="24"/>
              </w:rPr>
              <w:t>1400mm</w:t>
            </w:r>
          </w:p>
        </w:tc>
        <w:tc>
          <w:tcPr>
            <w:tcW w:w="2044" w:type="dxa"/>
            <w:tcMar/>
          </w:tcPr>
          <w:p w:rsidR="193CFF17" w:rsidP="194BE09D" w:rsidRDefault="193CFF17" w14:paraId="4B799C5D" w14:textId="1660BEC9">
            <w:pPr>
              <w:pStyle w:val="Normlny"/>
              <w:jc w:val="left"/>
              <w:rPr>
                <w:i w:val="0"/>
                <w:iCs w:val="0"/>
                <w:sz w:val="24"/>
                <w:szCs w:val="24"/>
              </w:rPr>
            </w:pPr>
            <w:r w:rsidRPr="194BE09D" w:rsidR="193CFF17">
              <w:rPr>
                <w:i w:val="0"/>
                <w:iCs w:val="0"/>
                <w:sz w:val="24"/>
                <w:szCs w:val="24"/>
              </w:rPr>
              <w:t>2000mm</w:t>
            </w:r>
          </w:p>
        </w:tc>
        <w:tc>
          <w:tcPr>
            <w:tcW w:w="2044" w:type="dxa"/>
            <w:tcMar/>
          </w:tcPr>
          <w:p w:rsidR="193CFF17" w:rsidP="194BE09D" w:rsidRDefault="193CFF17" w14:paraId="5FA5C91C" w14:textId="34891C26">
            <w:pPr>
              <w:pStyle w:val="Normlny"/>
              <w:jc w:val="left"/>
              <w:rPr>
                <w:i w:val="0"/>
                <w:iCs w:val="0"/>
                <w:sz w:val="24"/>
                <w:szCs w:val="24"/>
              </w:rPr>
            </w:pPr>
            <w:r w:rsidRPr="194BE09D" w:rsidR="193CFF17">
              <w:rPr>
                <w:i w:val="0"/>
                <w:iCs w:val="0"/>
                <w:sz w:val="24"/>
                <w:szCs w:val="24"/>
              </w:rPr>
              <w:t>2800mm</w:t>
            </w:r>
          </w:p>
        </w:tc>
      </w:tr>
      <w:tr w:rsidR="194BE09D" w:rsidTr="194BE09D" w14:paraId="2A44FB56">
        <w:trPr>
          <w:trHeight w:val="300"/>
        </w:trPr>
        <w:tc>
          <w:tcPr>
            <w:tcW w:w="2044" w:type="dxa"/>
            <w:tcMar/>
          </w:tcPr>
          <w:p w:rsidR="193CFF17" w:rsidP="194BE09D" w:rsidRDefault="193CFF17" w14:paraId="65CDF99D" w14:textId="6C68F3FE">
            <w:pPr>
              <w:pStyle w:val="Normlny"/>
              <w:ind w:firstLine="0"/>
              <w:jc w:val="left"/>
              <w:rPr>
                <w:i w:val="0"/>
                <w:iCs w:val="0"/>
                <w:sz w:val="24"/>
                <w:szCs w:val="24"/>
              </w:rPr>
            </w:pPr>
            <w:r w:rsidRPr="194BE09D" w:rsidR="193CFF17">
              <w:rPr>
                <w:i w:val="0"/>
                <w:iCs w:val="0"/>
                <w:sz w:val="24"/>
                <w:szCs w:val="24"/>
              </w:rPr>
              <w:t>Dĺžka pása</w:t>
            </w:r>
          </w:p>
        </w:tc>
        <w:tc>
          <w:tcPr>
            <w:tcW w:w="2044" w:type="dxa"/>
            <w:tcMar/>
          </w:tcPr>
          <w:p w:rsidR="193CFF17" w:rsidP="194BE09D" w:rsidRDefault="193CFF17" w14:paraId="39304EDC" w14:textId="0C796424">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259B18A9" w14:textId="5F9C7D89">
            <w:pPr>
              <w:pStyle w:val="Normlny"/>
              <w:jc w:val="left"/>
              <w:rPr>
                <w:i w:val="0"/>
                <w:iCs w:val="0"/>
                <w:sz w:val="24"/>
                <w:szCs w:val="24"/>
              </w:rPr>
            </w:pPr>
            <w:r w:rsidRPr="194BE09D" w:rsidR="193CFF17">
              <w:rPr>
                <w:i w:val="0"/>
                <w:iCs w:val="0"/>
                <w:sz w:val="24"/>
                <w:szCs w:val="24"/>
              </w:rPr>
              <w:t>6000mm</w:t>
            </w:r>
          </w:p>
        </w:tc>
        <w:tc>
          <w:tcPr>
            <w:tcW w:w="2044" w:type="dxa"/>
            <w:tcMar/>
          </w:tcPr>
          <w:p w:rsidR="193CFF17" w:rsidP="194BE09D" w:rsidRDefault="193CFF17" w14:paraId="7B196363" w14:textId="0C6066BD">
            <w:pPr>
              <w:pStyle w:val="Normlny"/>
              <w:jc w:val="left"/>
              <w:rPr>
                <w:i w:val="0"/>
                <w:iCs w:val="0"/>
                <w:sz w:val="24"/>
                <w:szCs w:val="24"/>
              </w:rPr>
            </w:pPr>
            <w:r w:rsidRPr="194BE09D" w:rsidR="193CFF17">
              <w:rPr>
                <w:i w:val="0"/>
                <w:iCs w:val="0"/>
                <w:sz w:val="24"/>
                <w:szCs w:val="24"/>
              </w:rPr>
              <w:t>6000mm</w:t>
            </w:r>
          </w:p>
        </w:tc>
      </w:tr>
      <w:tr w:rsidR="194BE09D" w:rsidTr="194BE09D" w14:paraId="3653AFA8">
        <w:trPr>
          <w:trHeight w:val="300"/>
        </w:trPr>
        <w:tc>
          <w:tcPr>
            <w:tcW w:w="2044" w:type="dxa"/>
            <w:tcMar/>
          </w:tcPr>
          <w:p w:rsidR="193CFF17" w:rsidP="194BE09D" w:rsidRDefault="193CFF17" w14:paraId="08FDAE79" w14:textId="6AA800E9">
            <w:pPr>
              <w:pStyle w:val="Normlny"/>
              <w:ind w:firstLine="0"/>
              <w:jc w:val="left"/>
              <w:rPr>
                <w:i w:val="0"/>
                <w:iCs w:val="0"/>
                <w:sz w:val="24"/>
                <w:szCs w:val="24"/>
              </w:rPr>
            </w:pPr>
            <w:r w:rsidRPr="194BE09D" w:rsidR="193CFF17">
              <w:rPr>
                <w:i w:val="0"/>
                <w:iCs w:val="0"/>
                <w:sz w:val="24"/>
                <w:szCs w:val="24"/>
              </w:rPr>
              <w:t>Štandardná rýchlosť pásu</w:t>
            </w:r>
          </w:p>
        </w:tc>
        <w:tc>
          <w:tcPr>
            <w:tcW w:w="2044" w:type="dxa"/>
            <w:tcMar/>
          </w:tcPr>
          <w:p w:rsidR="193CFF17" w:rsidP="194BE09D" w:rsidRDefault="193CFF17" w14:paraId="3FF7F1F7" w14:textId="138364C2">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7B2A2294" w14:textId="2A1A7F31">
            <w:pPr>
              <w:pStyle w:val="Normlny"/>
              <w:jc w:val="left"/>
              <w:rPr>
                <w:i w:val="0"/>
                <w:iCs w:val="0"/>
                <w:sz w:val="24"/>
                <w:szCs w:val="24"/>
              </w:rPr>
            </w:pPr>
            <w:r w:rsidRPr="194BE09D" w:rsidR="193CFF17">
              <w:rPr>
                <w:i w:val="0"/>
                <w:iCs w:val="0"/>
                <w:sz w:val="24"/>
                <w:szCs w:val="24"/>
              </w:rPr>
              <w:t>3,5 m/s</w:t>
            </w:r>
          </w:p>
        </w:tc>
        <w:tc>
          <w:tcPr>
            <w:tcW w:w="2044" w:type="dxa"/>
            <w:tcMar/>
          </w:tcPr>
          <w:p w:rsidR="193CFF17" w:rsidP="194BE09D" w:rsidRDefault="193CFF17" w14:paraId="3ECE15BC" w14:textId="461C1EDC">
            <w:pPr>
              <w:pStyle w:val="Normlny"/>
              <w:jc w:val="left"/>
              <w:rPr>
                <w:i w:val="0"/>
                <w:iCs w:val="0"/>
                <w:sz w:val="24"/>
                <w:szCs w:val="24"/>
              </w:rPr>
            </w:pPr>
            <w:r w:rsidRPr="194BE09D" w:rsidR="193CFF17">
              <w:rPr>
                <w:i w:val="0"/>
                <w:iCs w:val="0"/>
                <w:sz w:val="24"/>
                <w:szCs w:val="24"/>
              </w:rPr>
              <w:t>3,5 m/s</w:t>
            </w:r>
          </w:p>
        </w:tc>
      </w:tr>
      <w:tr w:rsidR="194BE09D" w:rsidTr="194BE09D" w14:paraId="3FA33A09">
        <w:trPr>
          <w:trHeight w:val="300"/>
        </w:trPr>
        <w:tc>
          <w:tcPr>
            <w:tcW w:w="2044" w:type="dxa"/>
            <w:tcMar/>
          </w:tcPr>
          <w:p w:rsidR="193CFF17" w:rsidP="194BE09D" w:rsidRDefault="193CFF17" w14:paraId="4FA106DB" w14:textId="15233979">
            <w:pPr>
              <w:pStyle w:val="Normlny"/>
              <w:ind w:firstLine="0"/>
              <w:jc w:val="left"/>
              <w:rPr>
                <w:i w:val="0"/>
                <w:iCs w:val="0"/>
                <w:sz w:val="24"/>
                <w:szCs w:val="24"/>
              </w:rPr>
            </w:pPr>
            <w:r w:rsidRPr="194BE09D" w:rsidR="193CFF17">
              <w:rPr>
                <w:i w:val="0"/>
                <w:iCs w:val="0"/>
                <w:sz w:val="24"/>
                <w:szCs w:val="24"/>
              </w:rPr>
              <w:t xml:space="preserve">Najväčšia </w:t>
            </w:r>
            <w:r w:rsidRPr="194BE09D" w:rsidR="5E4D8C30">
              <w:rPr>
                <w:i w:val="0"/>
                <w:iCs w:val="0"/>
                <w:sz w:val="24"/>
                <w:szCs w:val="24"/>
              </w:rPr>
              <w:t>veľkosť materiálu</w:t>
            </w:r>
          </w:p>
        </w:tc>
        <w:tc>
          <w:tcPr>
            <w:tcW w:w="2044" w:type="dxa"/>
            <w:tcMar/>
          </w:tcPr>
          <w:p w:rsidR="5E4D8C30" w:rsidP="194BE09D" w:rsidRDefault="5E4D8C30" w14:paraId="72917C36" w14:textId="272749DF">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4F79173C" w14:textId="65FD2891">
            <w:pPr>
              <w:pStyle w:val="Normlny"/>
              <w:jc w:val="left"/>
              <w:rPr>
                <w:i w:val="0"/>
                <w:iCs w:val="0"/>
                <w:sz w:val="24"/>
                <w:szCs w:val="24"/>
              </w:rPr>
            </w:pPr>
            <w:r w:rsidRPr="194BE09D" w:rsidR="5E4D8C30">
              <w:rPr>
                <w:i w:val="0"/>
                <w:iCs w:val="0"/>
                <w:sz w:val="24"/>
                <w:szCs w:val="24"/>
              </w:rPr>
              <w:t>300mm</w:t>
            </w:r>
          </w:p>
        </w:tc>
        <w:tc>
          <w:tcPr>
            <w:tcW w:w="2044" w:type="dxa"/>
            <w:tcMar/>
          </w:tcPr>
          <w:p w:rsidR="5E4D8C30" w:rsidP="194BE09D" w:rsidRDefault="5E4D8C30" w14:paraId="2166CC85" w14:textId="32D8F019">
            <w:pPr>
              <w:pStyle w:val="Normlny"/>
              <w:jc w:val="left"/>
              <w:rPr>
                <w:i w:val="0"/>
                <w:iCs w:val="0"/>
                <w:sz w:val="24"/>
                <w:szCs w:val="24"/>
              </w:rPr>
            </w:pPr>
            <w:r w:rsidRPr="194BE09D" w:rsidR="5E4D8C30">
              <w:rPr>
                <w:i w:val="0"/>
                <w:iCs w:val="0"/>
                <w:sz w:val="24"/>
                <w:szCs w:val="24"/>
              </w:rPr>
              <w:t>300mm</w:t>
            </w:r>
          </w:p>
        </w:tc>
      </w:tr>
      <w:tr w:rsidR="194BE09D" w:rsidTr="194BE09D" w14:paraId="347CF39D">
        <w:trPr>
          <w:trHeight w:val="300"/>
        </w:trPr>
        <w:tc>
          <w:tcPr>
            <w:tcW w:w="2044" w:type="dxa"/>
            <w:tcMar/>
          </w:tcPr>
          <w:p w:rsidR="5E4D8C30" w:rsidP="194BE09D" w:rsidRDefault="5E4D8C30" w14:paraId="6EF72AD1" w14:textId="53A850C5">
            <w:pPr>
              <w:pStyle w:val="Normlny"/>
              <w:ind w:firstLine="0"/>
              <w:jc w:val="left"/>
              <w:rPr>
                <w:i w:val="0"/>
                <w:iCs w:val="0"/>
                <w:sz w:val="24"/>
                <w:szCs w:val="24"/>
              </w:rPr>
            </w:pPr>
            <w:r w:rsidRPr="194BE09D" w:rsidR="5E4D8C30">
              <w:rPr>
                <w:i w:val="0"/>
                <w:iCs w:val="0"/>
                <w:sz w:val="24"/>
                <w:szCs w:val="24"/>
              </w:rPr>
              <w:t>Najmenšia veľkosť materiálu</w:t>
            </w:r>
          </w:p>
        </w:tc>
        <w:tc>
          <w:tcPr>
            <w:tcW w:w="2044" w:type="dxa"/>
            <w:tcMar/>
          </w:tcPr>
          <w:p w:rsidR="5E4D8C30" w:rsidP="194BE09D" w:rsidRDefault="5E4D8C30" w14:paraId="0BB61E23" w14:textId="7EA0812F">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73857EEC" w14:textId="4DD1A22E">
            <w:pPr>
              <w:pStyle w:val="Normlny"/>
              <w:jc w:val="left"/>
              <w:rPr>
                <w:i w:val="0"/>
                <w:iCs w:val="0"/>
                <w:sz w:val="24"/>
                <w:szCs w:val="24"/>
              </w:rPr>
            </w:pPr>
            <w:r w:rsidRPr="194BE09D" w:rsidR="5E4D8C30">
              <w:rPr>
                <w:i w:val="0"/>
                <w:iCs w:val="0"/>
                <w:sz w:val="24"/>
                <w:szCs w:val="24"/>
              </w:rPr>
              <w:t>10mm</w:t>
            </w:r>
          </w:p>
        </w:tc>
        <w:tc>
          <w:tcPr>
            <w:tcW w:w="2044" w:type="dxa"/>
            <w:tcMar/>
          </w:tcPr>
          <w:p w:rsidR="5E4D8C30" w:rsidP="194BE09D" w:rsidRDefault="5E4D8C30" w14:paraId="5E18C833" w14:textId="3DA08F69">
            <w:pPr>
              <w:pStyle w:val="Normlny"/>
              <w:jc w:val="left"/>
              <w:rPr>
                <w:i w:val="0"/>
                <w:iCs w:val="0"/>
                <w:sz w:val="24"/>
                <w:szCs w:val="24"/>
              </w:rPr>
            </w:pPr>
            <w:r w:rsidRPr="194BE09D" w:rsidR="5E4D8C30">
              <w:rPr>
                <w:i w:val="0"/>
                <w:iCs w:val="0"/>
                <w:sz w:val="24"/>
                <w:szCs w:val="24"/>
              </w:rPr>
              <w:t>10mm</w:t>
            </w:r>
          </w:p>
        </w:tc>
      </w:tr>
      <w:tr w:rsidR="194BE09D" w:rsidTr="194BE09D" w14:paraId="0722912D">
        <w:trPr>
          <w:trHeight w:val="300"/>
        </w:trPr>
        <w:tc>
          <w:tcPr>
            <w:tcW w:w="2044" w:type="dxa"/>
            <w:tcMar/>
          </w:tcPr>
          <w:p w:rsidR="5E4D8C30" w:rsidP="194BE09D" w:rsidRDefault="5E4D8C30" w14:paraId="2FBCB1E4" w14:textId="2742E5E1">
            <w:pPr>
              <w:pStyle w:val="Normlny"/>
              <w:ind w:firstLine="0"/>
              <w:jc w:val="left"/>
              <w:rPr>
                <w:i w:val="0"/>
                <w:iCs w:val="0"/>
                <w:sz w:val="24"/>
                <w:szCs w:val="24"/>
              </w:rPr>
            </w:pPr>
            <w:r w:rsidRPr="194BE09D" w:rsidR="5E4D8C30">
              <w:rPr>
                <w:i w:val="0"/>
                <w:iCs w:val="0"/>
                <w:sz w:val="24"/>
                <w:szCs w:val="24"/>
              </w:rPr>
              <w:t>Presnosť triedenia</w:t>
            </w:r>
          </w:p>
        </w:tc>
        <w:tc>
          <w:tcPr>
            <w:tcW w:w="2044" w:type="dxa"/>
            <w:tcMar/>
          </w:tcPr>
          <w:p w:rsidR="5E4D8C30" w:rsidP="194BE09D" w:rsidRDefault="5E4D8C30" w14:paraId="58F5947E" w14:textId="29B584EA">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7B9C585B" w14:textId="46BCC90E">
            <w:pPr>
              <w:pStyle w:val="Normlny"/>
              <w:jc w:val="left"/>
              <w:rPr>
                <w:i w:val="0"/>
                <w:iCs w:val="0"/>
                <w:sz w:val="24"/>
                <w:szCs w:val="24"/>
              </w:rPr>
            </w:pPr>
            <w:r w:rsidRPr="194BE09D" w:rsidR="5E4D8C30">
              <w:rPr>
                <w:i w:val="0"/>
                <w:iCs w:val="0"/>
                <w:sz w:val="24"/>
                <w:szCs w:val="24"/>
              </w:rPr>
              <w:t>&gt;95%</w:t>
            </w:r>
          </w:p>
        </w:tc>
        <w:tc>
          <w:tcPr>
            <w:tcW w:w="2044" w:type="dxa"/>
            <w:tcMar/>
          </w:tcPr>
          <w:p w:rsidR="5E4D8C30" w:rsidP="194BE09D" w:rsidRDefault="5E4D8C30" w14:paraId="6124E3F2" w14:textId="274F6259">
            <w:pPr>
              <w:pStyle w:val="Normlny"/>
              <w:jc w:val="left"/>
              <w:rPr>
                <w:i w:val="0"/>
                <w:iCs w:val="0"/>
                <w:sz w:val="24"/>
                <w:szCs w:val="24"/>
              </w:rPr>
            </w:pPr>
            <w:r w:rsidRPr="194BE09D" w:rsidR="5E4D8C30">
              <w:rPr>
                <w:i w:val="0"/>
                <w:iCs w:val="0"/>
                <w:sz w:val="24"/>
                <w:szCs w:val="24"/>
              </w:rPr>
              <w:t>&gt;95%</w:t>
            </w:r>
          </w:p>
        </w:tc>
      </w:tr>
      <w:tr w:rsidR="194BE09D" w:rsidTr="194BE09D" w14:paraId="039485DF">
        <w:trPr>
          <w:trHeight w:val="300"/>
        </w:trPr>
        <w:tc>
          <w:tcPr>
            <w:tcW w:w="2044" w:type="dxa"/>
            <w:tcMar/>
          </w:tcPr>
          <w:p w:rsidR="5E4D8C30" w:rsidP="194BE09D" w:rsidRDefault="5E4D8C30" w14:paraId="33A9854F" w14:textId="0C59DEB9">
            <w:pPr>
              <w:pStyle w:val="Normlny"/>
              <w:ind w:firstLine="0"/>
              <w:jc w:val="left"/>
              <w:rPr>
                <w:i w:val="0"/>
                <w:iCs w:val="0"/>
                <w:sz w:val="24"/>
                <w:szCs w:val="24"/>
              </w:rPr>
            </w:pPr>
            <w:r w:rsidRPr="194BE09D" w:rsidR="5E4D8C30">
              <w:rPr>
                <w:i w:val="0"/>
                <w:iCs w:val="0"/>
                <w:sz w:val="24"/>
                <w:szCs w:val="24"/>
              </w:rPr>
              <w:t>Výkon</w:t>
            </w:r>
          </w:p>
        </w:tc>
        <w:tc>
          <w:tcPr>
            <w:tcW w:w="2044" w:type="dxa"/>
            <w:tcMar/>
          </w:tcPr>
          <w:p w:rsidR="5E4D8C30" w:rsidP="194BE09D" w:rsidRDefault="5E4D8C30" w14:paraId="50EDD4E0" w14:textId="0C32B2C0">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141EC062" w14:textId="5DF9097B">
            <w:pPr>
              <w:pStyle w:val="Normlny"/>
              <w:jc w:val="left"/>
              <w:rPr>
                <w:i w:val="0"/>
                <w:iCs w:val="0"/>
                <w:sz w:val="24"/>
                <w:szCs w:val="24"/>
              </w:rPr>
            </w:pPr>
            <w:r w:rsidRPr="194BE09D" w:rsidR="5E4D8C30">
              <w:rPr>
                <w:i w:val="0"/>
                <w:iCs w:val="0"/>
                <w:sz w:val="24"/>
                <w:szCs w:val="24"/>
              </w:rPr>
              <w:t>11KW</w:t>
            </w:r>
          </w:p>
        </w:tc>
        <w:tc>
          <w:tcPr>
            <w:tcW w:w="2044" w:type="dxa"/>
            <w:tcMar/>
          </w:tcPr>
          <w:p w:rsidR="5E4D8C30" w:rsidP="194BE09D" w:rsidRDefault="5E4D8C30" w14:paraId="7300DDB6" w14:textId="60BE29C7">
            <w:pPr>
              <w:pStyle w:val="Normlny"/>
              <w:jc w:val="left"/>
              <w:rPr>
                <w:i w:val="0"/>
                <w:iCs w:val="0"/>
                <w:sz w:val="24"/>
                <w:szCs w:val="24"/>
              </w:rPr>
            </w:pPr>
            <w:r w:rsidRPr="194BE09D" w:rsidR="5E4D8C30">
              <w:rPr>
                <w:i w:val="0"/>
                <w:iCs w:val="0"/>
                <w:sz w:val="24"/>
                <w:szCs w:val="24"/>
              </w:rPr>
              <w:t>16KW</w:t>
            </w:r>
          </w:p>
        </w:tc>
      </w:tr>
    </w:tbl>
    <w:p w:rsidR="194BE09D" w:rsidP="194BE09D" w:rsidRDefault="194BE09D" w14:paraId="516F4850" w14:textId="0851E098">
      <w:pPr>
        <w:pStyle w:val="Normlny"/>
        <w:jc w:val="both"/>
        <w:rPr>
          <w:i w:val="1"/>
          <w:iCs w:val="1"/>
        </w:rPr>
      </w:pPr>
    </w:p>
    <w:p w:rsidR="4C440044" w:rsidP="3A74A4DC" w:rsidRDefault="4C440044" w14:paraId="5218CAA5" w14:textId="3BD75C05">
      <w:pPr>
        <w:pStyle w:val="Normlny"/>
        <w:jc w:val="both"/>
        <w:rPr>
          <w:i w:val="0"/>
          <w:iCs w:val="0"/>
        </w:rPr>
      </w:pPr>
      <w:r w:rsidRPr="3A74A4DC" w:rsidR="4C440044">
        <w:rPr>
          <w:i w:val="0"/>
          <w:iCs w:val="0"/>
        </w:rPr>
        <w:t>Na prvotný návrh modelu triediacej linky sme použili parametre šírka a</w:t>
      </w:r>
      <w:r w:rsidRPr="3A74A4DC" w:rsidR="76002092">
        <w:rPr>
          <w:i w:val="0"/>
          <w:iCs w:val="0"/>
        </w:rPr>
        <w:t xml:space="preserve"> </w:t>
      </w:r>
      <w:r w:rsidRPr="3A74A4DC" w:rsidR="4C440044">
        <w:rPr>
          <w:i w:val="0"/>
          <w:iCs w:val="0"/>
        </w:rPr>
        <w:t>dĺžka</w:t>
      </w:r>
      <w:r w:rsidRPr="3A74A4DC" w:rsidR="0AE8E576">
        <w:rPr>
          <w:i w:val="0"/>
          <w:iCs w:val="0"/>
        </w:rPr>
        <w:t xml:space="preserve"> </w:t>
      </w:r>
      <w:r w:rsidRPr="3A74A4DC" w:rsidR="4C440044">
        <w:rPr>
          <w:i w:val="0"/>
          <w:iCs w:val="0"/>
        </w:rPr>
        <w:t>pás</w:t>
      </w:r>
      <w:r w:rsidRPr="3A74A4DC" w:rsidR="154EB2D9">
        <w:rPr>
          <w:i w:val="0"/>
          <w:iCs w:val="0"/>
        </w:rPr>
        <w:t>u</w:t>
      </w:r>
      <w:r w:rsidRPr="3A74A4DC" w:rsidR="323EC0AE">
        <w:rPr>
          <w:i w:val="0"/>
          <w:iCs w:val="0"/>
        </w:rPr>
        <w:t xml:space="preserve">. Od rozmerov </w:t>
      </w:r>
      <w:r w:rsidRPr="3A74A4DC" w:rsidR="0D4F6748">
        <w:rPr>
          <w:i w:val="0"/>
          <w:iCs w:val="0"/>
        </w:rPr>
        <w:t>dopravného pásu sme ďalej odvíjali a dokázali sme navrhnúť model našej linky.</w:t>
      </w:r>
      <w:r w:rsidRPr="3A74A4DC" w:rsidR="14A61D83">
        <w:rPr>
          <w:i w:val="0"/>
          <w:iCs w:val="0"/>
        </w:rPr>
        <w:t xml:space="preserve"> Pri návrhu sme sa riadili parametrami pre model optickej triediacej linky OS1400. Tento model má v reálnom prevedení šírku dopravného pásu 1400mm a jeho </w:t>
      </w:r>
      <w:r w:rsidRPr="3A74A4DC" w:rsidR="7F167365">
        <w:rPr>
          <w:i w:val="0"/>
          <w:iCs w:val="0"/>
        </w:rPr>
        <w:t>celková dĺžka je 6000mm. Po namodelovaní rôznych zmenšených modelov sme sa rozhodli navrhnúť model v pomere 1:10. To znamená, že výsledný dopravný</w:t>
      </w:r>
      <w:r w:rsidRPr="3A74A4DC" w:rsidR="650DB7D0">
        <w:rPr>
          <w:i w:val="0"/>
          <w:iCs w:val="0"/>
        </w:rPr>
        <w:t xml:space="preserve"> pás má šírku 140mm a celkovú dĺžku 600mm. </w:t>
      </w:r>
    </w:p>
    <w:p w:rsidR="650DB7D0" w:rsidP="3A74A4DC" w:rsidRDefault="650DB7D0" w14:paraId="2879B77E" w14:textId="6FFC3947">
      <w:pPr>
        <w:pStyle w:val="Normlny"/>
        <w:jc w:val="both"/>
        <w:rPr>
          <w:i w:val="0"/>
          <w:iCs w:val="0"/>
        </w:rPr>
      </w:pPr>
      <w:r w:rsidRPr="3A74A4DC" w:rsidR="650DB7D0">
        <w:rPr>
          <w:i w:val="0"/>
          <w:iCs w:val="0"/>
        </w:rPr>
        <w:t xml:space="preserve">Pokiaľ sme mali vopred určené parametre výsledného dopravného pásu, bolo možné navrhnúť model samotnej triediacej linky. Na modelovanie sme mali k dispozícií značné množstvo CAD </w:t>
      </w:r>
      <w:r w:rsidRPr="3A74A4DC" w:rsidR="1C2F7BD8">
        <w:rPr>
          <w:i w:val="0"/>
          <w:iCs w:val="0"/>
        </w:rPr>
        <w:t xml:space="preserve">softvérov a webových modelovacích nástrojov. Nakoľko sme nechceli zvyšovať celkové náklady na tvorbu tejto práce, rozhodli sme sa pre webový </w:t>
      </w:r>
      <w:r w:rsidRPr="3A74A4DC" w:rsidR="6B20FAB7">
        <w:rPr>
          <w:i w:val="0"/>
          <w:iCs w:val="0"/>
        </w:rPr>
        <w:t>open-source</w:t>
      </w:r>
      <w:r w:rsidRPr="3A74A4DC" w:rsidR="6B20FAB7">
        <w:rPr>
          <w:i w:val="0"/>
          <w:iCs w:val="0"/>
        </w:rPr>
        <w:t xml:space="preserve"> nástroj </w:t>
      </w:r>
      <w:r w:rsidRPr="3A74A4DC" w:rsidR="6B20FAB7">
        <w:rPr>
          <w:i w:val="0"/>
          <w:iCs w:val="0"/>
        </w:rPr>
        <w:t>TinkerCAD</w:t>
      </w:r>
      <w:r w:rsidRPr="3A74A4DC" w:rsidR="6B20FAB7">
        <w:rPr>
          <w:i w:val="0"/>
          <w:iCs w:val="0"/>
        </w:rPr>
        <w:t xml:space="preserve">. </w:t>
      </w:r>
      <w:r w:rsidRPr="3A74A4DC" w:rsidR="6B20FAB7">
        <w:rPr>
          <w:i w:val="0"/>
          <w:iCs w:val="0"/>
        </w:rPr>
        <w:t>TinkerCAD</w:t>
      </w:r>
      <w:r w:rsidRPr="3A74A4DC" w:rsidR="6B20FAB7">
        <w:rPr>
          <w:i w:val="0"/>
          <w:iCs w:val="0"/>
        </w:rPr>
        <w:t xml:space="preserve">, okrem toho, že poskytuje tvorenie návrhov elektronických obvodov </w:t>
      </w:r>
      <w:r w:rsidRPr="3A74A4DC" w:rsidR="6DDE60B2">
        <w:rPr>
          <w:i w:val="0"/>
          <w:iCs w:val="0"/>
        </w:rPr>
        <w:t xml:space="preserve">pre </w:t>
      </w:r>
      <w:r w:rsidRPr="3A74A4DC" w:rsidR="6DDE60B2">
        <w:rPr>
          <w:i w:val="0"/>
          <w:iCs w:val="0"/>
        </w:rPr>
        <w:t>mikrokontrolér</w:t>
      </w:r>
      <w:r w:rsidRPr="3A74A4DC" w:rsidR="6DDE60B2">
        <w:rPr>
          <w:i w:val="0"/>
          <w:iCs w:val="0"/>
        </w:rPr>
        <w:t xml:space="preserve"> </w:t>
      </w:r>
      <w:r w:rsidRPr="3A74A4DC" w:rsidR="6DDE60B2">
        <w:rPr>
          <w:i w:val="0"/>
          <w:iCs w:val="0"/>
        </w:rPr>
        <w:t>Arduino</w:t>
      </w:r>
      <w:r w:rsidRPr="3A74A4DC" w:rsidR="6DDE60B2">
        <w:rPr>
          <w:i w:val="0"/>
          <w:iCs w:val="0"/>
        </w:rPr>
        <w:t>, disponuje aj návrhom digitálnych modelov určených</w:t>
      </w:r>
      <w:r w:rsidRPr="3A74A4DC" w:rsidR="008DF1BD">
        <w:rPr>
          <w:i w:val="0"/>
          <w:iCs w:val="0"/>
        </w:rPr>
        <w:t xml:space="preserve"> na tlač v 3D podobe. Používateľ si teda dokáže v rámci jedného jednoduchého </w:t>
      </w:r>
      <w:r w:rsidRPr="3A74A4DC" w:rsidR="008DF1BD">
        <w:rPr>
          <w:i w:val="0"/>
          <w:iCs w:val="0"/>
        </w:rPr>
        <w:t>webo</w:t>
      </w:r>
      <w:r w:rsidRPr="3A74A4DC" w:rsidR="32E9DC48">
        <w:rPr>
          <w:i w:val="0"/>
          <w:iCs w:val="0"/>
        </w:rPr>
        <w:t>vo</w:t>
      </w:r>
      <w:r w:rsidRPr="3A74A4DC" w:rsidR="32E9DC48">
        <w:rPr>
          <w:i w:val="0"/>
          <w:iCs w:val="0"/>
        </w:rPr>
        <w:t>-dostupného nástroja vytvoriť 3D model projektu, špecifikovať všetky parametre potrebné na 3D tlač, následne navrhnúť elektrick</w:t>
      </w:r>
      <w:r w:rsidRPr="3A74A4DC" w:rsidR="0010EFF9">
        <w:rPr>
          <w:i w:val="0"/>
          <w:iCs w:val="0"/>
        </w:rPr>
        <w:t xml:space="preserve">ý obvod, ktorý bude súčasťou práce a ako posledné vygenerovať </w:t>
      </w:r>
      <w:r w:rsidRPr="3A74A4DC" w:rsidR="003F0BAA">
        <w:rPr>
          <w:i w:val="0"/>
          <w:iCs w:val="0"/>
        </w:rPr>
        <w:t>elektro-schému zapojenia.</w:t>
      </w:r>
    </w:p>
    <w:p w:rsidR="003F0BAA" w:rsidP="3A74A4DC" w:rsidRDefault="003F0BAA" w14:paraId="5C39617F" w14:textId="089113F7">
      <w:pPr>
        <w:pStyle w:val="Normlny"/>
        <w:jc w:val="both"/>
        <w:rPr>
          <w:i w:val="0"/>
          <w:iCs w:val="0"/>
        </w:rPr>
      </w:pPr>
      <w:r w:rsidRPr="3A74A4DC" w:rsidR="003F0BAA">
        <w:rPr>
          <w:i w:val="0"/>
          <w:iCs w:val="0"/>
        </w:rPr>
        <w:t>Presne túto možnosť sme využili na navrhnutie nášho modelu celej triediacej linky a dopravného pásu. Okrem týchto častí sme museli navrhnúť dodatočné časti linky</w:t>
      </w:r>
      <w:r w:rsidRPr="3A74A4DC" w:rsidR="5BE84DD9">
        <w:rPr>
          <w:i w:val="0"/>
          <w:iCs w:val="0"/>
        </w:rPr>
        <w:t xml:space="preserve">, ako je podpera linky, posúvacie valce, podporné valce a výstupný žľab, keďže tieto informácie nebolo </w:t>
      </w:r>
      <w:r w:rsidRPr="3A74A4DC" w:rsidR="606F0F96">
        <w:rPr>
          <w:i w:val="0"/>
          <w:iCs w:val="0"/>
        </w:rPr>
        <w:t xml:space="preserve">možné zistiť z použitého katalógu. Pri návrhu sme začali s hlavnou časťou linky. </w:t>
      </w:r>
    </w:p>
    <w:p w:rsidR="3A74A4DC" w:rsidP="3A74A4DC" w:rsidRDefault="3A74A4DC" w14:paraId="0C18AEAB" w14:textId="50318176">
      <w:pPr>
        <w:pStyle w:val="Normlny"/>
        <w:jc w:val="both"/>
        <w:rPr>
          <w:i w:val="0"/>
          <w:iCs w:val="0"/>
        </w:rPr>
      </w:pPr>
    </w:p>
    <w:p w:rsidR="7C64BF3F" w:rsidP="3A74A4DC" w:rsidRDefault="7C64BF3F" w14:paraId="3DF0B62B" w14:textId="4409B476">
      <w:pPr>
        <w:pStyle w:val="Normlny"/>
        <w:jc w:val="both"/>
        <w:rPr>
          <w:i w:val="0"/>
          <w:iCs w:val="0"/>
        </w:rPr>
      </w:pPr>
      <w:r w:rsidR="7C64BF3F">
        <w:drawing>
          <wp:inline wp14:editId="79D31324" wp14:anchorId="7E494198">
            <wp:extent cx="3733800" cy="2800350"/>
            <wp:effectExtent l="0" t="0" r="0" b="0"/>
            <wp:docPr id="753476214" name="" title=""/>
            <wp:cNvGraphicFramePr>
              <a:graphicFrameLocks noChangeAspect="1"/>
            </wp:cNvGraphicFramePr>
            <a:graphic>
              <a:graphicData uri="http://schemas.openxmlformats.org/drawingml/2006/picture">
                <pic:pic>
                  <pic:nvPicPr>
                    <pic:cNvPr id="0" name=""/>
                    <pic:cNvPicPr/>
                  </pic:nvPicPr>
                  <pic:blipFill>
                    <a:blip r:embed="R4287f05428af42a4">
                      <a:extLst>
                        <a:ext xmlns:a="http://schemas.openxmlformats.org/drawingml/2006/main" uri="{28A0092B-C50C-407E-A947-70E740481C1C}">
                          <a14:useLocalDpi val="0"/>
                        </a:ext>
                      </a:extLst>
                    </a:blip>
                    <a:stretch>
                      <a:fillRect/>
                    </a:stretch>
                  </pic:blipFill>
                  <pic:spPr>
                    <a:xfrm>
                      <a:off x="0" y="0"/>
                      <a:ext cx="3733800" cy="2800350"/>
                    </a:xfrm>
                    <a:prstGeom prst="rect">
                      <a:avLst/>
                    </a:prstGeom>
                  </pic:spPr>
                </pic:pic>
              </a:graphicData>
            </a:graphic>
          </wp:inline>
        </w:drawing>
      </w:r>
    </w:p>
    <w:p w:rsidR="7C64BF3F" w:rsidP="3A74A4DC" w:rsidRDefault="7C64BF3F" w14:paraId="15B8C774" w14:textId="666051D0">
      <w:pPr>
        <w:pStyle w:val="Normlny"/>
        <w:jc w:val="center"/>
        <w:rPr>
          <w:i w:val="1"/>
          <w:iCs w:val="1"/>
        </w:rPr>
      </w:pPr>
      <w:r w:rsidRPr="3A74A4DC" w:rsidR="7C64BF3F">
        <w:rPr>
          <w:i w:val="1"/>
          <w:iCs w:val="1"/>
        </w:rPr>
        <w:t xml:space="preserve">Obrázok X Návrh hlavnej časti linky v nástroji </w:t>
      </w:r>
      <w:r w:rsidRPr="3A74A4DC" w:rsidR="7C64BF3F">
        <w:rPr>
          <w:i w:val="1"/>
          <w:iCs w:val="1"/>
        </w:rPr>
        <w:t>TinkerCAD</w:t>
      </w:r>
    </w:p>
    <w:p w:rsidR="3A74A4DC" w:rsidP="3A74A4DC" w:rsidRDefault="3A74A4DC" w14:paraId="105D8C29" w14:textId="2B5D090F">
      <w:pPr>
        <w:pStyle w:val="Normlny"/>
        <w:jc w:val="center"/>
        <w:rPr>
          <w:i w:val="1"/>
          <w:iCs w:val="1"/>
        </w:rPr>
      </w:pPr>
    </w:p>
    <w:p w:rsidR="2AD0D31A" w:rsidP="3A74A4DC" w:rsidRDefault="2AD0D31A" w14:paraId="64B93748" w14:textId="767D136C">
      <w:pPr>
        <w:pStyle w:val="Normlny"/>
        <w:suppressLineNumbers w:val="0"/>
        <w:bidi w:val="0"/>
        <w:spacing w:before="0" w:beforeAutospacing="off" w:after="0" w:afterAutospacing="off" w:line="360" w:lineRule="auto"/>
        <w:ind w:left="0" w:right="0" w:firstLine="680"/>
        <w:jc w:val="both"/>
        <w:rPr>
          <w:i w:val="0"/>
          <w:iCs w:val="0"/>
        </w:rPr>
      </w:pPr>
      <w:r w:rsidRPr="3A74A4DC" w:rsidR="2AD0D31A">
        <w:rPr>
          <w:i w:val="0"/>
          <w:iCs w:val="0"/>
        </w:rPr>
        <w:t>Obrázok X zachytáva po</w:t>
      </w:r>
      <w:r w:rsidRPr="3A74A4DC" w:rsidR="7967E35A">
        <w:rPr>
          <w:i w:val="0"/>
          <w:iCs w:val="0"/>
        </w:rPr>
        <w:t>s</w:t>
      </w:r>
      <w:r w:rsidRPr="3A74A4DC" w:rsidR="2AD0D31A">
        <w:rPr>
          <w:i w:val="0"/>
          <w:iCs w:val="0"/>
        </w:rPr>
        <w:t>tup modelovania hlavnej časti linky. Hlavná časť linky tvorí kostru celej triediacej linky. Bo</w:t>
      </w:r>
      <w:r w:rsidRPr="3A74A4DC" w:rsidR="596F6D3C">
        <w:rPr>
          <w:i w:val="0"/>
          <w:iCs w:val="0"/>
        </w:rPr>
        <w:t>č</w:t>
      </w:r>
      <w:r w:rsidRPr="3A74A4DC" w:rsidR="2AD0D31A">
        <w:rPr>
          <w:i w:val="0"/>
          <w:iCs w:val="0"/>
        </w:rPr>
        <w:t>né výstrihy sú určené na</w:t>
      </w:r>
      <w:r w:rsidRPr="3A74A4DC" w:rsidR="6E76E158">
        <w:rPr>
          <w:i w:val="0"/>
          <w:iCs w:val="0"/>
        </w:rPr>
        <w:t xml:space="preserve"> umiestnenie posuvných valcov, ktoré budú mať za úlohu posúvať dopravný pás po obvode linky. Hlavná časť linky je pritom spojená s horizontálnou plochou čas</w:t>
      </w:r>
      <w:r w:rsidRPr="3A74A4DC" w:rsidR="7C254955">
        <w:rPr>
          <w:i w:val="0"/>
          <w:iCs w:val="0"/>
        </w:rPr>
        <w:t>ťou, ktorá je určená na podopretie posuvn</w:t>
      </w:r>
      <w:r w:rsidRPr="3A74A4DC" w:rsidR="7C254955">
        <w:rPr>
          <w:i w:val="0"/>
          <w:iCs w:val="0"/>
        </w:rPr>
        <w:t>ého dopravného pásu</w:t>
      </w:r>
      <w:r w:rsidRPr="3A74A4DC" w:rsidR="40AC92C9">
        <w:rPr>
          <w:i w:val="0"/>
          <w:iCs w:val="0"/>
        </w:rPr>
        <w:t>. Pri návrhu tejto časti sme museli brať do úvahy</w:t>
      </w:r>
      <w:r w:rsidRPr="3A74A4DC" w:rsidR="0DD3A67A">
        <w:rPr>
          <w:i w:val="0"/>
          <w:iCs w:val="0"/>
        </w:rPr>
        <w:t xml:space="preserve"> niekoľko dôležitých faktorov. Za prvé to bola vzdialenosť bo</w:t>
      </w:r>
      <w:r w:rsidRPr="3A74A4DC" w:rsidR="2E04321D">
        <w:rPr>
          <w:i w:val="0"/>
          <w:iCs w:val="0"/>
        </w:rPr>
        <w:t>č</w:t>
      </w:r>
      <w:r w:rsidRPr="3A74A4DC" w:rsidR="0DD3A67A">
        <w:rPr>
          <w:i w:val="0"/>
          <w:iCs w:val="0"/>
        </w:rPr>
        <w:t xml:space="preserve">ných stien </w:t>
      </w:r>
      <w:r w:rsidRPr="3A74A4DC" w:rsidR="0EB137CE">
        <w:rPr>
          <w:i w:val="0"/>
          <w:iCs w:val="0"/>
        </w:rPr>
        <w:t>hlavnej časti linky, za druhé celkovú výšku a v neposlednom rade umiestnenie a hĺbku posuvných valcov.</w:t>
      </w:r>
    </w:p>
    <w:p w:rsidR="3A74A4DC" w:rsidP="3A74A4DC" w:rsidRDefault="3A74A4DC" w14:paraId="09B068FE" w14:textId="1E6AA41D">
      <w:pPr>
        <w:pStyle w:val="Normlny"/>
        <w:suppressLineNumbers w:val="0"/>
        <w:bidi w:val="0"/>
        <w:spacing w:before="0" w:beforeAutospacing="off" w:after="0" w:afterAutospacing="off" w:line="360" w:lineRule="auto"/>
        <w:ind w:left="0" w:right="0" w:firstLine="680"/>
        <w:jc w:val="both"/>
        <w:rPr>
          <w:i w:val="0"/>
          <w:iCs w:val="0"/>
        </w:rPr>
      </w:pPr>
    </w:p>
    <w:p w:rsidR="022EC08D" w:rsidP="3A74A4DC" w:rsidRDefault="022EC08D" w14:paraId="0588C37A" w14:textId="64A3D9B8">
      <w:pPr>
        <w:pStyle w:val="Normlny"/>
        <w:bidi w:val="0"/>
        <w:spacing w:before="0" w:beforeAutospacing="off" w:after="0" w:afterAutospacing="off" w:line="360" w:lineRule="auto"/>
        <w:ind w:left="0" w:right="0" w:firstLine="680"/>
        <w:jc w:val="both"/>
        <w:rPr>
          <w:i w:val="0"/>
          <w:iCs w:val="0"/>
        </w:rPr>
      </w:pPr>
      <w:r w:rsidR="022EC08D">
        <w:drawing>
          <wp:inline wp14:editId="1F23E72F" wp14:anchorId="68CD436C">
            <wp:extent cx="3581400" cy="2596515"/>
            <wp:effectExtent l="0" t="0" r="0" b="0"/>
            <wp:docPr id="866263729" name="" title=""/>
            <wp:cNvGraphicFramePr>
              <a:graphicFrameLocks noChangeAspect="1"/>
            </wp:cNvGraphicFramePr>
            <a:graphic>
              <a:graphicData uri="http://schemas.openxmlformats.org/drawingml/2006/picture">
                <pic:pic>
                  <pic:nvPicPr>
                    <pic:cNvPr id="0" name=""/>
                    <pic:cNvPicPr/>
                  </pic:nvPicPr>
                  <pic:blipFill>
                    <a:blip r:embed="Rc0cb0456082e4a56">
                      <a:extLst>
                        <a:ext xmlns:a="http://schemas.openxmlformats.org/drawingml/2006/main" uri="{28A0092B-C50C-407E-A947-70E740481C1C}">
                          <a14:useLocalDpi val="0"/>
                        </a:ext>
                      </a:extLst>
                    </a:blip>
                    <a:stretch>
                      <a:fillRect/>
                    </a:stretch>
                  </pic:blipFill>
                  <pic:spPr>
                    <a:xfrm>
                      <a:off x="0" y="0"/>
                      <a:ext cx="3581400" cy="2596515"/>
                    </a:xfrm>
                    <a:prstGeom prst="rect">
                      <a:avLst/>
                    </a:prstGeom>
                  </pic:spPr>
                </pic:pic>
              </a:graphicData>
            </a:graphic>
          </wp:inline>
        </w:drawing>
      </w:r>
    </w:p>
    <w:p w:rsidR="022EC08D" w:rsidP="3A74A4DC" w:rsidRDefault="022EC08D" w14:paraId="7F14E19D" w14:textId="155E15DD">
      <w:pPr>
        <w:pStyle w:val="Normlny"/>
        <w:jc w:val="center"/>
        <w:rPr>
          <w:i w:val="1"/>
          <w:iCs w:val="1"/>
        </w:rPr>
      </w:pPr>
      <w:r w:rsidRPr="3A74A4DC" w:rsidR="022EC08D">
        <w:rPr>
          <w:i w:val="1"/>
          <w:iCs w:val="1"/>
        </w:rPr>
        <w:t>Obrázok X Hlavná časť linky s posuvnými valcami</w:t>
      </w:r>
    </w:p>
    <w:p w:rsidR="3A74A4DC" w:rsidP="3A74A4DC" w:rsidRDefault="3A74A4DC" w14:paraId="3657C533" w14:textId="2BCA748F">
      <w:pPr>
        <w:pStyle w:val="Normlny"/>
        <w:jc w:val="center"/>
        <w:rPr>
          <w:i w:val="1"/>
          <w:iCs w:val="1"/>
        </w:rPr>
      </w:pPr>
    </w:p>
    <w:p w:rsidR="022EC08D" w:rsidP="3A74A4DC" w:rsidRDefault="022EC08D" w14:paraId="509CE1B3" w14:textId="056615D8">
      <w:pPr>
        <w:pStyle w:val="Normlny"/>
        <w:jc w:val="both"/>
        <w:rPr>
          <w:i w:val="0"/>
          <w:iCs w:val="0"/>
        </w:rPr>
      </w:pPr>
      <w:r w:rsidRPr="3A74A4DC" w:rsidR="022EC08D">
        <w:rPr>
          <w:i w:val="0"/>
          <w:iCs w:val="0"/>
        </w:rPr>
        <w:t>Obrázok N ukazuje pokročilý návrh hlavnej časti linky spolu s posuvnými valcami. Pri tomto návrhu sme museli zvážiť celkovú šírku dopravného pásu</w:t>
      </w:r>
      <w:r w:rsidRPr="3A74A4DC" w:rsidR="7CCF7EFF">
        <w:rPr>
          <w:i w:val="0"/>
          <w:iCs w:val="0"/>
        </w:rPr>
        <w:t xml:space="preserve">. Pri posúvaní sa celý dopravný pás bude točiť práve okolo posuvných valcov, takže bolo nutné prispôsobiť celkový priemer valcov </w:t>
      </w:r>
      <w:r w:rsidRPr="3A74A4DC" w:rsidR="750E5583">
        <w:rPr>
          <w:i w:val="0"/>
          <w:iCs w:val="0"/>
        </w:rPr>
        <w:t xml:space="preserve">a tým pádom výstrihy, v ktorých sú valce uložené a celkovú výšku hlavnej časti linky. </w:t>
      </w:r>
    </w:p>
    <w:p w:rsidR="3A74A4DC" w:rsidP="3A74A4DC" w:rsidRDefault="3A74A4DC" w14:paraId="32D308BD" w14:textId="15DB4A21">
      <w:pPr>
        <w:pStyle w:val="Normlny"/>
        <w:jc w:val="both"/>
        <w:rPr>
          <w:i w:val="0"/>
          <w:iCs w:val="0"/>
        </w:rPr>
      </w:pPr>
    </w:p>
    <w:p w:rsidR="1F9575DE" w:rsidP="3A74A4DC" w:rsidRDefault="1F9575DE" w14:paraId="331AF52D" w14:textId="073F3F96">
      <w:pPr>
        <w:pStyle w:val="Normlny"/>
        <w:jc w:val="both"/>
        <w:rPr>
          <w:i w:val="0"/>
          <w:iCs w:val="0"/>
        </w:rPr>
      </w:pPr>
      <w:r w:rsidR="1F9575DE">
        <w:drawing>
          <wp:inline wp14:editId="75639824" wp14:anchorId="2BF9F141">
            <wp:extent cx="3178519" cy="2628900"/>
            <wp:effectExtent l="0" t="0" r="0" b="0"/>
            <wp:docPr id="576913488" name="" title=""/>
            <wp:cNvGraphicFramePr>
              <a:graphicFrameLocks noChangeAspect="1"/>
            </wp:cNvGraphicFramePr>
            <a:graphic>
              <a:graphicData uri="http://schemas.openxmlformats.org/drawingml/2006/picture">
                <pic:pic>
                  <pic:nvPicPr>
                    <pic:cNvPr id="0" name=""/>
                    <pic:cNvPicPr/>
                  </pic:nvPicPr>
                  <pic:blipFill>
                    <a:blip r:embed="Re0b492efd4194a69">
                      <a:extLst>
                        <a:ext xmlns:a="http://schemas.openxmlformats.org/drawingml/2006/main" uri="{28A0092B-C50C-407E-A947-70E740481C1C}">
                          <a14:useLocalDpi val="0"/>
                        </a:ext>
                      </a:extLst>
                    </a:blip>
                    <a:stretch>
                      <a:fillRect/>
                    </a:stretch>
                  </pic:blipFill>
                  <pic:spPr>
                    <a:xfrm>
                      <a:off x="0" y="0"/>
                      <a:ext cx="3178519" cy="2628900"/>
                    </a:xfrm>
                    <a:prstGeom prst="rect">
                      <a:avLst/>
                    </a:prstGeom>
                  </pic:spPr>
                </pic:pic>
              </a:graphicData>
            </a:graphic>
          </wp:inline>
        </w:drawing>
      </w:r>
    </w:p>
    <w:p w:rsidR="1F9575DE" w:rsidP="3A74A4DC" w:rsidRDefault="1F9575DE" w14:paraId="6F2AA8FF" w14:textId="06D945D3">
      <w:pPr>
        <w:pStyle w:val="Normlny"/>
        <w:jc w:val="center"/>
        <w:rPr>
          <w:i w:val="0"/>
          <w:iCs w:val="0"/>
        </w:rPr>
      </w:pPr>
      <w:r w:rsidRPr="3A74A4DC" w:rsidR="1F9575DE">
        <w:rPr>
          <w:i w:val="1"/>
          <w:iCs w:val="1"/>
        </w:rPr>
        <w:t>Obrázok d Podporná konštrukcia pre umiestnenie senzora TCS230</w:t>
      </w:r>
    </w:p>
    <w:p w:rsidR="1F9575DE" w:rsidP="3A74A4DC" w:rsidRDefault="1F9575DE" w14:paraId="4A2BB92B" w14:textId="6AAF97E6">
      <w:pPr>
        <w:pStyle w:val="Normlny"/>
        <w:jc w:val="both"/>
        <w:rPr>
          <w:i w:val="0"/>
          <w:iCs w:val="0"/>
        </w:rPr>
      </w:pPr>
      <w:r w:rsidRPr="3A74A4DC" w:rsidR="1F9575DE">
        <w:rPr>
          <w:i w:val="0"/>
          <w:iCs w:val="0"/>
        </w:rPr>
        <w:t>Ako ďalšie sme museli zvážiť umiestnenie senzorov na linke a akým spôsobom budú merať dáta. Hlavný senzor, ktorý sme využili v našej práci je senzor farby TCS230, ktor</w:t>
      </w:r>
      <w:r w:rsidRPr="3A74A4DC" w:rsidR="26D99D96">
        <w:rPr>
          <w:i w:val="0"/>
          <w:iCs w:val="0"/>
        </w:rPr>
        <w:t>ý si podrobne opíšeme v nasledujúcich podkapitolách. Optimálnym umiestnením senzora sa ukázalo byť umiestnenie nad meraným objektom. To zn</w:t>
      </w:r>
      <w:r w:rsidRPr="3A74A4DC" w:rsidR="2F7967D3">
        <w:rPr>
          <w:i w:val="0"/>
          <w:iCs w:val="0"/>
        </w:rPr>
        <w:t>amená, že sme museli navrhnúť konštrukciu, ktorá bude držať využitý senzor nad pohybujúcimi sa objektami. Na obrázku d je zobrazen</w:t>
      </w:r>
      <w:r w:rsidRPr="3A74A4DC" w:rsidR="52F9C4AD">
        <w:rPr>
          <w:i w:val="0"/>
          <w:iCs w:val="0"/>
        </w:rPr>
        <w:t>ý</w:t>
      </w:r>
      <w:r w:rsidRPr="3A74A4DC" w:rsidR="2F7967D3">
        <w:rPr>
          <w:i w:val="0"/>
          <w:iCs w:val="0"/>
        </w:rPr>
        <w:t xml:space="preserve"> návrh </w:t>
      </w:r>
      <w:r w:rsidRPr="3A74A4DC" w:rsidR="5D753AF1">
        <w:rPr>
          <w:i w:val="0"/>
          <w:iCs w:val="0"/>
        </w:rPr>
        <w:t>konštrukcie, ktorá bude zodpovedná za umiestnenie použitého senzora TCS230. Pri tomto návrhu sme museli počítať s konkrétnymi rozmermi senzora, n</w:t>
      </w:r>
      <w:r w:rsidRPr="3A74A4DC" w:rsidR="561089DA">
        <w:rPr>
          <w:i w:val="0"/>
          <w:iCs w:val="0"/>
        </w:rPr>
        <w:t>akoľko sme chceli navrhnúť rám, v ktorom bude senzor umiestnený. Rovnako sme museli počítať aj s celkovou výškou kon</w:t>
      </w:r>
      <w:r w:rsidRPr="3A74A4DC" w:rsidR="41ABF719">
        <w:rPr>
          <w:i w:val="0"/>
          <w:iCs w:val="0"/>
        </w:rPr>
        <w:t xml:space="preserve">štrukcie a s výškou, v ktorej bude senzor umiestnený. Výška umiestnenia senzora bola kritická z 2 hlavných dôvodov. Prvým </w:t>
      </w:r>
      <w:r w:rsidRPr="3A74A4DC" w:rsidR="33ADFABC">
        <w:rPr>
          <w:i w:val="0"/>
          <w:iCs w:val="0"/>
        </w:rPr>
        <w:t xml:space="preserve">je výška posúvaného objektu. Konštrukcia musí byť dostatočne veľká, aby bol pohyb objektov plynulý a bezproblémový. </w:t>
      </w:r>
      <w:r w:rsidRPr="3A74A4DC" w:rsidR="4065BE0C">
        <w:rPr>
          <w:i w:val="0"/>
          <w:iCs w:val="0"/>
        </w:rPr>
        <w:t>Príliš nízka konštrukcia rámu by mohla prekážať posúvanému objektu a mohla by ho zhadzovať z linky</w:t>
      </w:r>
      <w:r w:rsidRPr="3A74A4DC" w:rsidR="4391ECB1">
        <w:rPr>
          <w:i w:val="0"/>
          <w:iCs w:val="0"/>
        </w:rPr>
        <w:t xml:space="preserve"> alebo by sa mohol objekt zachytiť pod konštrukciou rámu a upchať linku. Ďalší </w:t>
      </w:r>
      <w:r w:rsidRPr="3A74A4DC" w:rsidR="1ECC6637">
        <w:rPr>
          <w:i w:val="0"/>
          <w:iCs w:val="0"/>
        </w:rPr>
        <w:t>problém bol príliš veľká výška konštrukcie rámu pre senzor. Pokiaľ by sme navrhli príliš veľkú vzdialenosť medzi senzorom a objektom, mohlo by doc</w:t>
      </w:r>
      <w:r w:rsidRPr="3A74A4DC" w:rsidR="57797DAE">
        <w:rPr>
          <w:i w:val="0"/>
          <w:iCs w:val="0"/>
        </w:rPr>
        <w:t xml:space="preserve">hádzať k chybným nameraným hodnotám a  tým pádom by sa znižovala presnosť našej triediacej linky. Do výpočtov </w:t>
      </w:r>
      <w:r w:rsidRPr="3A74A4DC" w:rsidR="61F80D25">
        <w:rPr>
          <w:i w:val="0"/>
          <w:iCs w:val="0"/>
        </w:rPr>
        <w:t>sme však museli pridať aj výšku podpornej časti pre dopravný pás a výšku samotného dopravného pásu. Pre optimálne podmienky pre tlač 3D objektov s</w:t>
      </w:r>
      <w:r w:rsidRPr="3A74A4DC" w:rsidR="4E03527B">
        <w:rPr>
          <w:i w:val="0"/>
          <w:iCs w:val="0"/>
        </w:rPr>
        <w:t xml:space="preserve">me sa zároveň snažili navrhnúť časti linky v dostatočne veľkej, resp. malej veľkosti. </w:t>
      </w:r>
    </w:p>
    <w:p w:rsidR="3A74A4DC" w:rsidP="3A74A4DC" w:rsidRDefault="3A74A4DC" w14:paraId="37E81738" w14:textId="3C195B0A">
      <w:pPr>
        <w:pStyle w:val="Normlny"/>
        <w:jc w:val="both"/>
        <w:rPr>
          <w:i w:val="0"/>
          <w:iCs w:val="0"/>
        </w:rPr>
      </w:pPr>
    </w:p>
    <w:p w:rsidR="3A74A4DC" w:rsidP="3A74A4DC" w:rsidRDefault="3A74A4DC" w14:paraId="4E17B4C3" w14:textId="69955CF4">
      <w:pPr>
        <w:pStyle w:val="Normlny"/>
        <w:jc w:val="both"/>
        <w:rPr>
          <w:i w:val="0"/>
          <w:iCs w:val="0"/>
        </w:rPr>
      </w:pPr>
    </w:p>
    <w:p w:rsidR="194BE09D" w:rsidP="194BE09D" w:rsidRDefault="194BE09D" w14:paraId="7A8F1D05" w14:textId="06800288">
      <w:pPr>
        <w:pStyle w:val="Normlny"/>
        <w:jc w:val="both"/>
        <w:rPr>
          <w:i w:val="1"/>
          <w:iCs w:val="1"/>
        </w:rPr>
      </w:pPr>
    </w:p>
    <w:p w:rsidR="20C0FB8F" w:rsidP="20C0FB8F" w:rsidRDefault="51450EF3" w14:paraId="14490782" w14:textId="1E5A5CB4">
      <w:pPr>
        <w:pStyle w:val="Nadpis3"/>
      </w:pPr>
      <w:bookmarkStart w:name="_Toc745221601" w:id="592385069"/>
      <w:r w:rsidR="51450EF3">
        <w:rPr/>
        <w:t>3.1.2</w:t>
      </w:r>
      <w:r>
        <w:tab/>
      </w:r>
      <w:r w:rsidR="51450EF3">
        <w:rPr/>
        <w:t>Návrh dopravného pásu</w:t>
      </w:r>
      <w:bookmarkEnd w:id="592385069"/>
    </w:p>
    <w:p w:rsidR="20C0FB8F" w:rsidP="20C0FB8F" w:rsidRDefault="51450EF3" w14:paraId="0680795D" w14:textId="037A9E5F">
      <w:pPr>
        <w:pStyle w:val="Nadpis3"/>
      </w:pPr>
      <w:bookmarkStart w:name="_Toc1177976033" w:id="410600432"/>
      <w:r w:rsidR="51450EF3">
        <w:rPr/>
        <w:t>3.1.3</w:t>
      </w:r>
      <w:r>
        <w:tab/>
      </w:r>
      <w:r w:rsidR="51450EF3">
        <w:rPr/>
        <w:t>Vytvorenie triediacej linky</w:t>
      </w:r>
      <w:bookmarkEnd w:id="410600432"/>
    </w:p>
    <w:p w:rsidR="1103FA6A" w:rsidP="1103FA6A" w:rsidRDefault="1103FA6A" w14:paraId="58572BA2" w14:textId="372ACFE7"/>
    <w:p w:rsidR="20C0FB8F" w:rsidP="20C0FB8F" w:rsidRDefault="51450EF3" w14:paraId="1DA3266E" w14:textId="08301121">
      <w:pPr>
        <w:pStyle w:val="Nadpis2"/>
      </w:pPr>
      <w:bookmarkStart w:name="_Toc1114668448" w:id="841594229"/>
      <w:r w:rsidR="51450EF3">
        <w:rPr/>
        <w:t>3.2</w:t>
      </w:r>
      <w:r>
        <w:tab/>
      </w:r>
      <w:r w:rsidR="51450EF3">
        <w:rPr/>
        <w:t>Opis vybraného hardvéru</w:t>
      </w:r>
      <w:bookmarkEnd w:id="841594229"/>
    </w:p>
    <w:p w:rsidR="1103FA6A" w:rsidP="1103FA6A" w:rsidRDefault="1103FA6A" w14:paraId="0CFE5B7E" w14:textId="605F31FB">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056129656" w:id="1431127005"/>
      <w:r w:rsidR="2106D1AF">
        <w:rPr/>
        <w:t>3.2.1</w:t>
      </w:r>
      <w:r>
        <w:tab/>
      </w:r>
      <w:r w:rsidR="2106D1AF">
        <w:rPr/>
        <w:t>Arduino UNO WIFI Rev2</w:t>
      </w:r>
      <w:bookmarkEnd w:id="1431127005"/>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1394475114" w:id="1334956647"/>
      <w:r w:rsidR="51450EF3">
        <w:rPr/>
        <w:t>3.2.2</w:t>
      </w:r>
      <w:r>
        <w:tab/>
      </w:r>
      <w:r w:rsidR="51450EF3">
        <w:rPr/>
        <w:t>Senzor farby TCS230</w:t>
      </w:r>
      <w:bookmarkEnd w:id="1334956647"/>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jc w:val="center"/>
        <w:rPr>
          <w:i/>
          <w:iCs/>
          <w:sz w:val="22"/>
          <w:szCs w:val="22"/>
        </w:rPr>
      </w:pPr>
      <w:r w:rsidRPr="3825713D">
        <w:rPr>
          <w:i/>
          <w:iCs/>
          <w:sz w:val="22"/>
          <w:szCs w:val="22"/>
        </w:rPr>
        <w:t>Obrázok 5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3825713D" w:rsidRDefault="3825713D" w14:paraId="4CDD4C6F" w14:textId="4DE7D939">
      <w:pPr>
        <w:jc w:val="center"/>
        <w:rPr>
          <w:i/>
          <w:iCs/>
          <w:sz w:val="22"/>
          <w:szCs w:val="22"/>
        </w:rPr>
      </w:pPr>
      <w:r>
        <w:rPr>
          <w:noProof/>
        </w:rPr>
        <w:drawing>
          <wp:inline distT="0" distB="0" distL="0" distR="0" wp14:anchorId="2CDEB782" wp14:editId="2572731F">
            <wp:extent cx="4572000" cy="3009900"/>
            <wp:effectExtent l="0" t="0" r="0" b="0"/>
            <wp:docPr id="381619191" name="Obrázok 38161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r w:rsidRPr="3825713D">
        <w:rPr>
          <w:i/>
          <w:iCs/>
          <w:sz w:val="22"/>
          <w:szCs w:val="22"/>
        </w:rPr>
        <w:t>Obrázok 6 Schéma zapojenia senzora farby TCS230</w:t>
      </w:r>
    </w:p>
    <w:p w:rsidR="3825713D" w:rsidP="3825713D" w:rsidRDefault="3825713D" w14:paraId="239E9A43" w14:textId="4A0697CA">
      <w:pPr>
        <w:jc w:val="center"/>
      </w:pPr>
    </w:p>
    <w:p w:rsidR="3825713D" w:rsidP="3825713D" w:rsidRDefault="2106D1AF" w14:paraId="0671BE22" w14:textId="21C6D74E">
      <w:r>
        <w:t>Na obrázku 6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194BE09D" w:rsidR="49957C28">
        <w:rPr>
          <w:i w:val="1"/>
          <w:iCs w:val="1"/>
        </w:rPr>
        <w:t>frequencyRED</w:t>
      </w:r>
      <w:r w:rsidR="49957C28">
        <w:rPr/>
        <w:t xml:space="preserve">, </w:t>
      </w:r>
      <w:r w:rsidRPr="194BE09D" w:rsidR="49957C28">
        <w:rPr>
          <w:i w:val="1"/>
          <w:iCs w:val="1"/>
        </w:rPr>
        <w:t>frequencyGREEN</w:t>
      </w:r>
      <w:r w:rsidRPr="194BE09D" w:rsidR="49957C28">
        <w:rPr>
          <w:i w:val="1"/>
          <w:iCs w:val="1"/>
        </w:rPr>
        <w:t xml:space="preserve"> </w:t>
      </w:r>
      <w:r w:rsidR="49957C28">
        <w:rPr/>
        <w:t xml:space="preserve">a </w:t>
      </w:r>
      <w:r w:rsidRPr="194BE09D" w:rsidR="49957C28">
        <w:rPr>
          <w:i w:val="1"/>
          <w:iCs w:val="1"/>
        </w:rPr>
        <w:t>frequencyBLUE</w:t>
      </w:r>
      <w:r w:rsidRPr="194BE09D" w:rsidR="49957C28">
        <w:rPr>
          <w:i w:val="1"/>
          <w:iCs w:val="1"/>
        </w:rPr>
        <w:t xml:space="preserve"> </w:t>
      </w:r>
      <w:r w:rsidR="49957C28">
        <w:rPr/>
        <w:t xml:space="preserve">poslúžia na zachytávanie výstupnej frekvencie zo senzora a podľa nich sa bude na seriálovom monitore zobrazovať príslušná hodnota </w:t>
      </w:r>
      <w:r w:rsidRPr="194BE09D"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194BE09D" w:rsidR="2BBC5601">
        <w:rPr>
          <w:i w:val="1"/>
          <w:iCs w:val="1"/>
        </w:rPr>
        <w:t>setup</w:t>
      </w:r>
      <w:r w:rsidRPr="194BE09D"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194BE09D" w:rsidR="2BBC5601">
        <w:rPr>
          <w:i w:val="1"/>
          <w:iCs w:val="1"/>
        </w:rPr>
        <w:t>loop</w:t>
      </w:r>
      <w:r w:rsidRPr="194BE09D"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194BE09D" w:rsidR="2BBC5601">
        <w:rPr>
          <w:i w:val="1"/>
          <w:iCs w:val="1"/>
        </w:rPr>
        <w:t>pulseIn</w:t>
      </w:r>
      <w:r w:rsidRPr="194BE09D" w:rsidR="2BBC5601">
        <w:rPr>
          <w:i w:val="1"/>
          <w:iCs w:val="1"/>
        </w:rPr>
        <w:t xml:space="preserve">() </w:t>
      </w:r>
      <w:r w:rsidR="2BBC5601">
        <w:rPr/>
        <w:t>a</w:t>
      </w:r>
      <w:r w:rsidRPr="194BE09D" w:rsidR="2BBC5601">
        <w:rPr>
          <w:i w:val="1"/>
          <w:iCs w:val="1"/>
        </w:rPr>
        <w:t xml:space="preserve"> </w:t>
      </w:r>
      <w:r w:rsidRPr="194BE09D" w:rsidR="2BBC5601">
        <w:rPr>
          <w:i w:val="1"/>
          <w:iCs w:val="1"/>
        </w:rPr>
        <w:t>map</w:t>
      </w:r>
      <w:r w:rsidRPr="194BE09D" w:rsidR="2BBC5601">
        <w:rPr>
          <w:i w:val="1"/>
          <w:iCs w:val="1"/>
        </w:rPr>
        <w:t>()</w:t>
      </w:r>
      <w:r w:rsidR="2BBC5601">
        <w:rPr/>
        <w:t xml:space="preserve">. Nastavením senzorového </w:t>
      </w:r>
      <w:r w:rsidR="2BBC5601">
        <w:rPr/>
        <w:t>pinu</w:t>
      </w:r>
      <w:r w:rsidR="2BBC5601">
        <w:rPr/>
        <w:t xml:space="preserve"> OUT na hodnotu LOW vo funkcií </w:t>
      </w:r>
      <w:r w:rsidRPr="194BE09D" w:rsidR="2BBC5601">
        <w:rPr>
          <w:i w:val="1"/>
          <w:iCs w:val="1"/>
        </w:rPr>
        <w:t>pulseIn</w:t>
      </w:r>
      <w:r w:rsidRPr="194BE09D"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194BE09D" w:rsidR="2BBC5601">
        <w:rPr>
          <w:i w:val="1"/>
          <w:iCs w:val="1"/>
        </w:rPr>
        <w:t>map</w:t>
      </w:r>
      <w:r w:rsidRPr="194BE09D" w:rsidR="2BBC5601">
        <w:rPr>
          <w:i w:val="1"/>
          <w:iCs w:val="1"/>
        </w:rPr>
        <w:t xml:space="preserve">(). </w:t>
      </w:r>
      <w:r w:rsidR="2BBC5601">
        <w:rPr/>
        <w:t xml:space="preserve">Tu však musíme spomenúť postup, ako sme získali hodnoty, ktoré vstupujú do použitej funkcie. Do funkcie </w:t>
      </w:r>
      <w:r w:rsidRPr="194BE09D" w:rsidR="2BBC5601">
        <w:rPr>
          <w:i w:val="1"/>
          <w:iCs w:val="1"/>
        </w:rPr>
        <w:t>map</w:t>
      </w:r>
      <w:r w:rsidRPr="194BE09D"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194BE09D" w:rsidR="2BBC5601">
        <w:rPr>
          <w:i w:val="1"/>
          <w:iCs w:val="1"/>
        </w:rPr>
        <w:t>map</w:t>
      </w:r>
      <w:r w:rsidRPr="194BE09D"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194BE09D" w:rsidR="2BBC5601">
        <w:rPr>
          <w:i w:val="1"/>
          <w:iCs w:val="1"/>
        </w:rPr>
        <w:t>map</w:t>
      </w:r>
      <w:r w:rsidRPr="194BE09D"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2106D1AF" w:rsidP="194BE09D" w:rsidRDefault="2106D1AF" w14:paraId="68FD7D50" w14:textId="69CAE1E8">
      <w:pPr>
        <w:pStyle w:val="Normlny"/>
        <w:suppressLineNumbers w:val="0"/>
        <w:bidi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194BE09D" w:rsidR="2BBC5601">
        <w:rPr>
          <w:i w:val="1"/>
          <w:iCs w:val="1"/>
        </w:rPr>
        <w:t>if</w:t>
      </w:r>
      <w:r w:rsidRPr="194BE09D" w:rsidR="2BBC5601">
        <w:rPr>
          <w:i w:val="1"/>
          <w:iCs w:val="1"/>
        </w:rPr>
        <w:t>().</w:t>
      </w:r>
      <w:r w:rsidRPr="194BE09D" w:rsidR="42CDC9A9">
        <w:rPr>
          <w:i w:val="1"/>
          <w:iCs w:val="1"/>
        </w:rPr>
        <w:t xml:space="preserve"> </w:t>
      </w:r>
      <w:r w:rsidRPr="194BE09D" w:rsidR="42CDC9A9">
        <w:rPr>
          <w:i w:val="0"/>
          <w:iCs w:val="0"/>
        </w:rPr>
        <w:t>Časť programového kódu</w:t>
      </w:r>
      <w:r w:rsidRPr="194BE09D" w:rsidR="722626E9">
        <w:rPr>
          <w:i w:val="0"/>
          <w:iCs w:val="0"/>
        </w:rPr>
        <w:t xml:space="preserve"> zobrazený</w:t>
      </w:r>
      <w:r w:rsidRPr="194BE09D" w:rsidR="42CDC9A9">
        <w:rPr>
          <w:i w:val="0"/>
          <w:iCs w:val="0"/>
        </w:rPr>
        <w:t xml:space="preserve"> vyššie zachytáva stav, v ktorom </w:t>
      </w:r>
      <w:r w:rsidRPr="194BE09D" w:rsidR="676DE83E">
        <w:rPr>
          <w:i w:val="0"/>
          <w:iCs w:val="0"/>
        </w:rPr>
        <w:t>sa predmet určí červenou farbou a následne sa vykonajú patričn</w:t>
      </w:r>
      <w:r w:rsidRPr="194BE09D" w:rsidR="38C60EC7">
        <w:rPr>
          <w:i w:val="0"/>
          <w:iCs w:val="0"/>
        </w:rPr>
        <w:t>é funkcie.</w:t>
      </w:r>
    </w:p>
    <w:p w:rsidR="3825713D" w:rsidP="3825713D" w:rsidRDefault="3825713D" w14:paraId="3C1C5D3C" w14:textId="707D8734"/>
    <w:p w:rsidR="3825713D" w:rsidP="194BE09D" w:rsidRDefault="3825713D" w14:paraId="7D822E67" w14:textId="594F71EA">
      <w:pPr>
        <w:pStyle w:val="Normlny"/>
      </w:pPr>
    </w:p>
    <w:p w:rsidR="3825713D" w:rsidP="3825713D" w:rsidRDefault="3825713D" w14:paraId="192F48B2" w14:textId="25FDD15A"/>
    <w:p w:rsidR="20C0FB8F" w:rsidP="20C0FB8F" w:rsidRDefault="51450EF3" w14:paraId="76EC892E" w14:textId="071CB0B0">
      <w:pPr>
        <w:pStyle w:val="Nadpis3"/>
      </w:pPr>
      <w:bookmarkStart w:name="_Toc671171706" w:id="1730809412"/>
      <w:r w:rsidR="51450EF3">
        <w:rPr/>
        <w:t>3.2.3</w:t>
      </w:r>
      <w:r>
        <w:tab/>
      </w:r>
      <w:r w:rsidR="51450EF3">
        <w:rPr/>
        <w:t>Senzor vzdialenosti HC-SR04</w:t>
      </w:r>
      <w:bookmarkEnd w:id="1730809412"/>
    </w:p>
    <w:p w:rsidR="20C0FB8F" w:rsidP="20C0FB8F" w:rsidRDefault="51450EF3" w14:paraId="0C6AA895" w14:textId="274C032A">
      <w:pPr>
        <w:pStyle w:val="Nadpis3"/>
      </w:pPr>
      <w:bookmarkStart w:name="_Toc36669885" w:id="1841381032"/>
      <w:r w:rsidR="51450EF3">
        <w:rPr/>
        <w:t>3.2.4</w:t>
      </w:r>
      <w:r>
        <w:tab/>
      </w:r>
      <w:r w:rsidR="51450EF3">
        <w:rPr/>
        <w:t>DC motor</w:t>
      </w:r>
      <w:bookmarkEnd w:id="1841381032"/>
    </w:p>
    <w:p w:rsidR="20C0FB8F" w:rsidP="20C0FB8F" w:rsidRDefault="2106D1AF" w14:paraId="0EE2F4CD" w14:textId="79F8BE52">
      <w:pPr>
        <w:pStyle w:val="Nadpis2"/>
      </w:pPr>
      <w:bookmarkStart w:name="_Toc1255600192" w:id="815432511"/>
      <w:r w:rsidR="2106D1AF">
        <w:rPr/>
        <w:t>3.3</w:t>
      </w:r>
      <w:r>
        <w:tab/>
      </w:r>
      <w:r w:rsidR="2106D1AF">
        <w:rPr/>
        <w:t>Schéma zapojenia</w:t>
      </w:r>
      <w:bookmarkEnd w:id="815432511"/>
    </w:p>
    <w:p w:rsidR="2106D1AF" w:rsidP="2106D1AF" w:rsidRDefault="2106D1AF" w14:paraId="51E4BAC7" w14:textId="45C2357C"/>
    <w:p w:rsidR="20C0FB8F" w:rsidP="20C0FB8F" w:rsidRDefault="2106D1AF" w14:paraId="6E558FD9" w14:textId="3C116155">
      <w:pPr>
        <w:pStyle w:val="Nadpis2"/>
      </w:pPr>
      <w:bookmarkStart w:name="_Toc98357016" w:id="898391668"/>
      <w:r w:rsidR="2106D1AF">
        <w:rPr/>
        <w:t>3.4</w:t>
      </w:r>
      <w:r>
        <w:tab/>
      </w:r>
      <w:r w:rsidR="2106D1AF">
        <w:rPr/>
        <w:t>Databázový systém</w:t>
      </w:r>
      <w:bookmarkEnd w:id="898391668"/>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004C9677">
      <w:r w:rsidR="2BBC5601">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16C62639">
      <w:pPr>
        <w:pStyle w:val="Nadpis3"/>
      </w:pPr>
      <w:r w:rsidR="53D90C97">
        <w:rPr/>
        <w:t>3.4.1</w:t>
      </w:r>
      <w:r>
        <w:tab/>
      </w:r>
      <w:r w:rsidR="53D90C97">
        <w:rPr/>
        <w:t>Firebase</w:t>
      </w:r>
    </w:p>
    <w:p w:rsidR="20C0FB8F" w:rsidP="76B95402" w:rsidRDefault="3895985E" w14:paraId="0D583F25" w14:textId="46C6FE08">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r w:rsidR="4CEB3CFD">
        <w:rPr/>
        <w:t xml:space="preserve"> </w:t>
      </w:r>
      <w:r w:rsidR="2215F4EC">
        <w:rPr/>
        <w:t xml:space="preserve"> </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194BE09D" w:rsidRDefault="20C0FB8F" w14:paraId="69C4B12D" w14:textId="4D05D8C8">
      <w:pPr>
        <w:pStyle w:val="Normlny"/>
      </w:pPr>
    </w:p>
    <w:p w:rsidR="49957C28" w:rsidRDefault="49957C28" w14:paraId="7137AC1C" w14:textId="013C3A05">
      <w:r w:rsidRPr="194BE09D" w:rsidR="49957C28">
        <w:rPr>
          <w:rStyle w:val="Nadpis3Char"/>
        </w:rPr>
        <w:t>3.4.2</w:t>
      </w:r>
      <w:r>
        <w:tab/>
      </w:r>
      <w:r w:rsidRPr="194BE09D" w:rsidR="49957C28">
        <w:rPr>
          <w:rStyle w:val="Nadpis3Char"/>
        </w:rPr>
        <w:t>Vytvorenie databázy</w:t>
      </w:r>
    </w:p>
    <w:p w:rsidR="5E9E8EDD" w:rsidP="194BE09D"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6B48BDE2" w:rsidP="194BE09D" w:rsidRDefault="6B48BDE2" w14:paraId="2E9E9432" w14:textId="06373E12">
      <w:pPr>
        <w:pStyle w:val="Normlny"/>
      </w:pPr>
      <w:r w:rsidR="6B48BDE2">
        <w:rPr/>
        <w:t>V sekcií "</w:t>
      </w:r>
      <w:r w:rsidRPr="194BE09D" w:rsidR="6B48BDE2">
        <w:rPr>
          <w:i w:val="1"/>
          <w:iCs w:val="1"/>
        </w:rPr>
        <w:t xml:space="preserve">Go to </w:t>
      </w:r>
      <w:r w:rsidRPr="194BE09D" w:rsidR="6B48BDE2">
        <w:rPr>
          <w:i w:val="1"/>
          <w:iCs w:val="1"/>
        </w:rPr>
        <w:t>Console</w:t>
      </w:r>
      <w:r w:rsidR="6B48BDE2">
        <w:rPr/>
        <w:t xml:space="preserve">” sme </w:t>
      </w:r>
      <w:r w:rsidR="00329233">
        <w:rPr/>
        <w:t xml:space="preserve">pridali nový projekt s názvom Diploma2024. </w:t>
      </w:r>
      <w:r w:rsidR="0941251A">
        <w:rPr/>
        <w:t xml:space="preserve">Po vytvorení nového projektu sme mohli vidieť v </w:t>
      </w:r>
    </w:p>
    <w:p w:rsidR="20C0FB8F" w:rsidP="20C0FB8F" w:rsidRDefault="51450EF3" w14:paraId="6D231F0A" w14:textId="727E700B">
      <w:pPr>
        <w:pStyle w:val="Nadpis3"/>
      </w:pPr>
      <w:bookmarkStart w:name="_Toc137347668" w:id="1582086505"/>
      <w:r w:rsidR="51450EF3">
        <w:rPr/>
        <w:t>3.4.3</w:t>
      </w:r>
      <w:r>
        <w:tab/>
      </w:r>
      <w:r w:rsidR="51450EF3">
        <w:rPr/>
        <w:t>Nastavenie databázy</w:t>
      </w:r>
      <w:bookmarkEnd w:id="1582086505"/>
    </w:p>
    <w:p w:rsidR="20C0FB8F" w:rsidP="20C0FB8F" w:rsidRDefault="51450EF3" w14:paraId="6C1D059C" w14:textId="4B1C54AF">
      <w:pPr>
        <w:pStyle w:val="Nadpis2"/>
      </w:pPr>
      <w:bookmarkStart w:name="_Toc711332458" w:id="2128394189"/>
      <w:r w:rsidR="51450EF3">
        <w:rPr/>
        <w:t xml:space="preserve">3.5 </w:t>
      </w:r>
      <w:r>
        <w:tab/>
      </w:r>
      <w:r w:rsidR="51450EF3">
        <w:rPr/>
        <w:t>Mobilná aplikácia</w:t>
      </w:r>
      <w:bookmarkEnd w:id="2128394189"/>
    </w:p>
    <w:p w:rsidR="20C0FB8F" w:rsidP="20C0FB8F" w:rsidRDefault="51450EF3" w14:paraId="0639400C" w14:textId="0C0AE34F">
      <w:pPr>
        <w:pStyle w:val="Nadpis3"/>
      </w:pPr>
      <w:bookmarkStart w:name="_Toc531203943" w:id="966293770"/>
      <w:r w:rsidR="51450EF3">
        <w:rPr/>
        <w:t>3.5.1</w:t>
      </w:r>
      <w:r>
        <w:tab/>
      </w:r>
      <w:r w:rsidR="51450EF3">
        <w:rPr/>
        <w:t>MIT App Inventor 2</w:t>
      </w:r>
      <w:bookmarkEnd w:id="966293770"/>
    </w:p>
    <w:p w:rsidR="20C0FB8F" w:rsidP="20C0FB8F" w:rsidRDefault="51450EF3" w14:paraId="4667D765" w14:textId="5781CBFE">
      <w:pPr>
        <w:pStyle w:val="Nadpis2"/>
      </w:pPr>
      <w:bookmarkStart w:name="_Toc1122913015" w:id="207792645"/>
      <w:r w:rsidR="51450EF3">
        <w:rPr/>
        <w:t>3.6</w:t>
      </w:r>
      <w:r>
        <w:tab/>
      </w:r>
      <w:r w:rsidR="51450EF3">
        <w:rPr/>
        <w:t>Prepojenie</w:t>
      </w:r>
      <w:bookmarkEnd w:id="207792645"/>
    </w:p>
    <w:p w:rsidR="20C0FB8F" w:rsidP="20C0FB8F" w:rsidRDefault="51450EF3" w14:paraId="1220DBF4" w14:textId="2DA26AA6">
      <w:pPr>
        <w:pStyle w:val="Nadpis3"/>
      </w:pPr>
      <w:bookmarkStart w:name="_Toc1389360257" w:id="1150657148"/>
      <w:r w:rsidR="49957C28">
        <w:rPr/>
        <w:t xml:space="preserve">3.6.1 </w:t>
      </w:r>
      <w:r>
        <w:tab/>
      </w:r>
      <w:r w:rsidR="49957C28">
        <w:rPr/>
        <w:t xml:space="preserve">Prepojenie </w:t>
      </w:r>
      <w:r w:rsidR="49957C28">
        <w:rPr/>
        <w:t>mikrokontroléra</w:t>
      </w:r>
      <w:r w:rsidR="49957C28">
        <w:rPr/>
        <w:t xml:space="preserve"> s databázou</w:t>
      </w:r>
      <w:bookmarkEnd w:id="1150657148"/>
    </w:p>
    <w:p w:rsidR="20C0FB8F" w:rsidP="194BE09D" w:rsidRDefault="51450EF3" w14:paraId="18AA3FB9" w14:textId="70FAB9D7">
      <w:pPr>
        <w:pStyle w:val="Normlny"/>
      </w:pPr>
      <w:r w:rsidR="4DDE6869">
        <w:rPr/>
        <w:t>Na to</w:t>
      </w:r>
      <w:r w:rsidR="4DDE6869">
        <w:rPr/>
        <w:t>,</w:t>
      </w:r>
      <w:r w:rsidR="0A5D6460">
        <w:rPr/>
        <w:t xml:space="preserve"> </w:t>
      </w:r>
      <w:r w:rsidR="4DDE6869">
        <w:rPr/>
        <w:t xml:space="preserve">aby sme mohli odosielať údaje z </w:t>
      </w:r>
      <w:r w:rsidR="4DDE6869">
        <w:rPr/>
        <w:t>mikrokontroléra</w:t>
      </w:r>
      <w:r w:rsidR="4DDE6869">
        <w:rPr/>
        <w:t xml:space="preserve"> do databázy</w:t>
      </w:r>
      <w:r w:rsidR="4BD1A577">
        <w:rPr/>
        <w:t xml:space="preserve">, bolo nutné zabezpečiť stabilnú komunikáciu. Použitý </w:t>
      </w:r>
      <w:r w:rsidR="4BD1A577">
        <w:rPr/>
        <w:t>mikrokontrolér</w:t>
      </w:r>
      <w:r w:rsidR="4BD1A577">
        <w:rPr/>
        <w:t xml:space="preserve"> </w:t>
      </w:r>
      <w:r w:rsidR="4BD1A577">
        <w:rPr/>
        <w:t>Arduino</w:t>
      </w:r>
      <w:r w:rsidR="4BD1A577">
        <w:rPr/>
        <w:t xml:space="preserve"> UNO WiFi Rev2</w:t>
      </w:r>
      <w:r w:rsidR="600FE842">
        <w:rPr/>
        <w:t xml:space="preserve"> má v sebe integrované čipy pre bezdrôtovú komunikáciu technológií WiFi a Bluetooth</w:t>
      </w:r>
      <w:r w:rsidR="544B1FBE">
        <w:rPr/>
        <w:t xml:space="preserve">. Tým pádom nebolo potrebné použiť nadstavby a moduly, ktoré zabezpečujú takú komunikáciu so vzdialenými servermi. </w:t>
      </w:r>
      <w:r w:rsidR="112599C1">
        <w:rPr/>
        <w:t xml:space="preserve">Na použitie technológie WiFi sa v </w:t>
      </w:r>
      <w:r w:rsidR="112599C1">
        <w:rPr/>
        <w:t>Arduino</w:t>
      </w:r>
      <w:r w:rsidR="112599C1">
        <w:rPr/>
        <w:t xml:space="preserve"> IDE použí</w:t>
      </w:r>
      <w:r w:rsidR="70780C59">
        <w:rPr/>
        <w:t xml:space="preserve">va knižnica </w:t>
      </w:r>
      <w:r w:rsidR="70780C59">
        <w:rPr/>
        <w:t>WiFiNINA</w:t>
      </w:r>
      <w:r w:rsidR="70780C59">
        <w:rPr/>
        <w:t>.</w:t>
      </w:r>
      <w:r w:rsidR="7BD8E891">
        <w:rPr/>
        <w:t xml:space="preserve"> </w:t>
      </w:r>
      <w:r w:rsidR="081706DA">
        <w:rPr/>
        <w:t xml:space="preserve">Výberom databázy </w:t>
      </w:r>
      <w:r w:rsidR="081706DA">
        <w:rPr/>
        <w:t>Firebase</w:t>
      </w:r>
      <w:r w:rsidR="081706DA">
        <w:rPr/>
        <w:t xml:space="preserve"> sme si tiež uľahčili prácu. </w:t>
      </w:r>
      <w:r w:rsidR="17AF971A">
        <w:rPr/>
        <w:t>Projekty, ktoré sú súčasťou internetu vecí vo veľkej miere využíva</w:t>
      </w:r>
      <w:r w:rsidR="670FDEA3">
        <w:rPr/>
        <w:t xml:space="preserve">jú jednoduché prepojenie medzi </w:t>
      </w:r>
      <w:r w:rsidR="670FDEA3">
        <w:rPr/>
        <w:t>mikrokontrolérom</w:t>
      </w:r>
      <w:r w:rsidR="670FDEA3">
        <w:rPr/>
        <w:t xml:space="preserve"> </w:t>
      </w:r>
      <w:r w:rsidR="670FDEA3">
        <w:rPr/>
        <w:t>Arduino</w:t>
      </w:r>
      <w:r w:rsidR="670FDEA3">
        <w:rPr/>
        <w:t xml:space="preserve"> a </w:t>
      </w:r>
      <w:r w:rsidR="670FDEA3">
        <w:rPr/>
        <w:t>Firebase</w:t>
      </w:r>
      <w:r w:rsidR="670FDEA3">
        <w:rPr/>
        <w:t xml:space="preserve"> platformou. </w:t>
      </w:r>
      <w:r w:rsidR="0C8D1A8C">
        <w:rPr/>
        <w:t xml:space="preserve">Za týmto účelom sa využíva knižnica </w:t>
      </w:r>
      <w:r w:rsidR="0C8D1A8C">
        <w:rPr/>
        <w:t>Fireb</w:t>
      </w:r>
      <w:r w:rsidR="4B31FFBD">
        <w:rPr/>
        <w:t>ase_Arduino_</w:t>
      </w:r>
      <w:r w:rsidR="0C8D1A8C">
        <w:rPr/>
        <w:t>WiFiNINA</w:t>
      </w:r>
      <w:r w:rsidR="688EA4E0">
        <w:rPr/>
        <w:t>.h</w:t>
      </w:r>
      <w:r w:rsidR="688EA4E0">
        <w:rPr/>
        <w:t>.</w:t>
      </w:r>
    </w:p>
    <w:tbl>
      <w:tblPr>
        <w:tblStyle w:val="Mriekatabuky"/>
        <w:bidiVisual w:val="0"/>
        <w:tblW w:w="0" w:type="auto"/>
        <w:tblLayout w:type="fixed"/>
        <w:tblLook w:val="06A0" w:firstRow="1" w:lastRow="0" w:firstColumn="1" w:lastColumn="0" w:noHBand="1" w:noVBand="1"/>
      </w:tblPr>
      <w:tblGrid>
        <w:gridCol w:w="8490"/>
      </w:tblGrid>
      <w:tr w:rsidR="194BE09D" w:rsidTr="194BE09D" w14:paraId="7020FF01">
        <w:trPr>
          <w:trHeight w:val="300"/>
        </w:trPr>
        <w:tc>
          <w:tcPr>
            <w:tcW w:w="8490" w:type="dxa"/>
            <w:tcMar/>
          </w:tcPr>
          <w:p w:rsidR="688EA4E0" w:rsidP="194BE09D" w:rsidRDefault="688EA4E0" w14:paraId="076C0B8B" w14:textId="20EB306E">
            <w:pPr>
              <w:pStyle w:val="Normlny"/>
            </w:pPr>
            <w:r w:rsidR="688EA4E0">
              <w:rPr/>
              <w:t>#include &lt;</w:t>
            </w:r>
            <w:r w:rsidR="688EA4E0">
              <w:rPr/>
              <w:t>Firebase_Arduino_WiFiNINA.h</w:t>
            </w:r>
            <w:r w:rsidR="688EA4E0">
              <w:rPr/>
              <w:t>&gt;</w:t>
            </w:r>
          </w:p>
          <w:p w:rsidR="194BE09D" w:rsidP="194BE09D" w:rsidRDefault="194BE09D" w14:paraId="42E28909" w14:textId="1A1C7818">
            <w:pPr>
              <w:pStyle w:val="Normlny"/>
            </w:pPr>
          </w:p>
          <w:p w:rsidR="688EA4E0" w:rsidP="194BE09D" w:rsidRDefault="688EA4E0" w14:paraId="1CD8C654" w14:textId="42E931D8">
            <w:pPr>
              <w:pStyle w:val="Normlny"/>
            </w:pPr>
            <w:r w:rsidR="688EA4E0">
              <w:rPr/>
              <w:t>#define FIREBASE_HOST “”</w:t>
            </w:r>
          </w:p>
          <w:p w:rsidR="688EA4E0" w:rsidP="194BE09D" w:rsidRDefault="688EA4E0" w14:paraId="140D8ECE" w14:textId="622D138E">
            <w:pPr>
              <w:pStyle w:val="Normlny"/>
            </w:pPr>
            <w:r w:rsidR="688EA4E0">
              <w:rPr/>
              <w:t>#define FIREBASE_AUTH “”</w:t>
            </w:r>
          </w:p>
          <w:p w:rsidR="688EA4E0" w:rsidP="194BE09D" w:rsidRDefault="688EA4E0" w14:paraId="1163740D" w14:textId="31AEFF7C">
            <w:pPr>
              <w:pStyle w:val="Normlny"/>
            </w:pPr>
            <w:r w:rsidR="688EA4E0">
              <w:rPr/>
              <w:t>#define WIFI_SSID “”</w:t>
            </w:r>
          </w:p>
          <w:p w:rsidR="688EA4E0" w:rsidP="194BE09D" w:rsidRDefault="688EA4E0" w14:paraId="49EDE79A" w14:textId="47DD9C1E">
            <w:pPr>
              <w:pStyle w:val="Normlny"/>
            </w:pPr>
            <w:r w:rsidR="688EA4E0">
              <w:rPr/>
              <w:t>#define WIFI_PASSWORD</w:t>
            </w:r>
          </w:p>
          <w:p w:rsidR="194BE09D" w:rsidP="194BE09D" w:rsidRDefault="194BE09D" w14:paraId="5B355DC8" w14:textId="16DA507D">
            <w:pPr>
              <w:pStyle w:val="Normlny"/>
            </w:pPr>
          </w:p>
          <w:p w:rsidR="0066DAAD" w:rsidP="194BE09D" w:rsidRDefault="0066DAAD" w14:paraId="4DB85A79" w14:textId="41B75D10">
            <w:pPr>
              <w:pStyle w:val="Normlny"/>
            </w:pPr>
            <w:r w:rsidR="0066DAAD">
              <w:rPr/>
              <w:t>FirebaseData</w:t>
            </w:r>
            <w:r w:rsidR="0066DAAD">
              <w:rPr/>
              <w:t xml:space="preserve"> firebaseData;</w:t>
            </w:r>
          </w:p>
        </w:tc>
      </w:tr>
    </w:tbl>
    <w:p w:rsidR="20C0FB8F" w:rsidP="194BE09D" w:rsidRDefault="51450EF3" w14:paraId="214C5580" w14:textId="0957F98D">
      <w:pPr>
        <w:pStyle w:val="Normlny"/>
        <w:suppressLineNumbers w:val="0"/>
        <w:bidi w:val="0"/>
        <w:spacing w:before="0" w:beforeAutospacing="off" w:after="0" w:afterAutospacing="off" w:line="360" w:lineRule="auto"/>
        <w:ind w:left="0" w:right="0" w:firstLine="680"/>
        <w:jc w:val="both"/>
      </w:pPr>
      <w:r w:rsidR="688EA4E0">
        <w:rPr/>
        <w:t xml:space="preserve"> </w:t>
      </w:r>
      <w:r w:rsidR="0C8D1A8C">
        <w:rPr/>
        <w:t xml:space="preserve"> </w:t>
      </w:r>
      <w:r w:rsidR="30A8BC7A">
        <w:rPr/>
        <w:t xml:space="preserve">Knižnicu </w:t>
      </w:r>
      <w:r w:rsidR="30A8BC7A">
        <w:rPr/>
        <w:t>Firebase_Arduino_WiFiNINA.h</w:t>
      </w:r>
      <w:r w:rsidR="30A8BC7A">
        <w:rPr/>
        <w:t xml:space="preserve"> sme použili aj v našej práci. Na pripojenie k si</w:t>
      </w:r>
      <w:r w:rsidR="3E95C6D6">
        <w:rPr/>
        <w:t>eti WiFi sme potrebovali definovať</w:t>
      </w:r>
      <w:r w:rsidR="496DB57F">
        <w:rPr/>
        <w:t xml:space="preserve"> premenné</w:t>
      </w:r>
      <w:r w:rsidR="3E95C6D6">
        <w:rPr/>
        <w:t xml:space="preserve"> názov</w:t>
      </w:r>
      <w:r w:rsidR="0983A6AE">
        <w:rPr/>
        <w:t xml:space="preserve"> siete</w:t>
      </w:r>
      <w:r w:rsidR="3E95C6D6">
        <w:rPr/>
        <w:t xml:space="preserve"> WIFI_SSID a heslo WIFI_PASSWORD. </w:t>
      </w:r>
      <w:r w:rsidR="1FB6455E">
        <w:rPr/>
        <w:t xml:space="preserve">Na vytvorenie komunikačného kanála medzi použitým </w:t>
      </w:r>
      <w:r w:rsidR="1FB6455E">
        <w:rPr/>
        <w:t>mikrokontrolérom</w:t>
      </w:r>
      <w:r w:rsidR="1FB6455E">
        <w:rPr/>
        <w:t xml:space="preserve"> a databázou </w:t>
      </w:r>
      <w:r w:rsidR="1FB6455E">
        <w:rPr/>
        <w:t>Firebase</w:t>
      </w:r>
      <w:r w:rsidR="1FB6455E">
        <w:rPr/>
        <w:t xml:space="preserve"> sme potrebovali definovať ďalšie 2 premenné URL </w:t>
      </w:r>
      <w:r w:rsidR="6944E1F0">
        <w:rPr/>
        <w:t>databázy FIREBASE_HOST a tajný kľúč FIREBASE_AUTH.</w:t>
      </w:r>
      <w:r w:rsidR="6A2382B1">
        <w:rPr/>
        <w:t xml:space="preserve"> Premennú </w:t>
      </w:r>
      <w:r w:rsidR="6A2382B1">
        <w:rPr/>
        <w:t>FirebaseData</w:t>
      </w:r>
      <w:r w:rsidR="6A2382B1">
        <w:rPr/>
        <w:t xml:space="preserve"> sme si </w:t>
      </w:r>
      <w:r w:rsidR="6A2382B1">
        <w:rPr/>
        <w:t>zasdefibnovali</w:t>
      </w:r>
      <w:r w:rsidR="6A2382B1">
        <w:rPr/>
        <w:t xml:space="preserve"> podľa použitej dokumentáciu, ktorá sa nachádza </w:t>
      </w:r>
      <w:r w:rsidR="3AF3C6CB">
        <w:rPr/>
        <w:t xml:space="preserve">na verejne dostupnom </w:t>
      </w:r>
      <w:r w:rsidR="3AF3C6CB">
        <w:rPr/>
        <w:t>GitHub</w:t>
      </w:r>
      <w:r w:rsidR="3AF3C6CB">
        <w:rPr/>
        <w:t xml:space="preserve"> repozitári</w:t>
      </w:r>
      <w:r w:rsidR="2246AA55">
        <w:rPr/>
        <w:t xml:space="preserve"> a ktorú budeme potrebovať pri odosielaní údajov do databázy.</w:t>
      </w:r>
    </w:p>
    <w:tbl>
      <w:tblPr>
        <w:tblStyle w:val="Mriekatabuky"/>
        <w:bidiVisual w:val="0"/>
        <w:tblW w:w="0" w:type="auto"/>
        <w:tblLayout w:type="fixed"/>
        <w:tblLook w:val="06A0" w:firstRow="1" w:lastRow="0" w:firstColumn="1" w:lastColumn="0" w:noHBand="1" w:noVBand="1"/>
      </w:tblPr>
      <w:tblGrid>
        <w:gridCol w:w="8490"/>
      </w:tblGrid>
      <w:tr w:rsidR="194BE09D" w:rsidTr="194BE09D" w14:paraId="650C840F">
        <w:trPr>
          <w:trHeight w:val="300"/>
        </w:trPr>
        <w:tc>
          <w:tcPr>
            <w:tcW w:w="8490" w:type="dxa"/>
            <w:tcMar/>
          </w:tcPr>
          <w:p w:rsidR="395B234D" w:rsidP="194BE09D" w:rsidRDefault="395B234D" w14:paraId="6623B52E" w14:textId="6E23BB94">
            <w:pPr>
              <w:pStyle w:val="Normlny"/>
            </w:pPr>
            <w:r w:rsidR="395B234D">
              <w:rPr/>
              <w:t>v</w:t>
            </w:r>
            <w:r w:rsidR="2246AA55">
              <w:rPr/>
              <w:t>oid</w:t>
            </w:r>
            <w:r w:rsidR="2246AA55">
              <w:rPr/>
              <w:t xml:space="preserve"> </w:t>
            </w:r>
            <w:r w:rsidR="2246AA55">
              <w:rPr/>
              <w:t>setup</w:t>
            </w:r>
            <w:r w:rsidR="2246AA55">
              <w:rPr/>
              <w:t>() {</w:t>
            </w:r>
          </w:p>
          <w:p w:rsidR="2246AA55" w:rsidP="194BE09D" w:rsidRDefault="2246AA55" w14:paraId="2896E284" w14:textId="08A7CF72">
            <w:pPr>
              <w:pStyle w:val="Normlny"/>
            </w:pPr>
            <w:r w:rsidRPr="194BE09D" w:rsidR="2246AA55">
              <w:rPr>
                <w:lang w:val="en-US"/>
              </w:rPr>
              <w:t xml:space="preserve">   Serial.print(“Attempting to connect to </w:t>
            </w:r>
            <w:r w:rsidRPr="194BE09D" w:rsidR="2246AA55">
              <w:rPr>
                <w:lang w:val="en-US"/>
              </w:rPr>
              <w:t>WiFi</w:t>
            </w:r>
            <w:r w:rsidRPr="194BE09D" w:rsidR="2246AA55">
              <w:rPr>
                <w:lang w:val="en-US"/>
              </w:rPr>
              <w:t>...”)</w:t>
            </w:r>
          </w:p>
          <w:p w:rsidR="2246AA55" w:rsidP="194BE09D" w:rsidRDefault="2246AA55" w14:paraId="377C5DA2" w14:textId="5693832E">
            <w:pPr>
              <w:pStyle w:val="Normlny"/>
              <w:bidi w:val="0"/>
              <w:rPr>
                <w:lang w:val="en-US"/>
              </w:rPr>
            </w:pPr>
            <w:r w:rsidRPr="194BE09D" w:rsidR="2246AA55">
              <w:rPr>
                <w:lang w:val="en-US"/>
              </w:rPr>
              <w:t xml:space="preserve">   Serial.println</w:t>
            </w:r>
            <w:r w:rsidRPr="194BE09D" w:rsidR="2246AA55">
              <w:rPr>
                <w:lang w:val="en-US"/>
              </w:rPr>
              <w:t>(</w:t>
            </w:r>
            <w:r w:rsidRPr="194BE09D" w:rsidR="2246AA55">
              <w:rPr>
                <w:lang w:val="en-US"/>
              </w:rPr>
              <w:t>);</w:t>
            </w:r>
          </w:p>
          <w:p w:rsidR="2246AA55" w:rsidP="194BE09D" w:rsidRDefault="2246AA55" w14:paraId="183DC30F" w14:textId="00D33541">
            <w:pPr>
              <w:pStyle w:val="Normlny"/>
              <w:bidi w:val="0"/>
              <w:rPr>
                <w:lang w:val="en-US"/>
              </w:rPr>
            </w:pPr>
            <w:r w:rsidRPr="194BE09D" w:rsidR="2246AA55">
              <w:rPr>
                <w:lang w:val="en-US"/>
              </w:rPr>
              <w:t xml:space="preserve"> </w:t>
            </w:r>
            <w:r w:rsidRPr="194BE09D" w:rsidR="11F9F08E">
              <w:rPr>
                <w:lang w:val="en-US"/>
              </w:rPr>
              <w:t xml:space="preserve"> </w:t>
            </w:r>
            <w:r w:rsidRPr="194BE09D" w:rsidR="2246AA55">
              <w:rPr>
                <w:lang w:val="en-US"/>
              </w:rPr>
              <w:t xml:space="preserve"> </w:t>
            </w:r>
            <w:r w:rsidRPr="194BE09D" w:rsidR="50C6492B">
              <w:rPr>
                <w:lang w:val="en-US"/>
              </w:rPr>
              <w:t>i</w:t>
            </w:r>
            <w:r w:rsidRPr="194BE09D" w:rsidR="2246AA55">
              <w:rPr>
                <w:lang w:val="en-US"/>
              </w:rPr>
              <w:t xml:space="preserve">nt </w:t>
            </w:r>
            <w:r w:rsidRPr="194BE09D" w:rsidR="2246AA55">
              <w:rPr>
                <w:lang w:val="en-US"/>
              </w:rPr>
              <w:t>wifi_status</w:t>
            </w:r>
            <w:r w:rsidRPr="194BE09D" w:rsidR="2246AA55">
              <w:rPr>
                <w:lang w:val="en-US"/>
              </w:rPr>
              <w:t xml:space="preserve"> = WL_IDLE_</w:t>
            </w:r>
            <w:r w:rsidRPr="194BE09D" w:rsidR="2246AA55">
              <w:rPr>
                <w:lang w:val="en-US"/>
              </w:rPr>
              <w:t>STATUS;</w:t>
            </w:r>
          </w:p>
          <w:p w:rsidR="2246AA55" w:rsidP="194BE09D" w:rsidRDefault="2246AA55" w14:paraId="5C60E33C" w14:textId="12D11143">
            <w:pPr>
              <w:pStyle w:val="Normlny"/>
              <w:bidi w:val="0"/>
              <w:rPr>
                <w:lang w:val="en-US"/>
              </w:rPr>
            </w:pPr>
            <w:r w:rsidRPr="194BE09D" w:rsidR="2246AA55">
              <w:rPr>
                <w:lang w:val="en-US"/>
              </w:rPr>
              <w:t xml:space="preserve">   </w:t>
            </w:r>
            <w:r w:rsidRPr="194BE09D" w:rsidR="1DF86653">
              <w:rPr>
                <w:lang w:val="en-US"/>
              </w:rPr>
              <w:t>w</w:t>
            </w:r>
            <w:r w:rsidRPr="194BE09D" w:rsidR="2246AA55">
              <w:rPr>
                <w:lang w:val="en-US"/>
              </w:rPr>
              <w:t>hile (</w:t>
            </w:r>
            <w:r w:rsidRPr="194BE09D" w:rsidR="2246AA55">
              <w:rPr>
                <w:lang w:val="en-US"/>
              </w:rPr>
              <w:t>wifi_status</w:t>
            </w:r>
            <w:r w:rsidRPr="194BE09D" w:rsidR="2246AA55">
              <w:rPr>
                <w:lang w:val="en-US"/>
              </w:rPr>
              <w:t xml:space="preserve"> != WL_CONNECTED) {</w:t>
            </w:r>
          </w:p>
          <w:p w:rsidR="2246AA55" w:rsidP="194BE09D" w:rsidRDefault="2246AA55" w14:paraId="1A8F4FFF" w14:textId="3FDA07F8">
            <w:pPr>
              <w:pStyle w:val="Normlny"/>
              <w:bidi w:val="0"/>
              <w:rPr>
                <w:lang w:val="en-US"/>
              </w:rPr>
            </w:pPr>
            <w:r w:rsidRPr="194BE09D" w:rsidR="2246AA55">
              <w:rPr>
                <w:lang w:val="en-US"/>
              </w:rPr>
              <w:t xml:space="preserve">      </w:t>
            </w:r>
            <w:r w:rsidRPr="194BE09D" w:rsidR="058ABE29">
              <w:rPr>
                <w:lang w:val="en-US"/>
              </w:rPr>
              <w:t>w</w:t>
            </w:r>
            <w:r w:rsidRPr="194BE09D" w:rsidR="2246AA55">
              <w:rPr>
                <w:lang w:val="en-US"/>
              </w:rPr>
              <w:t>ifi_status</w:t>
            </w:r>
            <w:r w:rsidRPr="194BE09D" w:rsidR="2246AA55">
              <w:rPr>
                <w:lang w:val="en-US"/>
              </w:rPr>
              <w:t xml:space="preserve"> = </w:t>
            </w:r>
            <w:r w:rsidRPr="194BE09D" w:rsidR="2246AA55">
              <w:rPr>
                <w:lang w:val="en-US"/>
              </w:rPr>
              <w:t>WiFi.begin</w:t>
            </w:r>
            <w:r w:rsidRPr="194BE09D" w:rsidR="2246AA55">
              <w:rPr>
                <w:lang w:val="en-US"/>
              </w:rPr>
              <w:t>(WIFI_SSID, WIFI_PASSWORD</w:t>
            </w:r>
            <w:r w:rsidRPr="194BE09D" w:rsidR="2246AA55">
              <w:rPr>
                <w:lang w:val="en-US"/>
              </w:rPr>
              <w:t>);</w:t>
            </w:r>
          </w:p>
          <w:p w:rsidR="2246AA55" w:rsidP="194BE09D" w:rsidRDefault="2246AA55" w14:paraId="18590D77" w14:textId="105345D0">
            <w:pPr>
              <w:pStyle w:val="Normlny"/>
              <w:bidi w:val="0"/>
              <w:rPr>
                <w:lang w:val="en-US"/>
              </w:rPr>
            </w:pPr>
            <w:r w:rsidRPr="194BE09D" w:rsidR="2246AA55">
              <w:rPr>
                <w:lang w:val="en-US"/>
              </w:rPr>
              <w:t xml:space="preserve">      delay</w:t>
            </w:r>
            <w:r w:rsidRPr="194BE09D" w:rsidR="2246AA55">
              <w:rPr>
                <w:lang w:val="en-US"/>
              </w:rPr>
              <w:t>(</w:t>
            </w:r>
            <w:r w:rsidRPr="194BE09D" w:rsidR="2246AA55">
              <w:rPr>
                <w:lang w:val="en-US"/>
              </w:rPr>
              <w:t>1000);</w:t>
            </w:r>
          </w:p>
          <w:p w:rsidR="2246AA55" w:rsidP="194BE09D" w:rsidRDefault="2246AA55" w14:paraId="68496F43" w14:textId="0B12F0B3">
            <w:pPr>
              <w:pStyle w:val="Normlny"/>
              <w:bidi w:val="0"/>
              <w:rPr>
                <w:lang w:val="en-US"/>
              </w:rPr>
            </w:pPr>
            <w:r w:rsidRPr="194BE09D" w:rsidR="2246AA55">
              <w:rPr>
                <w:lang w:val="en-US"/>
              </w:rPr>
              <w:t xml:space="preserve">   }</w:t>
            </w:r>
          </w:p>
          <w:p w:rsidR="2246AA55" w:rsidP="194BE09D" w:rsidRDefault="2246AA55" w14:paraId="035DD6A7" w14:textId="57ECF9C4">
            <w:pPr>
              <w:pStyle w:val="Normlny"/>
              <w:bidi w:val="0"/>
              <w:rPr>
                <w:lang w:val="en-US"/>
              </w:rPr>
            </w:pPr>
            <w:r w:rsidRPr="194BE09D" w:rsidR="2246AA55">
              <w:rPr>
                <w:lang w:val="en-US"/>
              </w:rPr>
              <w:t xml:space="preserve">   </w:t>
            </w:r>
            <w:r w:rsidRPr="194BE09D" w:rsidR="2246AA55">
              <w:rPr>
                <w:lang w:val="en-US"/>
              </w:rPr>
              <w:t>Serial.print</w:t>
            </w:r>
            <w:r w:rsidRPr="194BE09D" w:rsidR="2246AA55">
              <w:rPr>
                <w:lang w:val="en-US"/>
              </w:rPr>
              <w:t>(“successfully connected to IP</w:t>
            </w:r>
            <w:r w:rsidRPr="194BE09D" w:rsidR="2246AA55">
              <w:rPr>
                <w:lang w:val="en-US"/>
              </w:rPr>
              <w:t>: ”</w:t>
            </w:r>
            <w:r w:rsidRPr="194BE09D" w:rsidR="2246AA55">
              <w:rPr>
                <w:lang w:val="en-US"/>
              </w:rPr>
              <w:t>);</w:t>
            </w:r>
          </w:p>
          <w:p w:rsidR="2246AA55" w:rsidP="194BE09D" w:rsidRDefault="2246AA55" w14:paraId="415752B7" w14:textId="3756C1ED">
            <w:pPr>
              <w:pStyle w:val="Normlny"/>
              <w:bidi w:val="0"/>
              <w:rPr>
                <w:lang w:val="en-US"/>
              </w:rPr>
            </w:pPr>
            <w:r w:rsidRPr="194BE09D" w:rsidR="2246AA55">
              <w:rPr>
                <w:lang w:val="en-US"/>
              </w:rPr>
              <w:t xml:space="preserve">   </w:t>
            </w:r>
            <w:r w:rsidRPr="194BE09D" w:rsidR="2246AA55">
              <w:rPr>
                <w:lang w:val="en-US"/>
              </w:rPr>
              <w:t>Serial.println</w:t>
            </w:r>
            <w:r w:rsidRPr="194BE09D" w:rsidR="2246AA55">
              <w:rPr>
                <w:lang w:val="en-US"/>
              </w:rPr>
              <w:t>(</w:t>
            </w:r>
            <w:r w:rsidRPr="194BE09D" w:rsidR="2246AA55">
              <w:rPr>
                <w:lang w:val="en-US"/>
              </w:rPr>
              <w:t>WiFi.localIP</w:t>
            </w:r>
            <w:r w:rsidRPr="194BE09D" w:rsidR="2246AA55">
              <w:rPr>
                <w:lang w:val="en-US"/>
              </w:rPr>
              <w:t>());</w:t>
            </w:r>
          </w:p>
          <w:p w:rsidR="2246AA55" w:rsidP="194BE09D" w:rsidRDefault="2246AA55" w14:paraId="72CFA853" w14:textId="19F52F10">
            <w:pPr>
              <w:pStyle w:val="Normlny"/>
              <w:bidi w:val="0"/>
              <w:rPr>
                <w:lang w:val="en-US"/>
              </w:rPr>
            </w:pPr>
            <w:r w:rsidRPr="194BE09D" w:rsidR="2246AA55">
              <w:rPr>
                <w:lang w:val="en-US"/>
              </w:rPr>
              <w:t xml:space="preserve">   </w:t>
            </w:r>
            <w:r w:rsidRPr="194BE09D" w:rsidR="2246AA55">
              <w:rPr>
                <w:lang w:val="en-US"/>
              </w:rPr>
              <w:t>Serial.println</w:t>
            </w:r>
            <w:r w:rsidRPr="194BE09D" w:rsidR="2246AA55">
              <w:rPr>
                <w:lang w:val="en-US"/>
              </w:rPr>
              <w:t>();</w:t>
            </w:r>
          </w:p>
          <w:p w:rsidR="194BE09D" w:rsidP="194BE09D" w:rsidRDefault="194BE09D" w14:paraId="12448F63" w14:textId="55C87BE5">
            <w:pPr>
              <w:pStyle w:val="Normlny"/>
              <w:bidi w:val="0"/>
              <w:rPr>
                <w:lang w:val="en-US"/>
              </w:rPr>
            </w:pPr>
          </w:p>
          <w:p w:rsidR="2246AA55" w:rsidP="194BE09D" w:rsidRDefault="2246AA55" w14:paraId="092B83C6" w14:textId="7061F87C">
            <w:pPr>
              <w:pStyle w:val="Normlny"/>
              <w:bidi w:val="0"/>
              <w:rPr>
                <w:lang w:val="en-US"/>
              </w:rPr>
            </w:pPr>
            <w:r w:rsidRPr="194BE09D" w:rsidR="2246AA55">
              <w:rPr>
                <w:lang w:val="en-US"/>
              </w:rPr>
              <w:t xml:space="preserve"> Firebase.begin</w:t>
            </w:r>
            <w:r w:rsidRPr="194BE09D" w:rsidR="2246AA55">
              <w:rPr>
                <w:lang w:val="en-US"/>
              </w:rPr>
              <w:t>(FIREBASE_HOST, FIREBASE_AUTH, WIFI_SSID, WIFI_PASSWORD</w:t>
            </w:r>
            <w:r w:rsidRPr="194BE09D" w:rsidR="2246AA55">
              <w:rPr>
                <w:lang w:val="en-US"/>
              </w:rPr>
              <w:t>);</w:t>
            </w:r>
          </w:p>
          <w:p w:rsidR="2246AA55" w:rsidP="194BE09D" w:rsidRDefault="2246AA55" w14:paraId="35FD2A75" w14:textId="5AFFF6FB">
            <w:pPr>
              <w:pStyle w:val="Normlny"/>
              <w:bidi w:val="0"/>
              <w:rPr>
                <w:lang w:val="en-US"/>
              </w:rPr>
            </w:pPr>
            <w:r w:rsidRPr="194BE09D" w:rsidR="2246AA55">
              <w:rPr>
                <w:lang w:val="en-US"/>
              </w:rPr>
              <w:t xml:space="preserve">   Firebase.reconnectWiFi(true);</w:t>
            </w:r>
          </w:p>
          <w:p w:rsidR="2246AA55" w:rsidP="194BE09D" w:rsidRDefault="2246AA55" w14:paraId="01F5AEBF" w14:textId="3F8656BF">
            <w:pPr>
              <w:pStyle w:val="Normlny"/>
            </w:pPr>
            <w:r w:rsidR="2246AA55">
              <w:rPr/>
              <w:t>}</w:t>
            </w:r>
          </w:p>
        </w:tc>
      </w:tr>
    </w:tbl>
    <w:p w:rsidR="20C0FB8F" w:rsidP="194BE09D" w:rsidRDefault="51450EF3" w14:paraId="37AC7C39" w14:textId="60A9F874">
      <w:pPr>
        <w:pStyle w:val="Normlny"/>
        <w:rPr>
          <w:i w:val="0"/>
          <w:iCs w:val="0"/>
        </w:rPr>
      </w:pPr>
      <w:r w:rsidR="37B6783A">
        <w:rPr/>
        <w:t>Programový kód vyššie zachytáva proces pripojenia k sie</w:t>
      </w:r>
      <w:r w:rsidR="4132C45E">
        <w:rPr/>
        <w:t>t</w:t>
      </w:r>
      <w:r w:rsidR="37B6783A">
        <w:rPr/>
        <w:t>i WiFi a následn</w:t>
      </w:r>
      <w:r w:rsidR="4CF89C4F">
        <w:rPr/>
        <w:t>é vytvorenie komunikačného kanála s databázou.</w:t>
      </w:r>
      <w:r w:rsidR="58275ABF">
        <w:rPr/>
        <w:t xml:space="preserve"> K sieti WiFi sa pripájame</w:t>
      </w:r>
      <w:r w:rsidR="41DFCB65">
        <w:rPr/>
        <w:t xml:space="preserve"> pomocou triedy </w:t>
      </w:r>
      <w:r w:rsidRPr="194BE09D" w:rsidR="41DFCB65">
        <w:rPr>
          <w:i w:val="1"/>
          <w:iCs w:val="1"/>
        </w:rPr>
        <w:t>WiFi.begin</w:t>
      </w:r>
      <w:r w:rsidRPr="194BE09D" w:rsidR="41DFCB65">
        <w:rPr>
          <w:i w:val="1"/>
          <w:iCs w:val="1"/>
        </w:rPr>
        <w:t>()</w:t>
      </w:r>
      <w:r w:rsidRPr="194BE09D" w:rsidR="3426D42F">
        <w:rPr>
          <w:i w:val="0"/>
          <w:iCs w:val="0"/>
        </w:rPr>
        <w:t xml:space="preserve">. Hneď ako sme sa úspešne pripojili k sieti WiFi sme pokračovali pripojením sa k </w:t>
      </w:r>
      <w:r w:rsidRPr="194BE09D" w:rsidR="3426D42F">
        <w:rPr>
          <w:i w:val="0"/>
          <w:iCs w:val="0"/>
        </w:rPr>
        <w:t>Firebase</w:t>
      </w:r>
      <w:r w:rsidRPr="194BE09D" w:rsidR="3426D42F">
        <w:rPr>
          <w:i w:val="0"/>
          <w:iCs w:val="0"/>
        </w:rPr>
        <w:t xml:space="preserve"> databáze</w:t>
      </w:r>
      <w:r w:rsidRPr="194BE09D" w:rsidR="7CDB802D">
        <w:rPr>
          <w:i w:val="0"/>
          <w:iCs w:val="0"/>
        </w:rPr>
        <w:t xml:space="preserve"> pomocou tried </w:t>
      </w:r>
      <w:r w:rsidRPr="194BE09D" w:rsidR="7CDB802D">
        <w:rPr>
          <w:i w:val="1"/>
          <w:iCs w:val="1"/>
        </w:rPr>
        <w:t>Firebase.begin</w:t>
      </w:r>
      <w:r w:rsidRPr="194BE09D" w:rsidR="7CDB802D">
        <w:rPr>
          <w:i w:val="1"/>
          <w:iCs w:val="1"/>
        </w:rPr>
        <w:t>()</w:t>
      </w:r>
      <w:r w:rsidRPr="194BE09D" w:rsidR="7CDB802D">
        <w:rPr>
          <w:i w:val="0"/>
          <w:iCs w:val="0"/>
        </w:rPr>
        <w:t xml:space="preserve"> a </w:t>
      </w:r>
      <w:r w:rsidRPr="194BE09D" w:rsidR="7CDB802D">
        <w:rPr>
          <w:i w:val="1"/>
          <w:iCs w:val="1"/>
        </w:rPr>
        <w:t>Firebase.reconnectWiFi</w:t>
      </w:r>
      <w:r w:rsidRPr="194BE09D" w:rsidR="7CDB802D">
        <w:rPr>
          <w:i w:val="1"/>
          <w:iCs w:val="1"/>
        </w:rPr>
        <w:t>()</w:t>
      </w:r>
      <w:r w:rsidRPr="194BE09D" w:rsidR="7CDB802D">
        <w:rPr>
          <w:i w:val="0"/>
          <w:iCs w:val="0"/>
        </w:rPr>
        <w:t>.</w:t>
      </w:r>
    </w:p>
    <w:p w:rsidR="20C0FB8F" w:rsidP="194BE09D" w:rsidRDefault="51450EF3" w14:paraId="758E8F04" w14:textId="22B80E08">
      <w:pPr>
        <w:pStyle w:val="Normlny"/>
        <w:rPr>
          <w:i w:val="0"/>
          <w:iCs w:val="0"/>
        </w:rPr>
      </w:pPr>
    </w:p>
    <w:p w:rsidR="20C0FB8F" w:rsidP="194BE09D" w:rsidRDefault="51450EF3" w14:paraId="7ACC8291" w14:textId="2E10D5AA">
      <w:pPr>
        <w:pStyle w:val="Normlny"/>
      </w:pPr>
      <w:bookmarkStart w:name="_Toc782102311" w:id="698077192"/>
      <w:r w:rsidR="49957C28">
        <w:rPr/>
        <w:t xml:space="preserve">3.6.2 </w:t>
      </w:r>
      <w:r>
        <w:tab/>
      </w:r>
      <w:r w:rsidR="49957C28">
        <w:rPr/>
        <w:t>Prepojenie databázy s aplikáciou</w:t>
      </w:r>
      <w:bookmarkEnd w:id="698077192"/>
    </w:p>
    <w:p w:rsidR="20C0FB8F" w:rsidP="20C0FB8F" w:rsidRDefault="51450EF3" w14:paraId="4FB9E62F" w14:textId="17938158">
      <w:pPr>
        <w:pStyle w:val="Nadpis2"/>
      </w:pPr>
      <w:bookmarkStart w:name="_Toc248374679" w:id="1623468862"/>
      <w:r w:rsidR="51450EF3">
        <w:rPr/>
        <w:t>3.7</w:t>
      </w:r>
      <w:r>
        <w:tab/>
      </w:r>
      <w:r w:rsidR="51450EF3">
        <w:rPr/>
        <w:t>Výsledné zapojenie</w:t>
      </w:r>
      <w:bookmarkEnd w:id="1623468862"/>
    </w:p>
    <w:p w:rsidR="20C0FB8F" w:rsidP="20C0FB8F" w:rsidRDefault="51450EF3" w14:paraId="2A446D06" w14:textId="2A24B972">
      <w:pPr>
        <w:pStyle w:val="Nadpis3"/>
      </w:pPr>
      <w:bookmarkStart w:name="_Toc104136712" w:id="1137106162"/>
      <w:r w:rsidR="51450EF3">
        <w:rPr/>
        <w:t>3.7.1</w:t>
      </w:r>
      <w:r>
        <w:tab/>
      </w:r>
      <w:r w:rsidR="51450EF3">
        <w:rPr/>
        <w:t>Hardvérová časť</w:t>
      </w:r>
      <w:bookmarkEnd w:id="1137106162"/>
    </w:p>
    <w:p w:rsidR="20C0FB8F" w:rsidP="20C0FB8F" w:rsidRDefault="51450EF3" w14:paraId="57EB8B08" w14:textId="49FCAA0D">
      <w:pPr>
        <w:pStyle w:val="Nadpis3"/>
      </w:pPr>
      <w:bookmarkStart w:name="_Toc1083673327" w:id="1962669538"/>
      <w:r w:rsidR="51450EF3">
        <w:rPr/>
        <w:t>3.7.2</w:t>
      </w:r>
      <w:r>
        <w:tab/>
      </w:r>
      <w:r w:rsidR="51450EF3">
        <w:rPr/>
        <w:t>Softvérová časť</w:t>
      </w:r>
      <w:bookmarkEnd w:id="1962669538"/>
    </w:p>
    <w:p w:rsidR="20C0FB8F" w:rsidP="20C0FB8F" w:rsidRDefault="51450EF3" w14:paraId="2A6BF498" w14:textId="09A35389">
      <w:pPr>
        <w:pStyle w:val="Nadpis2"/>
      </w:pPr>
      <w:bookmarkStart w:name="_Toc732360994" w:id="590298882"/>
      <w:r w:rsidR="51450EF3">
        <w:rPr/>
        <w:t>3.8</w:t>
      </w:r>
      <w:r>
        <w:tab/>
      </w:r>
      <w:r w:rsidR="51450EF3">
        <w:rPr/>
        <w:t>Testovanie</w:t>
      </w:r>
      <w:bookmarkEnd w:id="590298882"/>
    </w:p>
    <w:p w:rsidR="20C0FB8F" w:rsidP="20C0FB8F" w:rsidRDefault="20C0FB8F" w14:paraId="5BABD1BB" w14:textId="038B89F3">
      <w:pPr>
        <w:ind w:firstLine="0"/>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p>
    <w:p w:rsidRPr="00E31089" w:rsidR="006E386F" w:rsidP="2C7B9315" w:rsidRDefault="51450EF3" w14:paraId="1B4EC72B" w14:textId="0F3BC5F3">
      <w:pPr>
        <w:pStyle w:val="Nadpis1"/>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bookmarkEnd w:id="131"/>
      <w:bookmarkEnd w:id="132"/>
      <w:bookmarkEnd w:id="133"/>
      <w:bookmarkEnd w:id="134"/>
      <w:bookmarkStart w:name="_Toc643219854" w:id="44535606"/>
      <w:r w:rsidR="51450EF3">
        <w:rPr/>
        <w:t>4</w:t>
      </w:r>
      <w:r>
        <w:tab/>
      </w:r>
      <w:r w:rsidR="51450EF3">
        <w:rPr/>
        <w:t>Výsledky</w:t>
      </w:r>
      <w:bookmarkEnd w:id="44535606"/>
    </w:p>
    <w:p w:rsidRPr="00E31089" w:rsidR="006E386F" w:rsidP="20C0FB8F" w:rsidRDefault="51450EF3" w14:paraId="0957909A" w14:textId="2D3440C4">
      <w:pPr>
        <w:pStyle w:val="Nadpis1"/>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481293909" w:id="1118765044"/>
      <w:r w:rsidR="51450EF3">
        <w:rPr/>
        <w:t>Záver</w:t>
      </w:r>
      <w:bookmarkEnd w:id="1118765044"/>
    </w:p>
    <w:p w:rsidRPr="00E31089" w:rsidR="006E386F" w:rsidP="006E386F" w:rsidRDefault="51450EF3" w14:paraId="7F530908" w14:textId="77777777">
      <w:pPr>
        <w:pStyle w:val="Nadpis1"/>
      </w:pPr>
      <w:bookmarkStart w:name="_Toc2062647994" w:id="765297588"/>
      <w:r w:rsidR="51450EF3">
        <w:rPr/>
        <w:t>Zoznam bibliografických odkazov</w:t>
      </w:r>
      <w:bookmarkEnd w:id="160"/>
      <w:bookmarkEnd w:id="161"/>
      <w:bookmarkEnd w:id="162"/>
      <w:bookmarkEnd w:id="163"/>
      <w:bookmarkEnd w:id="164"/>
      <w:bookmarkEnd w:id="165"/>
      <w:bookmarkEnd w:id="765297588"/>
    </w:p>
    <w:sdt>
      <w:sdtPr>
        <w:tag w:val="MENDELEY_BIBLIOGRAPHY"/>
        <w:id w:val="-604566460"/>
        <w:placeholder>
          <w:docPart w:val="DefaultPlaceholder_1081868574"/>
        </w:placeholder>
      </w:sdtPr>
      <w:sdtEndPr/>
      <w:sdtContent>
        <w:p w:rsidR="5F6DDA48" w:rsidP="5F6DDA48" w:rsidRDefault="5F6DDA48" w14:paraId="73730F88" w14:textId="785B7BFD">
          <w:pPr>
            <w:ind w:left="680" w:hanging="680"/>
          </w:pPr>
          <w:r>
            <w:t xml:space="preserve">ABIS Marco a spol., 2020. Assessment of the synergy between recycling and thermal treatments in municipal solid waste management in europe. [cit. 27-10-2023]. Energies 13. Dostupné na internete: </w:t>
          </w:r>
          <w:r w:rsidRPr="5F6DDA48">
            <w:t xml:space="preserve">DOI: </w:t>
          </w:r>
          <w:hyperlink r:id="rId43">
            <w:r w:rsidRPr="5F6DDA48">
              <w:rPr>
                <w:rStyle w:val="Hypertextovprepojenie"/>
              </w:rPr>
              <w:t>10.3390/en13236412</w:t>
            </w:r>
          </w:hyperlink>
          <w:r w:rsidRPr="5F6DDA48">
            <w:t>.</w:t>
          </w:r>
        </w:p>
        <w:p w:rsidR="0BF93446" w:rsidP="0BF93446" w:rsidRDefault="5F6DDA48" w14:paraId="72665D0A" w14:textId="0F326A16">
          <w:pPr>
            <w:ind w:left="680" w:hanging="680"/>
          </w:pPr>
          <w:r>
            <w:t xml:space="preserve">ADAMSON Göran, WANG Lihue, MOORE Philip R., 2017. Feature-based control and information framework for adaptive and distributed manufacturing in cyber physical systems. Journal of Manufacturing Systems 43, s. 305-315. Dostupné na internete: DOI: </w:t>
          </w:r>
          <w:hyperlink r:id="rId44">
            <w:r w:rsidRPr="5F6DDA48">
              <w:rPr>
                <w:rStyle w:val="Hypertextovprepojenie"/>
              </w:rPr>
              <w:t>10.1016/j.jmsy.2016.12.003</w:t>
            </w:r>
          </w:hyperlink>
          <w:r w:rsidRPr="5F6DDA48">
            <w:t>.</w:t>
          </w:r>
        </w:p>
        <w:p w:rsidR="7B73CFC3" w:rsidP="7B73CFC3" w:rsidRDefault="568FCC49" w14:paraId="4FABCC53" w14:textId="07EBF684">
          <w:pPr>
            <w:ind w:left="680" w:hanging="680"/>
          </w:pPr>
          <w:r>
            <w:t xml:space="preserve">ADAT Vipindev, GUPTA Brij Bhooshan, 2018. Security in Internet of Things: issues, challenges, taxonomy, and architecture. Telecommunication Systems 67, s. 423-441. Dostupné na internete: DOI: </w:t>
          </w:r>
          <w:hyperlink r:id="rId45">
            <w:r w:rsidRPr="568FCC49">
              <w:rPr>
                <w:rStyle w:val="Hypertextovprepojenie"/>
              </w:rPr>
              <w:t>10.1007/s11235-017-0345-9</w:t>
            </w:r>
          </w:hyperlink>
          <w:r w:rsidRPr="568FCC49">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A070073">
          <w:pPr>
            <w:ind w:left="680" w:hanging="680"/>
          </w:pPr>
          <w:r>
            <w:t xml:space="preserve">ATZORI Luigi, IERA Antonio, MORABITO Giacomo, 2010. The Internet of Things: A survey. Computer Networks 54, s. 2787-2805. Dostupné na internete: </w:t>
          </w:r>
          <w:r w:rsidRPr="1FA07B7B">
            <w:t xml:space="preserve">DOI: </w:t>
          </w:r>
          <w:hyperlink r:id="rId49">
            <w:r w:rsidRPr="1FA07B7B">
              <w:rPr>
                <w:rStyle w:val="Hypertextovprepojenie"/>
              </w:rPr>
              <w:t>10.1016/j.comnet.2010.05.010</w:t>
            </w:r>
          </w:hyperlink>
          <w:r w:rsidRPr="1FA07B7B">
            <w:t>.</w:t>
          </w:r>
        </w:p>
        <w:p w:rsidR="25807315" w:rsidP="25807315" w:rsidRDefault="25807315" w14:paraId="03A8BF48" w14:textId="555BD246">
          <w:pPr>
            <w:ind w:left="680" w:hanging="680"/>
          </w:pPr>
          <w:r>
            <w:t xml:space="preserve">AWAN Usama, SROUFE Robert, BOZAN Karoly, 2022. Designing Value Cains for Industry 4.0 and a Circular Economy: A Review of the Literature. Sustainability (Switzerland) 14. Dostupné ne internete: </w:t>
          </w:r>
          <w:r w:rsidRPr="25807315">
            <w:t xml:space="preserve">DOI: </w:t>
          </w:r>
          <w:hyperlink r:id="rId50">
            <w:r w:rsidRPr="25807315">
              <w:rPr>
                <w:rStyle w:val="Hypertextovprepojenie"/>
              </w:rPr>
              <w:t>10.3390/su14127084</w:t>
            </w:r>
          </w:hyperlink>
          <w:r w:rsidRPr="25807315">
            <w:t>.</w:t>
          </w:r>
        </w:p>
        <w:p w:rsidR="06A28A79" w:rsidP="06A28A79" w:rsidRDefault="133F5097" w14:paraId="6C424B5B" w14:textId="587A8079">
          <w:pPr>
            <w:ind w:left="680" w:hanging="680"/>
          </w:pPr>
          <w:r w:rsidRPr="133F5097">
            <w:t xml:space="preserve">BAHRIN Mohd Aiman Kamarul, OTHMAN Mohd Fauzi Bin, AZLI Nor Hayati, TALIB Muhamad Farihin, 2016. Industry 4.0: A review on industrial automation and robotic. Jurnal Teknologi 78, s. 137-143. Dostupné na internete: DOI: </w:t>
          </w:r>
          <w:hyperlink r:id="rId51">
            <w:r w:rsidRPr="133F5097">
              <w:rPr>
                <w:rStyle w:val="Hypertextovprepojenie"/>
              </w:rPr>
              <w:t>10.11113/jt.v78.9285</w:t>
            </w:r>
          </w:hyperlink>
          <w:r w:rsidRPr="133F5097">
            <w:t>.</w:t>
          </w:r>
        </w:p>
        <w:p w:rsidR="133F5097" w:rsidP="133F5097" w:rsidRDefault="133F5097" w14:paraId="017D1843" w14:textId="70A2E7DA">
          <w:pPr>
            <w:ind w:left="680" w:hanging="680"/>
          </w:pPr>
          <w:r w:rsidRPr="133F5097">
            <w:t xml:space="preserve">BAJDA Mirosław, HARDYGÓRA Monika, 2021. Analysis of reasons for reduced strength of multiply conveyor belt splices. Energies 14. Dostupné na internete: DOI: </w:t>
          </w:r>
          <w:hyperlink r:id="rId52">
            <w:r w:rsidRPr="133F5097">
              <w:rPr>
                <w:rStyle w:val="Hypertextovprepojenie"/>
              </w:rPr>
              <w:t>10.3390/en14051512</w:t>
            </w:r>
          </w:hyperlink>
          <w:r w:rsidRPr="133F5097">
            <w:t>.</w:t>
          </w:r>
        </w:p>
        <w:p w:rsidR="06A28A79" w:rsidP="06A28A79" w:rsidRDefault="06A28A79" w14:paraId="3999DE62" w14:textId="01D3E303">
          <w:pPr>
            <w:ind w:left="680" w:hanging="680"/>
          </w:pPr>
          <w:r w:rsidRPr="06A28A79">
            <w:t xml:space="preserve">BONOMI Flavio, MILITO Rodolfo, ZHU Jiang, ADDEPALLI Sateesh, 2012. Fog computing and its role in the internet of things. MCC'12 – Proceedings of the 1st ACM Mobile Cloud Computing Workshop, s. 13-15. Dostupné na internete: DOI: </w:t>
          </w:r>
          <w:hyperlink r:id="rId53">
            <w:r w:rsidRPr="06A28A79">
              <w:rPr>
                <w:rStyle w:val="Hypertextovprepojenie"/>
              </w:rPr>
              <w:t>10.1145/2342509.2342513</w:t>
            </w:r>
          </w:hyperlink>
          <w:r w:rsidRPr="06A28A79">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289B5C9F">
          <w:pPr>
            <w:ind w:left="680" w:hanging="680"/>
          </w:pPr>
          <w:r w:rsidRPr="568FCC49">
            <w:t xml:space="preserve">CHEN Baotong a spol., 2017. Smart Factory of Industry 4.0: Key Technologies, Application Case, and Challenges. IEEE Access 6, s. 6505-6519. Dostupné na internete: DOI: </w:t>
          </w:r>
          <w:hyperlink r:id="rId55">
            <w:r w:rsidRPr="568FCC49">
              <w:rPr>
                <w:rStyle w:val="Hypertextovprepojenie"/>
              </w:rPr>
              <w:t>10.1109/ACCESS.2017.2783682</w:t>
            </w:r>
          </w:hyperlink>
          <w:r w:rsidRPr="568FCC49">
            <w:t>.</w:t>
          </w:r>
        </w:p>
        <w:p w:rsidR="568FCC49" w:rsidP="568FCC49" w:rsidRDefault="568FCC49" w14:paraId="63786463" w14:textId="247A411C">
          <w:pPr>
            <w:ind w:left="680" w:hanging="680"/>
          </w:pPr>
          <w:r w:rsidR="2B26D6B2">
            <w:rPr/>
            <w:t xml:space="preserve">ČERNÁ </w:t>
          </w:r>
          <w:r w:rsidR="2B26D6B2">
            <w:rPr/>
            <w:t>Kristýna</w:t>
          </w:r>
          <w:r w:rsidR="2B26D6B2">
            <w:rPr/>
            <w:t xml:space="preserve">, WITTLINGEROVÁ </w:t>
          </w:r>
          <w:r w:rsidR="2B26D6B2">
            <w:rPr/>
            <w:t>Zdeňka</w:t>
          </w:r>
          <w:r w:rsidR="2B26D6B2">
            <w:rPr/>
            <w:t xml:space="preserve">, ZIMOVÁ Magdaléna, JANOVSKÝ </w:t>
          </w:r>
          <w:r w:rsidR="2B26D6B2">
            <w:rPr/>
            <w:t>Zdeněk</w:t>
          </w:r>
          <w:r w:rsidR="2B26D6B2">
            <w:rPr/>
            <w:t xml:space="preserve">, 2017. </w:t>
          </w:r>
          <w:r w:rsidR="2B26D6B2">
            <w:rPr/>
            <w:t>Exposure</w:t>
          </w:r>
          <w:r w:rsidR="2B26D6B2">
            <w:rPr/>
            <w:t xml:space="preserve"> to </w:t>
          </w:r>
          <w:r w:rsidR="2B26D6B2">
            <w:rPr/>
            <w:t>airborne</w:t>
          </w:r>
          <w:r w:rsidR="2B26D6B2">
            <w:rPr/>
            <w:t xml:space="preserve"> </w:t>
          </w:r>
          <w:r w:rsidR="2B26D6B2">
            <w:rPr/>
            <w:t>fungi</w:t>
          </w:r>
          <w:r w:rsidR="2B26D6B2">
            <w:rPr/>
            <w:t xml:space="preserve"> </w:t>
          </w:r>
          <w:r w:rsidR="2B26D6B2">
            <w:rPr/>
            <w:t>during</w:t>
          </w:r>
          <w:r w:rsidR="2B26D6B2">
            <w:rPr/>
            <w:t xml:space="preserve"> </w:t>
          </w:r>
          <w:r w:rsidR="2B26D6B2">
            <w:rPr/>
            <w:t>sorting</w:t>
          </w:r>
          <w:r w:rsidR="2B26D6B2">
            <w:rPr/>
            <w:t xml:space="preserve"> of </w:t>
          </w:r>
          <w:r w:rsidR="2B26D6B2">
            <w:rPr/>
            <w:t>recyclable</w:t>
          </w:r>
          <w:r w:rsidR="2B26D6B2">
            <w:rPr/>
            <w:t xml:space="preserve"> </w:t>
          </w:r>
          <w:r w:rsidR="2B26D6B2">
            <w:rPr/>
            <w:t>plastics</w:t>
          </w:r>
          <w:r w:rsidR="2B26D6B2">
            <w:rPr/>
            <w:t xml:space="preserve"> in </w:t>
          </w:r>
          <w:r w:rsidR="2B26D6B2">
            <w:rPr/>
            <w:t>waste</w:t>
          </w:r>
          <w:r w:rsidR="2B26D6B2">
            <w:rPr/>
            <w:t xml:space="preserve"> </w:t>
          </w:r>
          <w:r w:rsidR="2B26D6B2">
            <w:rPr/>
            <w:t>treatment</w:t>
          </w:r>
          <w:r w:rsidR="2B26D6B2">
            <w:rPr/>
            <w:t xml:space="preserve"> </w:t>
          </w:r>
          <w:r w:rsidR="2B26D6B2">
            <w:rPr/>
            <w:t>facilities</w:t>
          </w:r>
          <w:r w:rsidR="2B26D6B2">
            <w:rPr/>
            <w:t xml:space="preserve">. </w:t>
          </w:r>
          <w:r w:rsidR="2B26D6B2">
            <w:rPr/>
            <w:t>Medycyna</w:t>
          </w:r>
          <w:r w:rsidR="2B26D6B2">
            <w:rPr/>
            <w:t xml:space="preserve"> </w:t>
          </w:r>
          <w:r w:rsidR="2B26D6B2">
            <w:rPr/>
            <w:t>Pracy</w:t>
          </w:r>
          <w:r w:rsidR="2B26D6B2">
            <w:rPr/>
            <w:t xml:space="preserve"> 68, s. 1–9. Dostupné na internete: DOI: </w:t>
          </w:r>
          <w:hyperlink r:id="Rf43c79857d324606">
            <w:r w:rsidRPr="194BE09D" w:rsidR="2B26D6B2">
              <w:rPr>
                <w:rStyle w:val="Hypertextovprepojenie"/>
              </w:rPr>
              <w:t>10.13075/mp.5893.00520</w:t>
            </w:r>
          </w:hyperlink>
          <w:r w:rsidR="2B26D6B2">
            <w:rPr/>
            <w:t>.</w:t>
          </w:r>
        </w:p>
        <w:p w:rsidR="257FF509" w:rsidP="194BE09D" w:rsidRDefault="257FF509" w14:paraId="188DE9F5" w14:textId="34EDA398">
          <w:pPr>
            <w:pStyle w:val="Normlny"/>
            <w:ind w:left="680" w:hanging="680"/>
            <w:rPr>
              <w:lang w:val="en-US"/>
            </w:rPr>
          </w:pPr>
          <w:r w:rsidRPr="194BE09D" w:rsidR="257FF509">
            <w:rPr>
              <w:lang w:val="en-US"/>
            </w:rPr>
            <w:t xml:space="preserve">EDUCATIVE.IO, 2024. What is Firebase? </w:t>
          </w:r>
          <w:r w:rsidRPr="194BE09D" w:rsidR="257FF509">
            <w:rPr>
              <w:lang w:val="en-US"/>
            </w:rPr>
            <w:t>Dostupné</w:t>
          </w:r>
          <w:r w:rsidRPr="194BE09D" w:rsidR="257FF509">
            <w:rPr>
              <w:lang w:val="en-US"/>
            </w:rPr>
            <w:t xml:space="preserve"> </w:t>
          </w:r>
          <w:r w:rsidRPr="194BE09D" w:rsidR="257FF509">
            <w:rPr>
              <w:lang w:val="en-US"/>
            </w:rPr>
            <w:t>na</w:t>
          </w:r>
          <w:r w:rsidRPr="194BE09D" w:rsidR="257FF509">
            <w:rPr>
              <w:lang w:val="en-US"/>
            </w:rPr>
            <w:t xml:space="preserve"> </w:t>
          </w:r>
          <w:r w:rsidRPr="194BE09D" w:rsidR="257FF509">
            <w:rPr>
              <w:lang w:val="en-US"/>
            </w:rPr>
            <w:t>internete</w:t>
          </w:r>
          <w:r w:rsidRPr="194BE09D" w:rsidR="257FF509">
            <w:rPr>
              <w:lang w:val="en-US"/>
            </w:rPr>
            <w:t xml:space="preserve">: </w:t>
          </w:r>
          <w:hyperlink r:id="R9e56e17adb514a72">
            <w:r w:rsidRPr="194BE09D" w:rsidR="257FF509">
              <w:rPr>
                <w:rStyle w:val="Hypertextovprepojenie"/>
                <w:lang w:val="en-US"/>
              </w:rPr>
              <w:t>https://www.educative.io/answers/what-is-firebase</w:t>
            </w:r>
          </w:hyperlink>
          <w:r w:rsidRPr="194BE09D" w:rsidR="257FF509">
            <w:rPr>
              <w:lang w:val="en-US"/>
            </w:rPr>
            <w:t>.</w:t>
          </w:r>
        </w:p>
        <w:p w:rsidR="133F5097" w:rsidP="133F5097" w:rsidRDefault="133F5097" w14:paraId="5BDD664A" w14:textId="28A103EF">
          <w:pPr>
            <w:ind w:left="680" w:hanging="680"/>
          </w:pPr>
          <w:r w:rsidRPr="133F5097">
            <w:t xml:space="preserve">FERRETTI Ivan, 2020. Multiproduct economic lot scheduling problem with returns and sorting line. Systems 8, s. 1–20. Dostupné na internete: DOI: </w:t>
          </w:r>
          <w:hyperlink r:id="rId57">
            <w:r w:rsidRPr="133F5097">
              <w:rPr>
                <w:rStyle w:val="Hypertextovprepojenie"/>
              </w:rPr>
              <w:t>10.3390/systems8020016</w:t>
            </w:r>
          </w:hyperlink>
          <w:r w:rsidRPr="133F5097">
            <w:t>.</w:t>
          </w:r>
        </w:p>
        <w:p w:rsidR="21170D13" w:rsidP="21170D13" w:rsidRDefault="06A28A79" w14:paraId="75025332" w14:textId="4C541A8B">
          <w:pPr>
            <w:ind w:left="680" w:hanging="680"/>
          </w:pPr>
          <w:r w:rsidRPr="06A28A79">
            <w:t xml:space="preserve">FRIEDERICH Jonas, FRANCIS Deena P., LAZAROVA-MOLNAR Sanja, MOHAMED Nader, 2022. A framework for data-driven digital twins for smart manufacturing. Computers in Industry 136. Dostupné na internete: DOI: </w:t>
          </w:r>
          <w:hyperlink r:id="rId58">
            <w:r w:rsidRPr="06A28A79">
              <w:rPr>
                <w:rStyle w:val="Hypertextovprepojenie"/>
              </w:rPr>
              <w:t>10.1016/j.compind.2021.103586</w:t>
            </w:r>
          </w:hyperlink>
          <w:r w:rsidRPr="06A28A79">
            <w:t>.</w:t>
          </w:r>
        </w:p>
        <w:p w:rsidR="06A28A79" w:rsidP="06A28A79" w:rsidRDefault="06A28A79" w14:paraId="5CADD003" w14:textId="5D43FB0A">
          <w:pPr>
            <w:ind w:left="680" w:hanging="680"/>
          </w:pPr>
          <w:r w:rsidRPr="06A28A79">
            <w:t xml:space="preserve">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Dostupné na internete: DOI: </w:t>
          </w:r>
          <w:hyperlink r:id="rId59">
            <w:r w:rsidRPr="06A28A79">
              <w:rPr>
                <w:rStyle w:val="Hypertextovprepojenie"/>
              </w:rPr>
              <w:t>10.1109/ICCPEIC.2015.7259486</w:t>
            </w:r>
          </w:hyperlink>
          <w:r w:rsidRPr="06A28A79">
            <w:t>.</w:t>
          </w:r>
        </w:p>
        <w:p w:rsidR="0BF93446" w:rsidP="0BF93446" w:rsidRDefault="568FCC49" w14:paraId="4EA17A96" w14:textId="19B00B70">
          <w:pPr>
            <w:ind w:left="680" w:hanging="680"/>
          </w:pPr>
          <w:r w:rsidRPr="568FCC49">
            <w:t xml:space="preserve">GAUB Heinz, 2016. Customization of mass-produced parts by combining injection molding and additive manufacturing with Industry 4.0 technologies. Reinforced Plastics 60, s. 401-404. Dostupné na internete: </w:t>
          </w:r>
          <w:hyperlink r:id="rId60">
            <w:r w:rsidRPr="568FCC49">
              <w:rPr>
                <w:rStyle w:val="Hypertextovprepojenie"/>
              </w:rPr>
              <w:t>doi.org/10.1016/j.repl.2015.09.004</w:t>
            </w:r>
          </w:hyperlink>
          <w:r w:rsidRPr="568FCC49">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596AD48E">
          <w:pPr>
            <w:ind w:left="680" w:hanging="680"/>
          </w:pPr>
          <w:r w:rsidRPr="5F6DDA48">
            <w:t xml:space="preserve">GIEL Robert, KIERZKOWSKI Artur, 2022. A fuzzy multi-criteria model for municipal waste treatment systems evaluation including energy recovery. Energies 15. Dostupné na internete: DOI: </w:t>
          </w:r>
          <w:hyperlink r:id="rId62">
            <w:r w:rsidRPr="5F6DDA48">
              <w:rPr>
                <w:rStyle w:val="Hypertextovprepojenie"/>
              </w:rPr>
              <w:t>10.3390/en15010031</w:t>
            </w:r>
          </w:hyperlink>
          <w:r w:rsidRPr="5F6DDA48">
            <w:t>.</w:t>
          </w:r>
        </w:p>
        <w:p w:rsidR="7B73CFC3" w:rsidP="7B73CFC3" w:rsidRDefault="568FCC49" w14:paraId="56AEF76E" w14:textId="382D2237">
          <w:pPr>
            <w:ind w:left="680" w:hanging="680"/>
          </w:pPr>
          <w:r w:rsidRPr="568FCC49">
            <w:t>GILCHRIST Alasdair, 2016. Industry 4.0: The Industrial Internet of Things. Apress, Berkeley, CA. 2016. Dostupné na internete: DOI: 10.1007/978-1-4842-2047-4.</w:t>
          </w:r>
        </w:p>
        <w:p w:rsidR="0BF93446" w:rsidP="0BF93446" w:rsidRDefault="568FCC49" w14:paraId="394F32D3" w14:textId="5AE20CEF">
          <w:pPr>
            <w:ind w:left="680" w:hanging="680"/>
          </w:pPr>
          <w:r w:rsidRPr="568FCC49">
            <w:t xml:space="preserve">GLIGOR David Marius, HOLCOMB Mary Collins, 2012. Understanting the role of logistics capabilities in achieving supply chain agility: a systematic literature review. Supply Chain Management, Vol. 17 No. 4, s. 438-453. Dostupné na internete: </w:t>
          </w:r>
          <w:hyperlink r:id="rId63">
            <w:r w:rsidRPr="568FCC49">
              <w:rPr>
                <w:rStyle w:val="Hypertextovprepojenie"/>
              </w:rPr>
              <w:t>doi.org/10.1108/13598541211246594</w:t>
            </w:r>
          </w:hyperlink>
          <w:r w:rsidRPr="568FCC49">
            <w:t>.</w:t>
          </w:r>
        </w:p>
        <w:p w:rsidR="568FCC49" w:rsidP="568FCC49" w:rsidRDefault="568FCC49" w14:paraId="5FF410AC" w14:textId="1D90D83E">
          <w:pPr>
            <w:ind w:left="680" w:hanging="680"/>
          </w:pPr>
          <w:r w:rsidRPr="568FCC49">
            <w:t xml:space="preserve">HASEEBUDDI M. R., SANTHOSH, S., SHANDILYA Anirudh B., 2020. Development and characterization of PET flakes reinforced polyester resin composites. In Materials Today: Proceedings 46, s. 6075–6082. Dostupné na internete: DOI: </w:t>
          </w:r>
          <w:hyperlink r:id="rId64">
            <w:r w:rsidRPr="568FCC49">
              <w:rPr>
                <w:rStyle w:val="Hypertextovprepojenie"/>
              </w:rPr>
              <w:t>10.1016/j.matpr.2021.05.462</w:t>
            </w:r>
          </w:hyperlink>
          <w:r w:rsidRPr="568FCC49">
            <w:t>.</w:t>
          </w:r>
        </w:p>
        <w:p w:rsidR="21170D13" w:rsidP="21170D13" w:rsidRDefault="133F5097" w14:paraId="14C4B43D" w14:textId="4E76174B">
          <w:pPr>
            <w:ind w:left="680" w:hanging="680"/>
          </w:pPr>
          <w:r w:rsidRPr="133F5097">
            <w:t xml:space="preserve">HERRMANN Frank, 2018. The smart factory and its risks. Systems 6. Dostupné na internete: DOI: </w:t>
          </w:r>
          <w:hyperlink r:id="rId65">
            <w:r w:rsidRPr="133F5097">
              <w:rPr>
                <w:rStyle w:val="Hypertextovprepojenie"/>
              </w:rPr>
              <w:t>10.3390/systems6040038</w:t>
            </w:r>
          </w:hyperlink>
          <w:r w:rsidRPr="133F5097">
            <w:t>.</w:t>
          </w:r>
        </w:p>
        <w:p w:rsidR="133F5097" w:rsidP="133F5097" w:rsidRDefault="133F5097" w14:paraId="23A523E3" w14:textId="26F5ADE9">
          <w:pPr>
            <w:ind w:left="680" w:hanging="680"/>
          </w:pPr>
          <w:r w:rsidRPr="133F5097">
            <w:t xml:space="preserve">HOSNY Khalid M., MAGDI Amal, SALAH Ahmad, EL-KOMY Osama, LASHIN Nabil A., 2023. Internet of things applications using Raspberry-Pi: a survey. International Journal of Electrical and Computer Engineering 13, s. 902–910. Dosupné na internete: DOI: </w:t>
          </w:r>
          <w:hyperlink r:id="rId66">
            <w:r w:rsidRPr="133F5097">
              <w:rPr>
                <w:rStyle w:val="Hypertextovprepojenie"/>
              </w:rPr>
              <w:t>10.11591/ijece.v13i1.pp902-910</w:t>
            </w:r>
          </w:hyperlink>
          <w:r w:rsidRPr="133F5097">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05A85360">
          <w:pPr>
            <w:ind w:left="680" w:hanging="680"/>
          </w:pPr>
          <w:r w:rsidRPr="21170D13">
            <w:t xml:space="preserve">KAJATI Erik a spol.,2019. Coudl based cyber-physical systems: Network evaluation study. Advanced Engineering Informatics 42. Dostupné na internete: DOI: </w:t>
          </w:r>
          <w:hyperlink r:id="rId68">
            <w:r w:rsidRPr="21170D13">
              <w:rPr>
                <w:rStyle w:val="Hypertextovprepojenie"/>
              </w:rPr>
              <w:t>10.1016/j.aei.2019.100988</w:t>
            </w:r>
          </w:hyperlink>
          <w:r w:rsidRPr="21170D13">
            <w:t>.</w:t>
          </w:r>
        </w:p>
        <w:p w:rsidR="568FCC49" w:rsidP="568FCC49" w:rsidRDefault="568FCC49" w14:paraId="63BC7CF2" w14:textId="4DA8C476">
          <w:pPr>
            <w:ind w:left="680" w:hanging="680"/>
          </w:pPr>
          <w:r w:rsidRPr="568FCC49">
            <w:t xml:space="preserve">KIRAN D. R., 2019. Production Planning and Control A Comprehensive Approach. Dostupné na internete: DOI </w:t>
          </w:r>
          <w:hyperlink r:id="rId69">
            <w:r w:rsidRPr="568FCC49">
              <w:rPr>
                <w:rStyle w:val="Hypertextovprepojenie"/>
              </w:rPr>
              <w:t>https://doi.org/10.1016/C2018-0-03856-6</w:t>
            </w:r>
          </w:hyperlink>
          <w:r w:rsidRPr="568FCC49">
            <w:t>.</w:t>
          </w:r>
        </w:p>
        <w:p w:rsidR="34C4A95F" w:rsidP="34C4A95F" w:rsidRDefault="34C4A95F" w14:paraId="0AE646DB" w14:textId="0861F1D0">
          <w:pPr>
            <w:ind w:left="680" w:hanging="680"/>
          </w:pPr>
          <w:r w:rsidRPr="34C4A95F">
            <w:t xml:space="preserve">KONDAVEETI Hari Kishan, KUMARAVELU Nandeesh Kumar, VANAMBATHINA Sunny Dayal, MATHE Sudha Ellison, VAPPANGI Suseela, 2021. A syszemtic literature review on prototyping with Arduino: Applications, challenges, advantages, and limitations. Computer Science Review. Dostupné na internete: DOI: </w:t>
          </w:r>
          <w:hyperlink r:id="rId70">
            <w:r w:rsidRPr="34C4A95F">
              <w:rPr>
                <w:rStyle w:val="Hypertextovprepojenie"/>
              </w:rPr>
              <w:t>10.1016/j.cosrev.2021.100364</w:t>
            </w:r>
          </w:hyperlink>
          <w:r w:rsidRPr="34C4A95F">
            <w:t>.</w:t>
          </w:r>
        </w:p>
        <w:p w:rsidR="71481024" w:rsidP="71481024" w:rsidRDefault="34C4A95F" w14:paraId="26B183A3" w14:textId="2F285C73">
          <w:pPr>
            <w:ind w:left="680" w:hanging="680"/>
          </w:pPr>
          <w:r w:rsidRPr="34C4A95F">
            <w:t xml:space="preserve">KUMAR Sathish Alampalayam, VEALEY Tyler, SRIVASTAVA Harshit, 2016. Security in inernet of things: Challenges, solutions and future directions. Proceedings of the Annual Hawaii International Conference on System Sciences. IEEE Computer Society, s. 5772-5781. Dostupné na internete: DOI: </w:t>
          </w:r>
          <w:hyperlink r:id="rId71">
            <w:r w:rsidRPr="34C4A95F">
              <w:rPr>
                <w:rStyle w:val="Hypertextovprepojenie"/>
              </w:rPr>
              <w:t>10.1109/HICSS.2016.714</w:t>
            </w:r>
          </w:hyperlink>
          <w:r w:rsidRPr="34C4A95F">
            <w:t>.</w:t>
          </w:r>
        </w:p>
        <w:p w:rsidR="21170D13" w:rsidP="34C4A95F" w:rsidRDefault="34C4A95F" w14:paraId="0AE0C103" w14:textId="150445E5">
          <w:pPr>
            <w:ind w:left="680" w:hanging="680"/>
          </w:pPr>
          <w:r w:rsidRPr="34C4A95F">
            <w:t xml:space="preserve">KURNIAWAN Stefanus, HALIM Dareen Kusuma, DICKY H., TANG, Chongming M., 2020. Multicore development environment for embedded processor in arduino IDE. Telkomnika (Telecommunication Computing Electronics and Control) 18, s. 870–878. Dosupné na internete: DOI: </w:t>
          </w:r>
          <w:hyperlink r:id="rId72">
            <w:r w:rsidRPr="34C4A95F">
              <w:rPr>
                <w:rStyle w:val="Hypertextovprepojenie"/>
              </w:rPr>
              <w:t>10.12928/TELKOMNIKA.V18I2.14873</w:t>
            </w:r>
          </w:hyperlink>
          <w:r w:rsidRPr="34C4A95F">
            <w:t>.</w:t>
          </w:r>
        </w:p>
        <w:p w:rsidR="21170D13" w:rsidP="21170D13" w:rsidRDefault="34C4A95F" w14:paraId="114871E0" w14:textId="685B8729">
          <w:pPr>
            <w:ind w:left="680" w:hanging="680"/>
          </w:pPr>
          <w:r w:rsidRPr="34C4A95F">
            <w:t xml:space="preserve">LIAO Wenzhu, WANG Tong, 2019. A novel collaborative optimization model for job shop production-delivery considering time window and carbon emission. Sustainability (Switzerland) 11. Dostupné na internete: DOI: </w:t>
          </w:r>
          <w:hyperlink r:id="rId73">
            <w:r w:rsidRPr="34C4A95F">
              <w:rPr>
                <w:rStyle w:val="Hypertextovprepojenie"/>
              </w:rPr>
              <w:t>10.3390/su11102781</w:t>
            </w:r>
          </w:hyperlink>
          <w:r w:rsidRPr="34C4A95F">
            <w:t>.</w:t>
          </w:r>
        </w:p>
        <w:p w:rsidR="01144220" w:rsidP="01144220" w:rsidRDefault="568FCC49" w14:paraId="11CDF5E7" w14:textId="79905872">
          <w:pPr>
            <w:ind w:left="680" w:hanging="680"/>
          </w:pPr>
          <w:r w:rsidRPr="568FCC49">
            <w:t xml:space="preserve">LIN Jie, YU Wei, ZHANG Nan, YANG Xinyu, ZHANG Hanlin, ZHAO Wei, (2017). A survey on Internet of Things: Architecture, Enabling Technologies, Security and Privacy, and Applications. IEEE Internet of Things Journal 4, s. 1125–1142. Dostupné na internete: </w:t>
          </w:r>
          <w:hyperlink r:id="rId74">
            <w:r w:rsidRPr="568FCC49">
              <w:rPr>
                <w:rStyle w:val="Hypertextovprepojenie"/>
              </w:rPr>
              <w:t>https://sci-hub.se/10.1109/JIOT.2017.2683200</w:t>
            </w:r>
          </w:hyperlink>
          <w:r w:rsidRPr="568FCC49">
            <w:t>.</w:t>
          </w:r>
        </w:p>
        <w:p w:rsidR="224718B7" w:rsidP="224718B7" w:rsidRDefault="568FCC49" w14:paraId="0E3B4C44" w14:textId="32D369C4">
          <w:pPr>
            <w:ind w:left="680" w:hanging="680"/>
          </w:pPr>
          <w:r w:rsidRPr="568FCC49">
            <w:t xml:space="preserve">MABKHOT Mohammed M. a spol, 2021. Mapping Industry 4.0 enabling technologies into united nations sustainability development goals. [cit. 10.10.2023]. Sustainability (Switzerland) 13, s. 1–35. Dostupné na internete: </w:t>
          </w:r>
          <w:hyperlink r:id="rId75">
            <w:r w:rsidRPr="568FCC49">
              <w:rPr>
                <w:rStyle w:val="Hypertextovprepojenie"/>
              </w:rPr>
              <w:t>https://doi.org/10.3390/su13052560</w:t>
            </w:r>
          </w:hyperlink>
          <w:r w:rsidRPr="568FCC49">
            <w:t>.</w:t>
          </w:r>
        </w:p>
        <w:p w:rsidR="568FCC49" w:rsidP="568FCC49" w:rsidRDefault="568FCC49" w14:paraId="5745864C" w14:textId="749007A7">
          <w:pPr>
            <w:ind w:left="680" w:hanging="680"/>
          </w:pPr>
          <w:r w:rsidRPr="568FCC49">
            <w:t xml:space="preserve">MABKHOT Mohammed M., AL-AHMARI Abdulrahman M., SALAH Bashir, ALKHALEFAH Hisham, 2018. Requirements of the Smart Factory System: A Survey and Perspective. Machines. Dostupné na internete: DOI: </w:t>
          </w:r>
          <w:hyperlink r:id="rId76">
            <w:r w:rsidRPr="568FCC49">
              <w:rPr>
                <w:rStyle w:val="Hypertextovprepojenie"/>
              </w:rPr>
              <w:t>10.3390/MACHINES6020023</w:t>
            </w:r>
          </w:hyperlink>
          <w:r w:rsidRPr="568FCC49">
            <w:t>.</w:t>
          </w:r>
        </w:p>
        <w:p w:rsidR="224718B7" w:rsidP="01144220" w:rsidRDefault="751FDD8E" w14:paraId="4AE98E9E" w14:textId="03E213C3">
          <w:pPr>
            <w:ind w:left="680" w:hanging="680"/>
          </w:pPr>
          <w:r w:rsidRPr="751FDD8E">
            <w:t xml:space="preserve">MAHMOOD Zaigham, 2019. The Internet of Things in the Industrial Sector Security and Device Connectivity, Smart Environments, and Industry 4.0 Preface. Dostupné na internete: </w:t>
          </w:r>
          <w:hyperlink r:id="rId77">
            <w:r w:rsidRPr="751FDD8E">
              <w:rPr>
                <w:rStyle w:val="Hypertextovprepojenie"/>
              </w:rPr>
              <w:t>https://www.mendeley.com/catalogue/24cc053b-89bc-3cf5-898f-a1cedde9055b/</w:t>
            </w:r>
          </w:hyperlink>
          <w:r w:rsidRPr="751FDD8E">
            <w:t>.</w:t>
          </w:r>
        </w:p>
        <w:p w:rsidR="568FCC49" w:rsidP="568FCC49" w:rsidRDefault="568FCC49" w14:paraId="4FE9F610" w14:textId="043311F7">
          <w:pPr>
            <w:ind w:left="680" w:hanging="680"/>
          </w:pPr>
          <w:r w:rsidRPr="568FCC49">
            <w:t xml:space="preserve">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Id78">
            <w:r w:rsidRPr="568FCC49">
              <w:rPr>
                <w:rStyle w:val="Hypertextovprepojenie"/>
              </w:rPr>
              <w:t>1617-7975</w:t>
            </w:r>
          </w:hyperlink>
          <w:r w:rsidRPr="568FCC49">
            <w:t>.</w:t>
          </w:r>
        </w:p>
        <w:p w:rsidR="34C4A95F" w:rsidP="34C4A95F" w:rsidRDefault="568FCC49" w14:paraId="2EFEEEEA" w14:textId="1CA0092E">
          <w:pPr>
            <w:ind w:left="680" w:hanging="680"/>
          </w:pPr>
          <w:r w:rsidR="568FCC49">
            <w:rPr/>
            <w:t xml:space="preserve">MOHARKAR </w:t>
          </w:r>
          <w:r w:rsidR="568FCC49">
            <w:rPr/>
            <w:t>Krunal</w:t>
          </w:r>
          <w:r w:rsidR="568FCC49">
            <w:rPr/>
            <w:t xml:space="preserve"> A., TIWARI </w:t>
          </w:r>
          <w:r w:rsidR="568FCC49">
            <w:rPr/>
            <w:t>Ankita</w:t>
          </w:r>
          <w:r w:rsidR="568FCC49">
            <w:rPr/>
            <w:t xml:space="preserve"> A., BHUYAR </w:t>
          </w:r>
          <w:r w:rsidR="568FCC49">
            <w:rPr/>
            <w:t>Pratik</w:t>
          </w:r>
          <w:r w:rsidR="568FCC49">
            <w:rPr/>
            <w:t xml:space="preserve"> N., BEDRE </w:t>
          </w:r>
          <w:r w:rsidR="568FCC49">
            <w:rPr/>
            <w:t>Pradip</w:t>
          </w:r>
          <w:r w:rsidR="568FCC49">
            <w:rPr/>
            <w:t xml:space="preserve"> K., BACHWANI </w:t>
          </w:r>
          <w:r w:rsidR="568FCC49">
            <w:rPr/>
            <w:t>Sudesh</w:t>
          </w:r>
          <w:r w:rsidR="568FCC49">
            <w:rPr/>
            <w:t xml:space="preserve"> A., 2022. </w:t>
          </w:r>
          <w:r w:rsidR="568FCC49">
            <w:rPr/>
            <w:t>Review</w:t>
          </w:r>
          <w:r w:rsidR="568FCC49">
            <w:rPr/>
            <w:t xml:space="preserve"> on </w:t>
          </w:r>
          <w:r w:rsidR="568FCC49">
            <w:rPr/>
            <w:t>Different</w:t>
          </w:r>
          <w:r w:rsidR="568FCC49">
            <w:rPr/>
            <w:t xml:space="preserve"> </w:t>
          </w:r>
          <w:r w:rsidR="568FCC49">
            <w:rPr/>
            <w:t>Microcontroller</w:t>
          </w:r>
          <w:r w:rsidR="568FCC49">
            <w:rPr/>
            <w:t xml:space="preserve"> </w:t>
          </w:r>
          <w:r w:rsidR="568FCC49">
            <w:rPr/>
            <w:t>Boards</w:t>
          </w:r>
          <w:r w:rsidR="568FCC49">
            <w:rPr/>
            <w:t xml:space="preserve"> </w:t>
          </w:r>
          <w:r w:rsidR="568FCC49">
            <w:rPr/>
            <w:t>Used</w:t>
          </w:r>
          <w:r w:rsidR="568FCC49">
            <w:rPr/>
            <w:t xml:space="preserve"> in </w:t>
          </w:r>
          <w:r w:rsidR="568FCC49">
            <w:rPr/>
            <w:t>IoT</w:t>
          </w:r>
          <w:r w:rsidR="568FCC49">
            <w:rPr/>
            <w:t xml:space="preserve">. International </w:t>
          </w:r>
          <w:r w:rsidR="568FCC49">
            <w:rPr/>
            <w:t>Journal</w:t>
          </w:r>
          <w:r w:rsidR="568FCC49">
            <w:rPr/>
            <w:t xml:space="preserve"> </w:t>
          </w:r>
          <w:r w:rsidR="568FCC49">
            <w:rPr/>
            <w:t>for</w:t>
          </w:r>
          <w:r w:rsidR="568FCC49">
            <w:rPr/>
            <w:t xml:space="preserve"> </w:t>
          </w:r>
          <w:r w:rsidR="568FCC49">
            <w:rPr/>
            <w:t>Research</w:t>
          </w:r>
          <w:r w:rsidR="568FCC49">
            <w:rPr/>
            <w:t xml:space="preserve"> in </w:t>
          </w:r>
          <w:r w:rsidR="568FCC49">
            <w:rPr/>
            <w:t>Applied</w:t>
          </w:r>
          <w:r w:rsidR="568FCC49">
            <w:rPr/>
            <w:t xml:space="preserve"> </w:t>
          </w:r>
          <w:r w:rsidR="568FCC49">
            <w:rPr/>
            <w:t>Science</w:t>
          </w:r>
          <w:r w:rsidR="568FCC49">
            <w:rPr/>
            <w:t xml:space="preserve"> and </w:t>
          </w:r>
          <w:r w:rsidR="568FCC49">
            <w:rPr/>
            <w:t>Engineering</w:t>
          </w:r>
          <w:r w:rsidR="568FCC49">
            <w:rPr/>
            <w:t xml:space="preserve"> </w:t>
          </w:r>
          <w:r w:rsidR="568FCC49">
            <w:rPr/>
            <w:t>Technology</w:t>
          </w:r>
          <w:r w:rsidR="568FCC49">
            <w:rPr/>
            <w:t xml:space="preserve"> 10, s. 234–242. Dostupné na internete: DOI: </w:t>
          </w:r>
          <w:hyperlink r:id="R14a55c8e80504d39">
            <w:r w:rsidRPr="3A74A4DC" w:rsidR="568FCC49">
              <w:rPr>
                <w:rStyle w:val="Hypertextovprepojenie"/>
              </w:rPr>
              <w:t>10.22214/ijraset.2022.39778</w:t>
            </w:r>
          </w:hyperlink>
          <w:r w:rsidR="568FCC49">
            <w:rPr/>
            <w:t>.</w:t>
          </w:r>
        </w:p>
        <w:p w:rsidR="2A1A4DE8" w:rsidP="3A74A4DC" w:rsidRDefault="2A1A4DE8" w14:paraId="09C42231" w14:textId="75DE4664">
          <w:pPr>
            <w:pStyle w:val="Normlny"/>
            <w:ind w:left="680" w:hanging="680"/>
            <w:rPr>
              <w:lang w:val="en-US"/>
            </w:rPr>
          </w:pPr>
          <w:r w:rsidRPr="3A74A4DC" w:rsidR="2A1A4DE8">
            <w:rPr>
              <w:lang w:val="en-US"/>
            </w:rPr>
            <w:t>MSWSORTING, [</w:t>
          </w:r>
          <w:r w:rsidR="5D030077">
            <w:rPr/>
            <w:t>neznámy rok</w:t>
          </w:r>
          <w:r w:rsidRPr="3A74A4DC" w:rsidR="2A1A4DE8">
            <w:rPr>
              <w:lang w:val="en-US"/>
            </w:rPr>
            <w:t>]. Optical sorte</w:t>
          </w:r>
          <w:r w:rsidRPr="3A74A4DC" w:rsidR="50364236">
            <w:rPr>
              <w:lang w:val="en-US"/>
            </w:rPr>
            <w:t>r</w:t>
          </w:r>
          <w:r w:rsidRPr="3A74A4DC" w:rsidR="2A1A4DE8">
            <w:rPr>
              <w:lang w:val="en-US"/>
            </w:rPr>
            <w:t xml:space="preserve"> </w:t>
          </w:r>
          <w:r w:rsidRPr="3A74A4DC" w:rsidR="2A1A4DE8">
            <w:rPr>
              <w:lang w:val="en-US"/>
            </w:rPr>
            <w:t>use</w:t>
          </w:r>
          <w:r w:rsidRPr="3A74A4DC" w:rsidR="2A1A4DE8">
            <w:rPr>
              <w:lang w:val="en-US"/>
            </w:rPr>
            <w:t xml:space="preserve"> for recyclables separation. Municipal Solid Waste Sor</w:t>
          </w:r>
          <w:r w:rsidRPr="3A74A4DC" w:rsidR="2E47B073">
            <w:rPr>
              <w:lang w:val="en-US"/>
            </w:rPr>
            <w:t xml:space="preserve">ting Equipment. </w:t>
          </w:r>
          <w:r w:rsidRPr="3A74A4DC" w:rsidR="2E47B073">
            <w:rPr>
              <w:lang w:val="en-US"/>
            </w:rPr>
            <w:t>Dostupné</w:t>
          </w:r>
          <w:r w:rsidRPr="3A74A4DC" w:rsidR="2E47B073">
            <w:rPr>
              <w:lang w:val="en-US"/>
            </w:rPr>
            <w:t xml:space="preserve"> </w:t>
          </w:r>
          <w:r w:rsidRPr="3A74A4DC" w:rsidR="2E47B073">
            <w:rPr>
              <w:lang w:val="en-US"/>
            </w:rPr>
            <w:t>na</w:t>
          </w:r>
          <w:r w:rsidRPr="3A74A4DC" w:rsidR="2E47B073">
            <w:rPr>
              <w:lang w:val="en-US"/>
            </w:rPr>
            <w:t xml:space="preserve"> </w:t>
          </w:r>
          <w:r w:rsidRPr="3A74A4DC" w:rsidR="2E47B073">
            <w:rPr>
              <w:lang w:val="en-US"/>
            </w:rPr>
            <w:t>internete</w:t>
          </w:r>
          <w:r w:rsidRPr="3A74A4DC" w:rsidR="2E47B073">
            <w:rPr>
              <w:lang w:val="en-US"/>
            </w:rPr>
            <w:t xml:space="preserve">: </w:t>
          </w:r>
          <w:hyperlink r:id="R85b0eb33653d44e2">
            <w:r w:rsidRPr="3A74A4DC" w:rsidR="2E47B073">
              <w:rPr>
                <w:rStyle w:val="Hypertextovprepojenie"/>
                <w:lang w:val="en-US"/>
              </w:rPr>
              <w:t>https://www.mswsorting.com/Waste-Sorting/Optical-Sorter.html</w:t>
            </w:r>
          </w:hyperlink>
          <w:r w:rsidRPr="3A74A4DC" w:rsidR="2E47B073">
            <w:rPr>
              <w:lang w:val="en-US"/>
            </w:rPr>
            <w:t>.</w:t>
          </w:r>
        </w:p>
        <w:p w:rsidR="568FCC49" w:rsidP="568FCC49" w:rsidRDefault="568FCC49" w14:paraId="5FD2D843" w14:textId="3F8260CC">
          <w:pPr>
            <w:ind w:left="680" w:hanging="680"/>
          </w:pPr>
          <w:r w:rsidRPr="568FCC49">
            <w:t xml:space="preserve">NAKATANI Jun, KONNO Kiyoto, MORIGUCHI Yuichi, 2017. Variability-based optimal design for robust plastic recycling systems. Resources, Conservation and Recycling 116, s. 53–60. Dostupné na internete: DOI: </w:t>
          </w:r>
          <w:hyperlink r:id="rId80">
            <w:r w:rsidRPr="568FCC49">
              <w:rPr>
                <w:rStyle w:val="Hypertextovprepojenie"/>
              </w:rPr>
              <w:t>10.1016/j.resconrec.2016.09.020</w:t>
            </w:r>
          </w:hyperlink>
          <w:r w:rsidRPr="568FCC49">
            <w:t>.</w:t>
          </w:r>
        </w:p>
        <w:p w:rsidR="21170D13" w:rsidP="21170D13" w:rsidRDefault="568FCC49" w14:paraId="186CBAAD" w14:textId="57D1D2F6">
          <w:pPr>
            <w:ind w:left="680" w:hanging="680"/>
          </w:pPr>
          <w:r w:rsidRPr="568FCC49">
            <w:t xml:space="preserve">PARK Sungbum, 2016. Development of Innovative Strategies for the Korean Manufacturing Industry by Use of the Connected Smart Factory (CSF). Procedia Computer Science 91, s. 744-750. Dostupné na internete: DOI: </w:t>
          </w:r>
          <w:hyperlink r:id="rId81">
            <w:r w:rsidRPr="568FCC49">
              <w:rPr>
                <w:rStyle w:val="Hypertextovprepojenie"/>
              </w:rPr>
              <w:t>10.1016/j.procs.2016.07.067</w:t>
            </w:r>
          </w:hyperlink>
          <w:r w:rsidRPr="568FCC49">
            <w:t>.</w:t>
          </w:r>
        </w:p>
        <w:p w:rsidR="133F5097" w:rsidP="133F5097" w:rsidRDefault="133F5097" w14:paraId="47E43B96" w14:textId="38EF397B">
          <w:pPr>
            <w:ind w:left="680" w:hanging="680"/>
          </w:pPr>
          <w:r w:rsidRPr="133F5097">
            <w:t xml:space="preserve">PLUSKAL, Jaroslav, ŠOMPLÁK, Radovan, SZÁSZIOVÁ Lenka, SUJA Jerguš, PAVLAS Martin, 2023. Post-consumer plastic sorting infrastructure improvements planning: Scenario-based modeling of greenhouse gas savings with sustainable costs. Journal of Environmental Management 325. Dostupné na internete: DOI: </w:t>
          </w:r>
          <w:hyperlink r:id="rId82">
            <w:r w:rsidRPr="133F5097">
              <w:rPr>
                <w:rStyle w:val="Hypertextovprepojenie"/>
              </w:rPr>
              <w:t>10.1016/j.jenvman.2022.116567</w:t>
            </w:r>
          </w:hyperlink>
          <w:r w:rsidRPr="133F5097">
            <w:t>.</w:t>
          </w:r>
        </w:p>
        <w:p w:rsidR="5F6DDA48" w:rsidP="5F6DDA48" w:rsidRDefault="5F6DDA48" w14:paraId="1C634AA1" w14:textId="18248543">
          <w:pPr>
            <w:ind w:left="680" w:hanging="680"/>
          </w:pPr>
          <w:r w:rsidRPr="5F6DDA48">
            <w:t xml:space="preserve">POMÁZI István, SZABÓ Elemér, 2020. Circular economy policy-related national initiatives in Visegrad countries. Europan Spatial Research and Policy 27, s. 131-154. Dostupné na internete: DOI: </w:t>
          </w:r>
          <w:hyperlink r:id="rId83">
            <w:r w:rsidRPr="5F6DDA48">
              <w:rPr>
                <w:rStyle w:val="Hypertextovprepojenie"/>
              </w:rPr>
              <w:t>10.18778/1231-1952.27.2.09</w:t>
            </w:r>
          </w:hyperlink>
          <w:r w:rsidRPr="5F6DDA48">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61AA25A1">
          <w:pPr>
            <w:ind w:left="680" w:hanging="680"/>
          </w:pPr>
          <w:r w:rsidRPr="5BE45976">
            <w:t xml:space="preserve">RAY P. P., 2018 A survey on Internet of Things architectures. Journal of King Saud University - Computer and Information Sciences. Dostupné na internete: DOI: </w:t>
          </w:r>
          <w:hyperlink r:id="rId86">
            <w:r w:rsidRPr="5BE45976">
              <w:rPr>
                <w:rStyle w:val="Hypertextovprepojenie"/>
              </w:rPr>
              <w:t>10.1016/j.jksuci.2016.10.003</w:t>
            </w:r>
          </w:hyperlink>
          <w:r w:rsidRPr="5BE45976">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28D9F206">
          <w:pPr>
            <w:ind w:left="680" w:hanging="680"/>
          </w:pPr>
          <w:r w:rsidRPr="568FCC49">
            <w:t xml:space="preserve">RUPP Mario, SCHNECKENBURGER Max, MERKEL Markus, BÖRRET Rainer, HARRISON David K., 2021. Industry 4.0: A technological-oriented definition based on bibliometric analysis and literature review. Journal of Open Innovation: Technology, Market, and Complexity 7, s. 1–20. Dostupné na internete: DOI: </w:t>
          </w:r>
          <w:hyperlink r:id="rId89">
            <w:r w:rsidRPr="568FCC49">
              <w:rPr>
                <w:rStyle w:val="Hypertextovprepojenie"/>
              </w:rPr>
              <w:t>10.3390/joitmc7010068</w:t>
            </w:r>
          </w:hyperlink>
          <w:r w:rsidRPr="568FCC49">
            <w:t>.</w:t>
          </w:r>
        </w:p>
        <w:p w:rsidR="7B73CFC3" w:rsidP="7B73CFC3" w:rsidRDefault="7B73CFC3" w14:paraId="2BDF014E" w14:textId="7CEEB0BE">
          <w:pPr>
            <w:ind w:left="680" w:hanging="680"/>
          </w:pPr>
          <w:r w:rsidRPr="7B73CFC3">
            <w:t xml:space="preserve">SAJADIEH Seyed Mohammad Mehdi, SON Yoo Ho, NOH Sang Do, 2022. A Conceptual Definition and Future Directions of Urban Smart Factory for Sustainable Manufacturing. Sustainability (Switzreland). Dostupné na internete: DOI: </w:t>
          </w:r>
          <w:hyperlink r:id="rId90">
            <w:r w:rsidRPr="7B73CFC3">
              <w:rPr>
                <w:rStyle w:val="Hypertextovprepojenie"/>
              </w:rPr>
              <w:t>10.3390/su14031221</w:t>
            </w:r>
          </w:hyperlink>
          <w:r w:rsidRPr="7B73CFC3">
            <w:t>.</w:t>
          </w:r>
        </w:p>
        <w:p w:rsidR="568FCC49" w:rsidP="568FCC49" w:rsidRDefault="568FCC49" w14:paraId="52FE0A1F" w14:textId="598BE59E">
          <w:pPr>
            <w:ind w:left="680" w:hanging="680"/>
          </w:pPr>
          <w:r w:rsidRPr="568FCC49">
            <w:t xml:space="preserve">SATO Duarte Adrana Yumi, SANCHES Regina Aparecida, DEDINI Franco Giuseppe, 2018. Assessment and technological forecasting in the textile industry: From first industrial revolution to the Industry 4.0. Strategic Design Research Journal 11, s. 193–202. Dostupné na internete: DOI: </w:t>
          </w:r>
          <w:hyperlink r:id="rId91">
            <w:r w:rsidRPr="568FCC49">
              <w:rPr>
                <w:rStyle w:val="Hypertextovprepojenie"/>
              </w:rPr>
              <w:t>10.4013/sdrj.2018.113.03</w:t>
            </w:r>
          </w:hyperlink>
          <w:r w:rsidRPr="568FCC49">
            <w:t>.</w:t>
          </w:r>
        </w:p>
        <w:p w:rsidR="224718B7" w:rsidP="224718B7" w:rsidRDefault="568FCC49" w14:paraId="7414F243" w14:textId="4B55C6EF">
          <w:pPr>
            <w:ind w:left="680" w:hanging="680"/>
          </w:pPr>
          <w:r w:rsidRPr="568FCC49">
            <w:t xml:space="preserve">SCHUH Günther, POTENTE Till, VARANDANI Rawina, HAUSBERG Carlo, FRÄNKEN Bastian, 2014. ollaboration moves productivity to the next level, in: Procedia CIRP 17, s. 3–8. Dostupné na internete: </w:t>
          </w:r>
          <w:hyperlink r:id="rId92">
            <w:r w:rsidRPr="568FCC49">
              <w:rPr>
                <w:rStyle w:val="Hypertextovprepojenie"/>
              </w:rPr>
              <w:t>https://doi.org/10.1016/j.procir.2014.02.037</w:t>
            </w:r>
          </w:hyperlink>
          <w:r w:rsidRPr="568FCC49">
            <w:t>.</w:t>
          </w:r>
        </w:p>
        <w:p w:rsidR="0BF93446" w:rsidP="0BF93446" w:rsidRDefault="568FCC49" w14:paraId="27A1CC35" w14:textId="50D2FC58">
          <w:pPr>
            <w:ind w:left="680" w:hanging="680"/>
          </w:pPr>
          <w:r w:rsidRPr="568FCC49">
            <w:t xml:space="preserve">SCHUMACHER Andreas, EROL Selim, SIHN Wilfried, 2016. A Maturity Model for Assessing Industry 4.0 Readiness and Maturity of Manufacturing Enterorises, Procedia CIRP 52, s. 161-166. Dostupné na internete: DOI: </w:t>
          </w:r>
          <w:hyperlink r:id="rId93">
            <w:r w:rsidRPr="568FCC49">
              <w:rPr>
                <w:rStyle w:val="Hypertextovprepojenie"/>
              </w:rPr>
              <w:t>10.1016/j.procir.2016.07.040</w:t>
            </w:r>
          </w:hyperlink>
          <w:r w:rsidRPr="568FCC49">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2BEF33C0">
          <w:pPr>
            <w:ind w:left="680" w:hanging="680"/>
          </w:pPr>
          <w:r w:rsidRPr="21170D13">
            <w:t xml:space="preserve">SHI Zhan a spol., 2020. Smart factory in Industry 4.0. Systems Research and Behavioral Science 37, s. 607-617. Dostupné na internete: DOI: </w:t>
          </w:r>
          <w:hyperlink r:id="rId95">
            <w:r w:rsidRPr="21170D13">
              <w:rPr>
                <w:rStyle w:val="Hypertextovprepojenie"/>
              </w:rPr>
              <w:t>10.1002/sres.2704</w:t>
            </w:r>
          </w:hyperlink>
          <w:r w:rsidRPr="21170D13">
            <w:t>.</w:t>
          </w:r>
        </w:p>
        <w:p w:rsidR="0BF93446" w:rsidP="0BF93446" w:rsidRDefault="0BF93446" w14:paraId="7E02DAF8" w14:textId="1A4E1AB7">
          <w:pPr>
            <w:ind w:left="680" w:hanging="680"/>
          </w:pPr>
          <w:r w:rsidRPr="0BF93446">
            <w:t xml:space="preserve">SOORI Mohsen, AREZOO Behrooz, DASTRES Roza, 2023. Internet of things for smart factories in industry 4.0, a review. Internet of Things and Cyber-Physical Systems. Dostupné na internete: DOI: </w:t>
          </w:r>
          <w:hyperlink r:id="rId96">
            <w:r w:rsidRPr="0BF93446">
              <w:rPr>
                <w:rStyle w:val="Hypertextovprepojenie"/>
              </w:rPr>
              <w:t>10.1016/j.iotcps.2023.04.006</w:t>
            </w:r>
          </w:hyperlink>
          <w:r w:rsidRPr="0BF93446">
            <w:t>.</w:t>
          </w:r>
        </w:p>
        <w:p w:rsidR="568FCC49" w:rsidP="568FCC49" w:rsidRDefault="568FCC49" w14:paraId="3A1C7884" w14:textId="1D4D25EB">
          <w:pPr>
            <w:ind w:left="680" w:hanging="680"/>
          </w:pPr>
          <w:r w:rsidRPr="568FCC49">
            <w:t xml:space="preserve">STRANGE Roger, ZUCCHELLA Antonella, 2017. Industry 4.0, global value chains and international business. Multinational Business Review 25, s. 174–184. Dostupné na internete: DOI: </w:t>
          </w:r>
          <w:hyperlink r:id="rId97">
            <w:r w:rsidRPr="568FCC49">
              <w:rPr>
                <w:rStyle w:val="Hypertextovprepojenie"/>
              </w:rPr>
              <w:t>10.1108/MBR-05-2017-0028</w:t>
            </w:r>
          </w:hyperlink>
          <w:r w:rsidRPr="568FCC49">
            <w:t>.</w:t>
          </w:r>
        </w:p>
        <w:p w:rsidR="21170D13" w:rsidP="21170D13" w:rsidRDefault="71481024" w14:paraId="259B4A82" w14:textId="768F5C22">
          <w:pPr>
            <w:ind w:left="680" w:hanging="680"/>
          </w:pPr>
          <w:r w:rsidRPr="71481024">
            <w:t xml:space="preserve">STROOZI Fernanda, COLICCHIA Claudia, CREAZZA Alessandro, NOÈ Carlo, 2017. Literature review on the 'smart factory' concept using bibliometric tools. International Journal of Production Reaearch. Dostupné na internete: DOI: </w:t>
          </w:r>
          <w:hyperlink r:id="rId98">
            <w:r w:rsidRPr="71481024">
              <w:rPr>
                <w:rStyle w:val="Hypertextovprepojenie"/>
              </w:rPr>
              <w:t>10.1080/00207543.2017.1326643</w:t>
            </w:r>
          </w:hyperlink>
          <w:r w:rsidRPr="71481024">
            <w:t>.</w:t>
          </w:r>
        </w:p>
        <w:p w:rsidR="71481024" w:rsidP="71481024" w:rsidRDefault="34C4A95F" w14:paraId="31DF7633" w14:textId="11FF5BA3">
          <w:pPr>
            <w:ind w:left="680" w:hanging="680"/>
          </w:pPr>
          <w:r w:rsidRPr="34C4A95F">
            <w:t xml:space="preserve">SUO Hui, WAN Jiafu, ZOU Caifeng, LIU Jianqi, 2012. Security in the internet of things: A review. Proceedings – 2012 International Conference on Computer Science and Electronics Engineering, ICCSEE 2012, s. 648-651. Donstupné na internete: DOI: </w:t>
          </w:r>
          <w:hyperlink r:id="rId99">
            <w:r w:rsidRPr="34C4A95F">
              <w:rPr>
                <w:rStyle w:val="Hypertextovprepojenie"/>
              </w:rPr>
              <w:t>10.1109/ICCSEE.2012.373</w:t>
            </w:r>
          </w:hyperlink>
          <w:r w:rsidRPr="34C4A95F">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3A2F1260">
          <w:pPr>
            <w:ind w:left="680" w:hanging="680"/>
          </w:pPr>
          <w:r w:rsidRPr="133F5097">
            <w:t xml:space="preserve">TECHFUN. Raspberry pi 4 model B – RAM 2GB 64-bit. Dostupné na internete: </w:t>
          </w:r>
          <w:hyperlink r:id="rId101">
            <w:r w:rsidRPr="133F5097">
              <w:rPr>
                <w:rStyle w:val="Hypertextovprepojenie"/>
              </w:rPr>
              <w:t>https://techfun.sk/produkt/raspberry-pi-4-model-b-ram-2gb-64-bit/</w:t>
            </w:r>
          </w:hyperlink>
          <w:r w:rsidRPr="133F5097">
            <w:t>.</w:t>
          </w:r>
        </w:p>
        <w:p w:rsidR="34C4A95F" w:rsidP="34C4A95F" w:rsidRDefault="34C4A95F" w14:paraId="1E4F1FA9" w14:textId="4F4DEAAE">
          <w:pPr>
            <w:ind w:left="680" w:hanging="680"/>
          </w:pPr>
          <w:r w:rsidRPr="34C4A95F">
            <w:t xml:space="preserve">TUKHTANAZAROVICH Jumabayev Abdulkhamid, 2021. Advantage of the Arduino Platform in Forming Creative Skills in Youth. JournalNX- A Multidisciplinary Peer Reviewed Journal 7, s. 40–45. Dosupné na internete: </w:t>
          </w:r>
          <w:hyperlink r:id="rId102">
            <w:r w:rsidRPr="34C4A95F">
              <w:rPr>
                <w:rStyle w:val="Hypertextovprepojenie"/>
              </w:rPr>
              <w:t>https://media.neliti.com/media/publications/347845-advantage-of-the-arduino-platform-in-for-95870798.pdf</w:t>
            </w:r>
          </w:hyperlink>
          <w:r w:rsidRPr="34C4A95F">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ED977B0">
          <w:pPr>
            <w:ind w:left="680" w:hanging="680"/>
          </w:pPr>
          <w:r w:rsidRPr="568FCC49">
            <w:t xml:space="preserve">VANDANA S., SHAMUKHA SRI SAI K., ROHILA P., MANIDEEP V., 2021. PLC Operated Colour Based Product Sorting machine. IOP Conference Series: Materials Science and Engineering 1119. Dostupné na internete: DOI: </w:t>
          </w:r>
          <w:hyperlink r:id="rId104">
            <w:r w:rsidRPr="568FCC49">
              <w:rPr>
                <w:rStyle w:val="Hypertextovprepojenie"/>
              </w:rPr>
              <w:t>10.1088/1757-899x/1119/1/012016</w:t>
            </w:r>
          </w:hyperlink>
          <w:r w:rsidRPr="568FCC49">
            <w:t>.</w:t>
          </w:r>
        </w:p>
        <w:p w:rsidR="21170D13" w:rsidP="568FCC49" w:rsidRDefault="568FCC49" w14:paraId="380D545C" w14:textId="1FE8678A">
          <w:pPr>
            <w:ind w:left="680" w:hanging="680"/>
          </w:pPr>
          <w:r>
            <w:t xml:space="preserve">VINITHA K, AMBROSE PRABHU R, BHASKAR R, HARIHARAN R, 2020. Review on industrial mathematics and materials at Industry 1.0 to Industry 4.0, in: Materials Today: Proceedings, s. 3956–3960. Dostupné na internete: </w:t>
          </w:r>
          <w:hyperlink r:id="rId105">
            <w:r w:rsidRPr="568FCC49">
              <w:rPr>
                <w:rStyle w:val="Hypertextovprepojenie"/>
              </w:rPr>
              <w:t>https://doi.org/10.1016/j.matpr.2020.06.331</w:t>
            </w:r>
          </w:hyperlink>
          <w:r w:rsidRPr="568FCC49">
            <w:t>.</w:t>
          </w:r>
        </w:p>
        <w:p w:rsidR="568FCC49" w:rsidP="568FCC49" w:rsidRDefault="568FCC49" w14:paraId="40BA727B" w14:textId="3A9F9DBF">
          <w:pPr>
            <w:ind w:left="680" w:hanging="680"/>
          </w:pPr>
          <w:r w:rsidRPr="568FCC49">
            <w:t xml:space="preserve">WANG Shiying, WAN Jiafu, ZHANG Daqiang, LI Da, ZHANG Chunhua, 2016. Towards smart factory for industry 4.0: A self-organized multi-agent system with big data based feedback and coordination. Computer Networks 101, s. 158–168. Dostupné na internete: DOI: </w:t>
          </w:r>
          <w:hyperlink r:id="rId106">
            <w:r w:rsidRPr="568FCC49">
              <w:rPr>
                <w:rStyle w:val="Hypertextovprepojenie"/>
              </w:rPr>
              <w:t>10.1016/j.comnet.2015.12.017</w:t>
            </w:r>
          </w:hyperlink>
          <w:r w:rsidRPr="568FCC49">
            <w:t>.</w:t>
          </w:r>
        </w:p>
        <w:p w:rsidR="11B0CDB3" w:rsidP="11B0CDB3" w:rsidRDefault="11B0CDB3" w14:paraId="7F1A2E49" w14:textId="39906504">
          <w:pPr>
            <w:ind w:left="680" w:hanging="680"/>
          </w:pPr>
          <w:r w:rsidRPr="11B0CDB3">
            <w:t xml:space="preserve">WOŹNIAK Dariusz, HARDYGÓRA Monika, 2021. Aspects of selecting appropriate conveyor belt strength. Energies 14. Dostupné na internete: DOI: </w:t>
          </w:r>
          <w:hyperlink r:id="rId107">
            <w:r w:rsidRPr="11B0CDB3">
              <w:rPr>
                <w:rStyle w:val="Hypertextovprepojenie"/>
              </w:rPr>
              <w:t>10.3390/en14196018</w:t>
            </w:r>
          </w:hyperlink>
          <w:r w:rsidRPr="11B0CDB3">
            <w:t>.</w:t>
          </w:r>
        </w:p>
        <w:p w:rsidR="25807315" w:rsidP="25807315" w:rsidRDefault="34C4A95F" w14:paraId="3C017F57" w14:textId="59F1ED9D">
          <w:pPr>
            <w:ind w:left="680" w:hanging="680"/>
          </w:pPr>
          <w:r w:rsidRPr="34C4A95F">
            <w:t xml:space="preserve">WU Zhenyu, QIU Kai, ZHANG Jianguo, 2020. A smart microcontroller architecture for the internet of things. Sensors (Switzerland) 20. Dostupné na internete: DOI: </w:t>
          </w:r>
          <w:hyperlink r:id="rId108">
            <w:r w:rsidRPr="34C4A95F">
              <w:rPr>
                <w:rStyle w:val="Hypertextovprepojenie"/>
              </w:rPr>
              <w:t>10.3390/s20071821</w:t>
            </w:r>
          </w:hyperlink>
          <w:r w:rsidRPr="34C4A95F">
            <w:t>.</w:t>
          </w:r>
        </w:p>
        <w:p w:rsidR="25807315" w:rsidP="25807315" w:rsidRDefault="25807315" w14:paraId="3FA1B984" w14:textId="59252D53">
          <w:pPr>
            <w:ind w:left="680" w:hanging="680"/>
          </w:pPr>
        </w:p>
        <w:p w:rsidR="224718B7" w:rsidP="224718B7" w:rsidRDefault="224718B7" w14:paraId="394C7BAF" w14:textId="7D8D5897">
          <w:pPr>
            <w:ind w:left="680" w:hanging="680"/>
          </w:pPr>
        </w:p>
        <w:p w:rsidR="224718B7" w:rsidP="224718B7" w:rsidRDefault="224718B7" w14:paraId="65C8B838" w14:textId="11E38920">
          <w:pPr>
            <w:ind w:left="680" w:hanging="680"/>
          </w:pPr>
        </w:p>
        <w:p w:rsidR="77599B41" w:rsidP="77599B41" w:rsidRDefault="77599B41" w14:paraId="5E3F79BB" w14:textId="506890B3">
          <w:pPr>
            <w:ind w:left="680" w:hanging="680"/>
          </w:pPr>
        </w:p>
        <w:p w:rsidR="77599B41" w:rsidP="77599B41" w:rsidRDefault="77599B41" w14:paraId="59AE0542" w14:textId="20288650">
          <w:pPr>
            <w:ind w:left="680" w:hanging="680"/>
          </w:pPr>
        </w:p>
        <w:p w:rsidR="730FF859" w:rsidP="730FF859" w:rsidRDefault="730FF859" w14:paraId="74D2AC7B" w14:textId="34201D1D">
          <w:pPr>
            <w:ind w:left="680" w:hanging="680"/>
          </w:pPr>
        </w:p>
        <w:p w:rsidR="730FF859" w:rsidP="730FF859" w:rsidRDefault="730FF859" w14:paraId="6EEE6385" w14:textId="376C1FD1">
          <w:pPr>
            <w:ind w:left="680" w:hanging="680"/>
          </w:pPr>
        </w:p>
        <w:p w:rsidR="730FF859" w:rsidP="730FF859" w:rsidRDefault="730FF859" w14:paraId="4456BBCC" w14:textId="343C35A5">
          <w:pPr>
            <w:ind w:left="680" w:hanging="680"/>
          </w:pPr>
        </w:p>
        <w:p w:rsidR="2C7B9315" w:rsidP="2C7B9315" w:rsidRDefault="2C7B9315" w14:paraId="60854DDB" w14:textId="4AB99A38">
          <w:pPr>
            <w:ind w:left="680" w:hanging="680"/>
          </w:pPr>
        </w:p>
        <w:p w:rsidR="2C7B9315" w:rsidP="2C7B9315" w:rsidRDefault="2C7B9315" w14:paraId="3C3A1DCA" w14:textId="58E591BE">
          <w:pPr>
            <w:ind w:left="680" w:hanging="680"/>
          </w:pPr>
        </w:p>
        <w:p w:rsidR="2C7B9315" w:rsidP="2C7B9315" w:rsidRDefault="2C7B9315" w14:paraId="1C532582" w14:textId="5F8330F7">
          <w:pPr>
            <w:ind w:left="680" w:hanging="680"/>
          </w:pPr>
        </w:p>
        <w:p w:rsidR="2C7B9315" w:rsidP="2C7B9315" w:rsidRDefault="2C7B9315" w14:paraId="3D43938F" w14:textId="0FF86462">
          <w:pPr>
            <w:ind w:left="680" w:hanging="680"/>
          </w:pPr>
        </w:p>
        <w:p w:rsidR="2C7B9315" w:rsidP="2C7B9315" w:rsidRDefault="2C7B9315" w14:paraId="4136832F" w14:textId="6AA5E695">
          <w:pPr>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ind w:firstLine="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p w:rsidR="20C0FB8F" w:rsidP="20C0FB8F" w:rsidRDefault="20C0FB8F" w14:paraId="319BE1D5" w14:textId="212AB610">
      <w:pPr>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68FCC49" w:rsidRDefault="730FF859" w14:paraId="34DBA21C" w14:textId="53FC697D">
      <w:pPr>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d4MUhgVAsD7hGI" int2:id="ACbygeYW">
      <int2:state int2:type="AugLoop_Text_Critique" int2:value="Rejected"/>
    </int2:textHash>
    <int2:textHash int2:hashCode="Y347u5m4aVYMOx" int2:id="WVVY82HD">
      <int2:state int2:type="AugLoop_Text_Critique" int2:value="Rejected"/>
    </int2:textHash>
    <int2:textHash int2:hashCode="hGjVhvwbHqkucO" int2:id="XRs7lmZO">
      <int2:state int2:type="AugLoop_Text_Critique" int2:value="Rejected"/>
    </int2:textHash>
    <int2:textHash int2:hashCode="fRBDRz1Vv6kOhT" int2:id="Dc76fwiq">
      <int2:state int2:type="AugLoop_Text_Critique" int2:value="Rejected"/>
    </int2:textHash>
    <int2:textHash int2:hashCode="irMSKHKV9XLZ5c" int2:id="Gk40iTvB">
      <int2:state int2:type="AugLoop_Text_Critique" int2:value="Rejected"/>
    </int2:textHash>
    <int2:textHash int2:hashCode="z2u2WkBoWebblQ" int2:id="goGkR3ow">
      <int2:state int2:type="AugLoop_Text_Critique" int2:value="Rejected"/>
    </int2:textHash>
    <int2:textHash int2:hashCode="fu63YWkwOhJ5uE" int2:id="YFiutvJ1">
      <int2:state int2:type="AugLoop_Text_Critique" int2:value="Rejected"/>
    </int2:textHash>
    <int2:textHash int2:hashCode="HenVX2cHOZdH1r" int2:id="PyVeNl5z">
      <int2:state int2:type="AugLoop_Text_Critique" int2:value="Rejected"/>
    </int2:textHash>
    <int2:textHash int2:hashCode="aBxITuNTxa5M9N" int2:id="pj27wK63">
      <int2:state int2:type="AugLoop_Text_Critique" int2:value="Rejected"/>
    </int2:textHash>
    <int2:textHash int2:hashCode="6sqYARfAIld/Wy" int2:id="rS2YsnEt">
      <int2:state int2:type="AugLoop_Text_Critique" int2:value="Rejected"/>
    </int2:textHash>
    <int2:textHash int2:hashCode="6oj7qpm3MiV1Li" int2:id="0PnEbdzP">
      <int2:state int2:type="AugLoop_Text_Critique" int2:value="Rejected"/>
    </int2:textHash>
    <int2:textHash int2:hashCode="xuRU2WDfSEX51p" int2:id="SE8K6hPI">
      <int2:state int2:type="AugLoop_Text_Critique" int2:value="Rejected"/>
    </int2:textHash>
    <int2:textHash int2:hashCode="go0zipsEIhycvi" int2:id="ET6hNtle">
      <int2:state int2:type="AugLoop_Text_Critique" int2:value="Rejected"/>
    </int2:textHash>
    <int2:textHash int2:hashCode="X8fji//gDKRq3Y" int2:id="F0Quy9gj">
      <int2:state int2:type="AugLoop_Text_Critique" int2:value="Rejected"/>
    </int2:textHash>
    <int2:textHash int2:hashCode="eVK9IOyq+2cJW8" int2:id="DS82Menz">
      <int2:state int2:type="AugLoop_Text_Critique" int2:value="Rejected"/>
    </int2:textHash>
    <int2:textHash int2:hashCode="hqKNiPAHBOWiiz" int2:id="WX9OHaBW">
      <int2:state int2:type="AugLoop_Text_Critique" int2:value="Rejected"/>
    </int2:textHash>
    <int2:textHash int2:hashCode="4gXYUDma946rdK" int2:id="3DK18YmR">
      <int2:state int2:type="AugLoop_Text_Critique" int2:value="Rejected"/>
    </int2:textHash>
    <int2:textHash int2:hashCode="W9zTwNTSSuPnGz" int2:id="mpMaNwCN">
      <int2:state int2:type="AugLoop_Text_Critique" int2:value="Rejected"/>
    </int2:textHash>
    <int2:textHash int2:hashCode="6WG5Lp4yrpti0+" int2:id="4Sq4gJSv">
      <int2:state int2:type="AugLoop_Text_Critique" int2:value="Rejected"/>
    </int2:textHash>
    <int2:textHash int2:hashCode="KUBYWmVQzLpjRe" int2:id="eHLJsy4d">
      <int2:state int2:type="AugLoop_Text_Critique" int2:value="Rejected"/>
    </int2:textHash>
    <int2:textHash int2:hashCode="YLaTMvs9V6XGU3" int2:id="WVYt9Syf">
      <int2:state int2:type="AugLoop_Text_Critique" int2:value="Rejected"/>
    </int2:textHash>
    <int2:textHash int2:hashCode="pNRCZDJhSV48j5" int2:id="sgDScmJe">
      <int2:state int2:type="AugLoop_Text_Critique" int2:value="Rejected"/>
    </int2:textHash>
    <int2:textHash int2:hashCode="NktFlMuEhWwe76" int2:id="QKCx18SE">
      <int2:state int2:type="AugLoop_Text_Critique" int2:value="Rejected"/>
    </int2:textHash>
    <int2:textHash int2:hashCode="eBfFKyVge+Z86T" int2:id="paf8osaU">
      <int2:state int2:type="AugLoop_Text_Critique" int2:value="Rejected"/>
    </int2:textHash>
    <int2:textHash int2:hashCode="9n+7jMWrDirNqw" int2:id="iHziENvV">
      <int2:state int2:type="AugLoop_Text_Critique" int2:value="Rejected"/>
    </int2:textHash>
    <int2:textHash int2:hashCode="N61nnusvm8eI5h" int2:id="gj9H4K9U">
      <int2:state int2:type="AugLoop_Text_Critique" int2:value="Rejected"/>
    </int2:textHash>
    <int2:textHash int2:hashCode="NciFEM/w9ZiP70" int2:id="DyWA9cFE">
      <int2:state int2:type="AugLoop_Text_Critique" int2:value="Rejected"/>
    </int2:textHash>
    <int2:textHash int2:hashCode="RWwHrOYywXyEl3" int2:id="M32TqDZK">
      <int2:state int2:type="AugLoop_Text_Critique" int2:value="Rejected"/>
    </int2:textHash>
    <int2:textHash int2:hashCode="iwVjHel3lVM68z" int2:id="3P7eUukK">
      <int2:state int2:type="AugLoop_Text_Critique" int2:value="Rejected"/>
    </int2:textHash>
    <int2:textHash int2:hashCode="OP27MgkaPYrGic" int2:id="27gxDSG0">
      <int2:state int2:type="AugLoop_Text_Critique" int2:value="Rejected"/>
    </int2:textHash>
    <int2:textHash int2:hashCode="wRLogXPU08XBQJ" int2:id="1KCcUqxK">
      <int2:state int2:type="AugLoop_Text_Critique" int2:value="Rejected"/>
    </int2:textHash>
    <int2:textHash int2:hashCode="QvHGqLS37cPcCy" int2:id="9YC2d7Ss">
      <int2:state int2:type="AugLoop_Text_Critique" int2:value="Rejected"/>
    </int2:textHash>
    <int2:textHash int2:hashCode="ZQp0AcCrnivrIb" int2:id="glFtbcQM">
      <int2:state int2:type="AugLoop_Text_Critique" int2:value="Rejected"/>
    </int2:textHash>
    <int2:textHash int2:hashCode="3qIweChW8kpMgx" int2:id="EeByEk0y">
      <int2:state int2:type="AugLoop_Text_Critique" int2:value="Rejected"/>
    </int2:textHash>
    <int2:textHash int2:hashCode="hRfwPUth6YteFO" int2:id="cFco2fsP">
      <int2:state int2:type="AugLoop_Text_Critique" int2:value="Rejected"/>
    </int2:textHash>
    <int2:textHash int2:hashCode="1UwqovYWAwIscU" int2:id="M5zejQoI">
      <int2:state int2:type="AugLoop_Text_Critique" int2:value="Rejected"/>
    </int2:textHash>
    <int2:textHash int2:hashCode="oAHK+1eRuDNTAF" int2:id="ECJDR6Kw">
      <int2:state int2:type="AugLoop_Text_Critique" int2:value="Rejected"/>
    </int2:textHash>
    <int2:textHash int2:hashCode="Ux4cot9223SroD" int2:id="KsirlTao">
      <int2:state int2:type="AugLoop_Text_Critique" int2:value="Rejected"/>
    </int2:textHash>
    <int2:textHash int2:hashCode="+xEBrTtfEXsQuF" int2:id="CeWhiYnY">
      <int2:state int2:type="AugLoop_Text_Critique" int2:value="Rejected"/>
    </int2:textHash>
    <int2:textHash int2:hashCode="xTZLebuM26C/N1" int2:id="qWu0EhxV">
      <int2:state int2:type="AugLoop_Text_Critique" int2:value="Rejected"/>
    </int2:textHash>
    <int2:textHash int2:hashCode="tCptk9eWkVIi9v" int2:id="moWRG7l6">
      <int2:state int2:type="AugLoop_Text_Critique" int2:value="Rejected"/>
    </int2:textHash>
    <int2:textHash int2:hashCode="xRL46k+VrRd2Hd" int2:id="zy9yCIOY">
      <int2:state int2:type="AugLoop_Text_Critique" int2:value="Rejected"/>
    </int2:textHash>
    <int2:textHash int2:hashCode="kC5ATS/IBqfktb" int2:id="FnjwAEZ4">
      <int2:state int2:type="AugLoop_Text_Critique" int2:value="Rejected"/>
    </int2:textHash>
    <int2:textHash int2:hashCode="vgsx+MdUFGvP/2" int2:id="wjpnrDfG">
      <int2:state int2:type="AugLoop_Text_Critique" int2:value="Rejected"/>
    </int2:textHash>
    <int2:textHash int2:hashCode="YMOEIKRTc170aZ" int2:id="ojzJvTAs">
      <int2:state int2:type="AugLoop_Text_Critique" int2:value="Rejected"/>
    </int2:textHash>
    <int2:textHash int2:hashCode="IA4u/CdyXlJsQT" int2:id="ypfrolJw">
      <int2:state int2:type="AugLoop_Text_Critique" int2:value="Rejected"/>
    </int2:textHash>
    <int2:textHash int2:hashCode="K0pQQoGeKIt2N7" int2:id="0A8224x1">
      <int2:state int2:type="AugLoop_Text_Critique" int2:value="Rejected"/>
    </int2:textHash>
    <int2:textHash int2:hashCode="SKiDLRQXcqdEBt" int2:id="ZCVgLH2W">
      <int2:state int2:type="AugLoop_Text_Critique" int2:value="Rejected"/>
    </int2:textHash>
    <int2:textHash int2:hashCode="1DLDUludCEuQMx" int2:id="FvdiCkW9">
      <int2:state int2:type="AugLoop_Text_Critique" int2:value="Rejected"/>
    </int2:textHash>
    <int2:textHash int2:hashCode="l06eIAbsQ9Jffo" int2:id="aRaKhxlV">
      <int2:state int2:type="AugLoop_Text_Critique" int2:value="Rejected"/>
    </int2:textHash>
    <int2:textHash int2:hashCode="5BT2DK3wUNpKAk" int2:id="HfatY2c8">
      <int2:state int2:type="AugLoop_Text_Critique" int2:value="Rejected"/>
    </int2:textHash>
    <int2:textHash int2:hashCode="r4TZH94WhWbH3B" int2:id="0PTMvzUh">
      <int2:state int2:type="AugLoop_Text_Critique" int2:value="Rejected"/>
    </int2:textHash>
    <int2:textHash int2:hashCode="SC573VtdUyOcjC" int2:id="5Z6L40jq">
      <int2:state int2:type="AugLoop_Text_Critique" int2:value="Rejected"/>
    </int2:textHash>
    <int2:textHash int2:hashCode="2QBPwbAXSBcFXD" int2:id="MciYWCfN">
      <int2:state int2:type="AugLoop_Text_Critique" int2:value="Rejected"/>
    </int2:textHash>
    <int2:textHash int2:hashCode="oXyaqmHoChv3HQ" int2:id="woe3Ctd6">
      <int2:state int2:type="AugLoop_Text_Critique" int2:value="Rejected"/>
    </int2:textHash>
    <int2:textHash int2:hashCode="qo1xCHSFukWPsp" int2:id="29YVFIjt">
      <int2:state int2:type="AugLoop_Text_Critique" int2:value="Rejected"/>
    </int2:textHash>
    <int2:textHash int2:hashCode="kBc0emENFDbBqv" int2:id="ryBkc1xA">
      <int2:state int2:type="AugLoop_Text_Critique" int2:value="Rejected"/>
    </int2:textHash>
    <int2:textHash int2:hashCode="4w3o/b0/JQLB0/" int2:id="hLEYeiQy">
      <int2:state int2:type="AugLoop_Text_Critique" int2:value="Rejected"/>
    </int2:textHash>
    <int2:textHash int2:hashCode="iY/doff7DL8I2U" int2:id="4Nzo4SLE">
      <int2:state int2:type="AugLoop_Text_Critique" int2:value="Rejected"/>
    </int2:textHash>
    <int2:textHash int2:hashCode="pVE1KFtg7yfp5v" int2:id="9SNXJ9oB">
      <int2:state int2:type="AugLoop_Text_Critique" int2:value="Rejected"/>
    </int2:textHash>
    <int2:textHash int2:hashCode="FGjr5B4yW9/pvB" int2:id="2qZ7iLKj">
      <int2:state int2:type="AugLoop_Text_Critique" int2:value="Rejected"/>
    </int2:textHash>
    <int2:textHash int2:hashCode="Le8IP3buzBzJQm" int2:id="EzQr3RU9">
      <int2:state int2:type="AugLoop_Text_Critique" int2:value="Rejected"/>
    </int2:textHash>
    <int2:textHash int2:hashCode="yueBPjSnp4J0Pl" int2:id="HbY4HzCm">
      <int2:state int2:type="AugLoop_Text_Critique" int2:value="Rejected"/>
    </int2:textHash>
    <int2:textHash int2:hashCode="0oH/QCOiBqxkMu" int2:id="2EKAlkhq">
      <int2:state int2:type="AugLoop_Text_Critique" int2:value="Rejected"/>
    </int2:textHash>
    <int2:textHash int2:hashCode="YwL/XgxUipp5rS" int2:id="sc4fnY4E">
      <int2:state int2:type="AugLoop_Text_Critique" int2:value="Rejected"/>
    </int2:textHash>
    <int2:textHash int2:hashCode="8MvA7n1VVqCCe7" int2:id="x37tPblp">
      <int2:state int2:type="AugLoop_Text_Critique" int2:value="Rejected"/>
    </int2:textHash>
    <int2:textHash int2:hashCode="MO20XTl9mY/Tca" int2:id="AFB35eEs">
      <int2:state int2:type="AugLoop_Text_Critique" int2:value="Rejected"/>
    </int2:textHash>
    <int2:textHash int2:hashCode="ZkVouZsz0wu+Ha" int2:id="PCVMR9io">
      <int2:state int2:type="AugLoop_Text_Critique" int2:value="Rejected"/>
    </int2:textHash>
    <int2:textHash int2:hashCode="7k3BWXJWj5vDnw" int2:id="jNDQmPMv">
      <int2:state int2:type="AugLoop_Text_Critique" int2:value="Rejected"/>
    </int2:textHash>
    <int2:textHash int2:hashCode="Mt3yhqNu+guT02" int2:id="yoagBvg5">
      <int2:state int2:type="AugLoop_Text_Critique" int2:value="Rejected"/>
    </int2:textHash>
    <int2:textHash int2:hashCode="ruTFxRRhfx7Y8Z" int2:id="e1ZJlHPG">
      <int2:state int2:type="AugLoop_Text_Critique" int2:value="Rejected"/>
    </int2:textHash>
    <int2:textHash int2:hashCode="y8y4iI6J0AwnnM" int2:id="m7Mn15Rc">
      <int2:state int2:type="AugLoop_Text_Critique" int2:value="Rejected"/>
    </int2:textHash>
    <int2:textHash int2:hashCode="ymVLYjmMSg8cNx" int2:id="Cj54LZul">
      <int2:state int2:type="AugLoop_Text_Critique" int2:value="Rejected"/>
    </int2:textHash>
    <int2:textHash int2:hashCode="aNsWKV5VCrgXtY" int2:id="02J6wVJN">
      <int2:state int2:type="AugLoop_Text_Critique" int2:value="Rejected"/>
    </int2:textHash>
    <int2:textHash int2:hashCode="ZbKN0btmcNUrux" int2:id="vqWPeN6h">
      <int2:state int2:type="AugLoop_Text_Critique" int2:value="Rejected"/>
    </int2:textHash>
    <int2:textHash int2:hashCode="3+u9p68YGFM/6K" int2:id="X5L2XaLx">
      <int2:state int2:type="AugLoop_Text_Critique" int2:value="Rejected"/>
    </int2:textHash>
    <int2:textHash int2:hashCode="ZfOSb5oqyN3flU" int2:id="dXw4DQEP">
      <int2:state int2:type="AugLoop_Text_Critique" int2:value="Rejected"/>
    </int2:textHash>
    <int2:textHash int2:hashCode="AA55PbcMWTCfpv" int2:id="hEoAFYRS">
      <int2:state int2:type="AugLoop_Text_Critique" int2:value="Rejected"/>
    </int2:textHash>
    <int2:textHash int2:hashCode="kYFwqr1MNaTCTm" int2:id="mDTWPLvI">
      <int2:state int2:type="AugLoop_Text_Critique" int2:value="Rejected"/>
    </int2:textHash>
    <int2:textHash int2:hashCode="x4YIV1/5lGExZT" int2:id="vo28eRzG">
      <int2:state int2:type="AugLoop_Text_Critique" int2:value="Rejected"/>
    </int2:textHash>
    <int2:textHash int2:hashCode="ulEZHNnSiJAzna" int2:id="ANfe4pvK">
      <int2:state int2:type="AugLoop_Text_Critique" int2:value="Rejected"/>
    </int2:textHash>
    <int2:textHash int2:hashCode="xv1br7DGKIFL43" int2:id="ttdsaJzT">
      <int2:state int2:type="AugLoop_Text_Critique" int2:value="Rejected"/>
    </int2:textHash>
    <int2:textHash int2:hashCode="y+NoXj9WEq9tNq" int2:id="ba9fnoK5">
      <int2:state int2:type="AugLoop_Text_Critique" int2:value="Rejected"/>
    </int2:textHash>
    <int2:textHash int2:hashCode="GwNMOL7Ap69lMq" int2:id="UL8iXd7f">
      <int2:state int2:type="AugLoop_Text_Critique" int2:value="Rejected"/>
    </int2:textHash>
    <int2:textHash int2:hashCode="vl525KIQLxH4w5" int2:id="kpXQOvBZ">
      <int2:state int2:type="AugLoop_Text_Critique" int2:value="Rejected"/>
    </int2:textHash>
    <int2:textHash int2:hashCode="k3ks6dkh0AyB9Z" int2:id="YHvThXUX">
      <int2:state int2:type="AugLoop_Text_Critique" int2:value="Rejected"/>
    </int2:textHash>
    <int2:textHash int2:hashCode="4nTu/3aMY5YIjs" int2:id="vWele7xx">
      <int2:state int2:type="AugLoop_Text_Critique" int2:value="Rejected"/>
    </int2:textHash>
    <int2:textHash int2:hashCode="7O+57GtArYxfsl" int2:id="Pj1ZVA7T">
      <int2:state int2:type="AugLoop_Text_Critique" int2:value="Rejected"/>
    </int2:textHash>
    <int2:textHash int2:hashCode="adKotB+0alfrid" int2:id="RsNuaepp">
      <int2:state int2:type="AugLoop_Text_Critique" int2:value="Rejected"/>
    </int2:textHash>
    <int2:textHash int2:hashCode="YiA+Qs4nx+5R8Z" int2:id="3fynQz18">
      <int2:state int2:type="AugLoop_Text_Critique" int2:value="Rejected"/>
    </int2:textHash>
    <int2:textHash int2:hashCode="vfXHPRj0TimX4t" int2:id="s6Aa8Yu7">
      <int2:state int2:type="AugLoop_Text_Critique" int2:value="Rejected"/>
    </int2:textHash>
    <int2:textHash int2:hashCode="ehBHOJc1c7Y/E7" int2:id="bQlWdhrK">
      <int2:state int2:type="AugLoop_Text_Critique" int2:value="Rejected"/>
    </int2:textHash>
    <int2:textHash int2:hashCode="MX8edh8vqo2nga" int2:id="wW4RDTbo">
      <int2:state int2:type="AugLoop_Text_Critique" int2:value="Rejected"/>
    </int2:textHash>
    <int2:textHash int2:hashCode="HiFHRZiIJ4ZOdo" int2:id="UbQqlxkp">
      <int2:state int2:type="AugLoop_Text_Critique" int2:value="Rejected"/>
    </int2:textHash>
    <int2:textHash int2:hashCode="BSo8Fgcu+onCX3" int2:id="9RlizOG6">
      <int2:state int2:type="AugLoop_Text_Critique" int2:value="Rejected"/>
    </int2:textHash>
    <int2:textHash int2:hashCode="jy5PYr5rb0wNao" int2:id="vsGGS3Ph">
      <int2:state int2:type="AugLoop_Text_Critique" int2:value="Rejected"/>
    </int2:textHash>
    <int2:textHash int2:hashCode="AB9jgArjfDVZYa" int2:id="9OufVU3p">
      <int2:state int2:type="AugLoop_Text_Critique" int2:value="Rejected"/>
    </int2:textHash>
    <int2:textHash int2:hashCode="w2n5nCHTE/Xp7i" int2:id="WKCyjoPR">
      <int2:state int2:type="AugLoop_Text_Critique" int2:value="Rejected"/>
    </int2:textHash>
    <int2:textHash int2:hashCode="D5DQMhE6wnkGNI" int2:id="zHik4qGa">
      <int2:state int2:type="AugLoop_Text_Critique" int2:value="Rejected"/>
    </int2:textHash>
    <int2:textHash int2:hashCode="CedDuyYu6JbWgV" int2:id="XJi207xH">
      <int2:state int2:type="AugLoop_Text_Critique" int2:value="Rejected"/>
    </int2:textHash>
    <int2:textHash int2:hashCode="+eR102n6BOSnL3" int2:id="ySIoaKLM">
      <int2:state int2:type="AugLoop_Text_Critique" int2:value="Rejected"/>
    </int2:textHash>
    <int2:textHash int2:hashCode="s6w0Tvw+agfAw0" int2:id="SrEHqNIc">
      <int2:state int2:type="AugLoop_Text_Critique" int2:value="Rejected"/>
    </int2:textHash>
    <int2:textHash int2:hashCode="nPTMUopkEophnW" int2:id="yz6VvqGv">
      <int2:state int2:type="AugLoop_Text_Critique" int2:value="Rejected"/>
    </int2:textHash>
    <int2:textHash int2:hashCode="eyAtV/IUrwFv4p" int2:id="rpUYua0S">
      <int2:state int2:type="AugLoop_Text_Critique" int2:value="Rejected"/>
    </int2:textHash>
    <int2:textHash int2:hashCode="FVY1VoQUX85eZ7" int2:id="8VYyTFim">
      <int2:state int2:type="AugLoop_Text_Critique" int2:value="Rejected"/>
    </int2:textHash>
    <int2:textHash int2:hashCode="Lveb8njV8nu/bq" int2:id="IyuYSCEW">
      <int2:state int2:type="AugLoop_Text_Critique" int2:value="Rejected"/>
    </int2:textHash>
    <int2:textHash int2:hashCode="FiPEINiYMsepmt" int2:id="u99iCRBU">
      <int2:state int2:type="AugLoop_Text_Critique" int2:value="Rejected"/>
    </int2:textHash>
    <int2:textHash int2:hashCode="pg6LdJb3cV1xNU" int2:id="GbmT4qjO">
      <int2:state int2:type="AugLoop_Text_Critique" int2:value="Rejected"/>
    </int2:textHash>
    <int2:textHash int2:hashCode="IMq3Z8KD8//1hL" int2:id="91zVuGFS">
      <int2:state int2:type="AugLoop_Text_Critique" int2:value="Rejected"/>
    </int2:textHash>
    <int2:textHash int2:hashCode="lQb1z8Ub8reTYb" int2:id="JqUrOLAx">
      <int2:state int2:type="AugLoop_Text_Critique" int2:value="Rejected"/>
    </int2:textHash>
    <int2:textHash int2:hashCode="nxYKSi6KrnBZu3" int2:id="D8pyeNJe">
      <int2:state int2:type="AugLoop_Text_Critique" int2:value="Rejected"/>
    </int2:textHash>
    <int2:textHash int2:hashCode="SgqGeWQ2c9CDsj" int2:id="u5yxGWbV">
      <int2:state int2:type="AugLoop_Text_Critique" int2:value="Rejected"/>
    </int2:textHash>
    <int2:textHash int2:hashCode="f1JRVOhX89V6ZB" int2:id="9jf2W34C">
      <int2:state int2:type="AugLoop_Text_Critique" int2:value="Rejected"/>
    </int2:textHash>
    <int2:textHash int2:hashCode="2wQ7IFXLOkey6w" int2:id="64M8TE2U">
      <int2:state int2:type="AugLoop_Text_Critique" int2:value="Rejected"/>
    </int2:textHash>
    <int2:textHash int2:hashCode="9g0qL3mT1YJWcf" int2:id="FeoTBjCv">
      <int2:state int2:type="AugLoop_Text_Critique" int2:value="Rejected"/>
    </int2:textHash>
    <int2:textHash int2:hashCode="wbfD+O4NSq+2IJ" int2:id="scArs6dY">
      <int2:state int2:type="AugLoop_Text_Critique" int2:value="Rejected"/>
    </int2:textHash>
    <int2:textHash int2:hashCode="2sFhM1PSm5U+FX" int2:id="y47t9xpt">
      <int2:state int2:type="AugLoop_Text_Critique" int2:value="Rejected"/>
    </int2:textHash>
    <int2:textHash int2:hashCode="QqTiKtU5HYg88M" int2:id="19J13X7J">
      <int2:state int2:type="AugLoop_Text_Critique" int2:value="Rejected"/>
    </int2:textHash>
    <int2:textHash int2:hashCode="wSMW7Q9kbr/Jo4" int2:id="XATPad17">
      <int2:state int2:type="AugLoop_Text_Critique" int2:value="Rejected"/>
    </int2:textHash>
    <int2:textHash int2:hashCode="e78jAzo45drAUV" int2:id="VPUEz14P">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3">
    <w:nsid w:val="514dc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47e067a8"/>
    <w:multiLevelType xmlns:w="http://schemas.openxmlformats.org/wordprocessingml/2006/main" w:val="hybridMultilevel"/>
    <w:lvl xmlns:w="http://schemas.openxmlformats.org/wordprocessingml/2006/main" w:ilvl="0">
      <w:start w:val="1"/>
      <w:numFmt w:val="bullet"/>
      <w:lvlText w:val=""/>
      <w:lvlJc w:val="left"/>
      <w:pPr>
        <w:ind w:left="1040" w:hanging="360"/>
      </w:pPr>
      <w:rPr>
        <w:rFonts w:hint="default" w:ascii="Symbol" w:hAnsi="Symbol"/>
      </w:rPr>
    </w:lvl>
    <w:lvl xmlns:w="http://schemas.openxmlformats.org/wordprocessingml/2006/main" w:ilvl="1">
      <w:start w:val="1"/>
      <w:numFmt w:val="bullet"/>
      <w:lvlText w:val="o"/>
      <w:lvlJc w:val="left"/>
      <w:pPr>
        <w:ind w:left="1760" w:hanging="360"/>
      </w:pPr>
      <w:rPr>
        <w:rFonts w:hint="default" w:ascii="Courier New" w:hAnsi="Courier New"/>
      </w:rPr>
    </w:lvl>
    <w:lvl xmlns:w="http://schemas.openxmlformats.org/wordprocessingml/2006/main" w:ilvl="2">
      <w:start w:val="1"/>
      <w:numFmt w:val="bullet"/>
      <w:lvlText w:val=""/>
      <w:lvlJc w:val="left"/>
      <w:pPr>
        <w:ind w:left="2480" w:hanging="360"/>
      </w:pPr>
      <w:rPr>
        <w:rFonts w:hint="default" w:ascii="Wingdings" w:hAnsi="Wingdings"/>
      </w:rPr>
    </w:lvl>
    <w:lvl xmlns:w="http://schemas.openxmlformats.org/wordprocessingml/2006/main" w:ilvl="3">
      <w:start w:val="1"/>
      <w:numFmt w:val="bullet"/>
      <w:lvlText w:val=""/>
      <w:lvlJc w:val="left"/>
      <w:pPr>
        <w:ind w:left="3200" w:hanging="360"/>
      </w:pPr>
      <w:rPr>
        <w:rFonts w:hint="default" w:ascii="Symbol" w:hAnsi="Symbol"/>
      </w:rPr>
    </w:lvl>
    <w:lvl xmlns:w="http://schemas.openxmlformats.org/wordprocessingml/2006/main" w:ilvl="4">
      <w:start w:val="1"/>
      <w:numFmt w:val="bullet"/>
      <w:lvlText w:val="o"/>
      <w:lvlJc w:val="left"/>
      <w:pPr>
        <w:ind w:left="3920" w:hanging="360"/>
      </w:pPr>
      <w:rPr>
        <w:rFonts w:hint="default" w:ascii="Courier New" w:hAnsi="Courier New"/>
      </w:rPr>
    </w:lvl>
    <w:lvl xmlns:w="http://schemas.openxmlformats.org/wordprocessingml/2006/main" w:ilvl="5">
      <w:start w:val="1"/>
      <w:numFmt w:val="bullet"/>
      <w:lvlText w:val=""/>
      <w:lvlJc w:val="left"/>
      <w:pPr>
        <w:ind w:left="4640" w:hanging="360"/>
      </w:pPr>
      <w:rPr>
        <w:rFonts w:hint="default" w:ascii="Wingdings" w:hAnsi="Wingdings"/>
      </w:rPr>
    </w:lvl>
    <w:lvl xmlns:w="http://schemas.openxmlformats.org/wordprocessingml/2006/main" w:ilvl="6">
      <w:start w:val="1"/>
      <w:numFmt w:val="bullet"/>
      <w:lvlText w:val=""/>
      <w:lvlJc w:val="left"/>
      <w:pPr>
        <w:ind w:left="5360" w:hanging="360"/>
      </w:pPr>
      <w:rPr>
        <w:rFonts w:hint="default" w:ascii="Symbol" w:hAnsi="Symbol"/>
      </w:rPr>
    </w:lvl>
    <w:lvl xmlns:w="http://schemas.openxmlformats.org/wordprocessingml/2006/main" w:ilvl="7">
      <w:start w:val="1"/>
      <w:numFmt w:val="bullet"/>
      <w:lvlText w:val="o"/>
      <w:lvlJc w:val="left"/>
      <w:pPr>
        <w:ind w:left="6080" w:hanging="360"/>
      </w:pPr>
      <w:rPr>
        <w:rFonts w:hint="default" w:ascii="Courier New" w:hAnsi="Courier New"/>
      </w:rPr>
    </w:lvl>
    <w:lvl xmlns:w="http://schemas.openxmlformats.org/wordprocessingml/2006/main" w:ilvl="8">
      <w:start w:val="1"/>
      <w:numFmt w:val="bullet"/>
      <w:lvlText w:val=""/>
      <w:lvlJc w:val="left"/>
      <w:pPr>
        <w:ind w:left="6800" w:hanging="360"/>
      </w:pPr>
      <w:rPr>
        <w:rFonts w:hint="default" w:ascii="Wingdings" w:hAnsi="Wingdings"/>
      </w:rPr>
    </w:lvl>
  </w:abstractNum>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64">
    <w:abstractNumId w:val="63"/>
  </w:num>
  <w:num w:numId="63">
    <w:abstractNumId w:val="62"/>
  </w: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07992"/>
    <w:rsid w:val="0010EFF9"/>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BAA"/>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DF1BD"/>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5224A"/>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5162"/>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00DF32"/>
    <w:rsid w:val="01144220"/>
    <w:rsid w:val="0115F700"/>
    <w:rsid w:val="014FD7DA"/>
    <w:rsid w:val="01A1978D"/>
    <w:rsid w:val="01CC8405"/>
    <w:rsid w:val="022EC08D"/>
    <w:rsid w:val="026E7B6D"/>
    <w:rsid w:val="027EAB4A"/>
    <w:rsid w:val="029CAF93"/>
    <w:rsid w:val="02C18605"/>
    <w:rsid w:val="02EC5D29"/>
    <w:rsid w:val="02F875DB"/>
    <w:rsid w:val="031F52F6"/>
    <w:rsid w:val="0355D4A3"/>
    <w:rsid w:val="039C581D"/>
    <w:rsid w:val="03ADB75D"/>
    <w:rsid w:val="0402DE5C"/>
    <w:rsid w:val="045879A5"/>
    <w:rsid w:val="0546157A"/>
    <w:rsid w:val="054C28DF"/>
    <w:rsid w:val="0563C089"/>
    <w:rsid w:val="058ABE29"/>
    <w:rsid w:val="05AECD4C"/>
    <w:rsid w:val="05C0B899"/>
    <w:rsid w:val="0611D899"/>
    <w:rsid w:val="06266D45"/>
    <w:rsid w:val="0634F723"/>
    <w:rsid w:val="067511EB"/>
    <w:rsid w:val="06A28A79"/>
    <w:rsid w:val="06D094AF"/>
    <w:rsid w:val="06DEA842"/>
    <w:rsid w:val="07646F4A"/>
    <w:rsid w:val="07994050"/>
    <w:rsid w:val="07C1AB46"/>
    <w:rsid w:val="081706DA"/>
    <w:rsid w:val="08459232"/>
    <w:rsid w:val="08830053"/>
    <w:rsid w:val="088A5CFB"/>
    <w:rsid w:val="08B45ADC"/>
    <w:rsid w:val="09350643"/>
    <w:rsid w:val="0941251A"/>
    <w:rsid w:val="094A999C"/>
    <w:rsid w:val="0983A6AE"/>
    <w:rsid w:val="0A21CD85"/>
    <w:rsid w:val="0A5D6460"/>
    <w:rsid w:val="0A6298B3"/>
    <w:rsid w:val="0A9D2524"/>
    <w:rsid w:val="0AB8EDB9"/>
    <w:rsid w:val="0AE8E576"/>
    <w:rsid w:val="0B89D65D"/>
    <w:rsid w:val="0BF4C39D"/>
    <w:rsid w:val="0BF93446"/>
    <w:rsid w:val="0C3CDA62"/>
    <w:rsid w:val="0C5B5970"/>
    <w:rsid w:val="0C76C2BC"/>
    <w:rsid w:val="0C8D1A8C"/>
    <w:rsid w:val="0CF00E74"/>
    <w:rsid w:val="0D4F6748"/>
    <w:rsid w:val="0D5657DE"/>
    <w:rsid w:val="0D9F85A3"/>
    <w:rsid w:val="0DD3A67A"/>
    <w:rsid w:val="0E0735B8"/>
    <w:rsid w:val="0E4DC322"/>
    <w:rsid w:val="0E9B0F7E"/>
    <w:rsid w:val="0EB137CE"/>
    <w:rsid w:val="0ECE55BE"/>
    <w:rsid w:val="0F525B4A"/>
    <w:rsid w:val="0FA08921"/>
    <w:rsid w:val="0FA30619"/>
    <w:rsid w:val="0FB815C1"/>
    <w:rsid w:val="10A96F6D"/>
    <w:rsid w:val="10AD5AC2"/>
    <w:rsid w:val="1103FA6A"/>
    <w:rsid w:val="112599C1"/>
    <w:rsid w:val="11572D5B"/>
    <w:rsid w:val="117BB0F1"/>
    <w:rsid w:val="119AE3F0"/>
    <w:rsid w:val="11B0CDB3"/>
    <w:rsid w:val="11F9F08E"/>
    <w:rsid w:val="120B7025"/>
    <w:rsid w:val="129537AC"/>
    <w:rsid w:val="12B22047"/>
    <w:rsid w:val="12BF2199"/>
    <w:rsid w:val="133E136B"/>
    <w:rsid w:val="133F5097"/>
    <w:rsid w:val="13906F42"/>
    <w:rsid w:val="147E997C"/>
    <w:rsid w:val="14A61D83"/>
    <w:rsid w:val="14D61C2E"/>
    <w:rsid w:val="14FA7CC2"/>
    <w:rsid w:val="154EB2D9"/>
    <w:rsid w:val="1582AB01"/>
    <w:rsid w:val="15AF43DC"/>
    <w:rsid w:val="15EEB577"/>
    <w:rsid w:val="15F91F40"/>
    <w:rsid w:val="16143FDB"/>
    <w:rsid w:val="164696D1"/>
    <w:rsid w:val="17AF971A"/>
    <w:rsid w:val="17C5FBF0"/>
    <w:rsid w:val="18882993"/>
    <w:rsid w:val="189C6480"/>
    <w:rsid w:val="18D8F7A2"/>
    <w:rsid w:val="18F5E2D2"/>
    <w:rsid w:val="192387AF"/>
    <w:rsid w:val="193B2894"/>
    <w:rsid w:val="193B2894"/>
    <w:rsid w:val="193CFF17"/>
    <w:rsid w:val="194BE09D"/>
    <w:rsid w:val="196B7E85"/>
    <w:rsid w:val="19713373"/>
    <w:rsid w:val="19CE7B51"/>
    <w:rsid w:val="19EFC73A"/>
    <w:rsid w:val="1A25EF4E"/>
    <w:rsid w:val="1A26BCA5"/>
    <w:rsid w:val="1A31A3F1"/>
    <w:rsid w:val="1A4F24F1"/>
    <w:rsid w:val="1ACD699D"/>
    <w:rsid w:val="1AD3A776"/>
    <w:rsid w:val="1B6AEBD9"/>
    <w:rsid w:val="1C2F7BD8"/>
    <w:rsid w:val="1CD5DFD5"/>
    <w:rsid w:val="1DC7C5CE"/>
    <w:rsid w:val="1DF86653"/>
    <w:rsid w:val="1E043125"/>
    <w:rsid w:val="1E232691"/>
    <w:rsid w:val="1E457C2C"/>
    <w:rsid w:val="1E697E46"/>
    <w:rsid w:val="1E78C0DF"/>
    <w:rsid w:val="1EB45117"/>
    <w:rsid w:val="1ECC6637"/>
    <w:rsid w:val="1F111C75"/>
    <w:rsid w:val="1F4FEF2A"/>
    <w:rsid w:val="1F5D85CD"/>
    <w:rsid w:val="1F6041D9"/>
    <w:rsid w:val="1F9575DE"/>
    <w:rsid w:val="1FA07B7B"/>
    <w:rsid w:val="1FA75E2E"/>
    <w:rsid w:val="1FB6455E"/>
    <w:rsid w:val="2058593F"/>
    <w:rsid w:val="20898885"/>
    <w:rsid w:val="208FABC4"/>
    <w:rsid w:val="20C0FB8F"/>
    <w:rsid w:val="2106D1AF"/>
    <w:rsid w:val="21170D13"/>
    <w:rsid w:val="21649757"/>
    <w:rsid w:val="2179331F"/>
    <w:rsid w:val="2183BA30"/>
    <w:rsid w:val="21C70E3C"/>
    <w:rsid w:val="21D569E9"/>
    <w:rsid w:val="2215F4EC"/>
    <w:rsid w:val="2246AA55"/>
    <w:rsid w:val="224718B7"/>
    <w:rsid w:val="226357B4"/>
    <w:rsid w:val="22655BEE"/>
    <w:rsid w:val="22B43DF7"/>
    <w:rsid w:val="22EF39F2"/>
    <w:rsid w:val="2313484F"/>
    <w:rsid w:val="237853A3"/>
    <w:rsid w:val="23DF984E"/>
    <w:rsid w:val="23ECEA5D"/>
    <w:rsid w:val="241AF6BC"/>
    <w:rsid w:val="241D1B50"/>
    <w:rsid w:val="24A51741"/>
    <w:rsid w:val="257742A5"/>
    <w:rsid w:val="257FF509"/>
    <w:rsid w:val="25807315"/>
    <w:rsid w:val="25825637"/>
    <w:rsid w:val="2591CA20"/>
    <w:rsid w:val="25B3903F"/>
    <w:rsid w:val="25D4B4AD"/>
    <w:rsid w:val="2680172C"/>
    <w:rsid w:val="268E4500"/>
    <w:rsid w:val="2693C57D"/>
    <w:rsid w:val="26D99D96"/>
    <w:rsid w:val="26EB1F4E"/>
    <w:rsid w:val="26EB49F9"/>
    <w:rsid w:val="27493A7D"/>
    <w:rsid w:val="2780430B"/>
    <w:rsid w:val="281E085E"/>
    <w:rsid w:val="28CFE2AD"/>
    <w:rsid w:val="28E1D50F"/>
    <w:rsid w:val="29136618"/>
    <w:rsid w:val="2949DC08"/>
    <w:rsid w:val="2972B63D"/>
    <w:rsid w:val="2A1A4DE8"/>
    <w:rsid w:val="2A6BB30E"/>
    <w:rsid w:val="2A73FFF9"/>
    <w:rsid w:val="2ABEBDA6"/>
    <w:rsid w:val="2AD0D31A"/>
    <w:rsid w:val="2B2186E2"/>
    <w:rsid w:val="2B26D6B2"/>
    <w:rsid w:val="2BBC5601"/>
    <w:rsid w:val="2BBFE770"/>
    <w:rsid w:val="2C0CD675"/>
    <w:rsid w:val="2C53CB2A"/>
    <w:rsid w:val="2C7B9315"/>
    <w:rsid w:val="2CBD5743"/>
    <w:rsid w:val="2D050945"/>
    <w:rsid w:val="2D1CBFF1"/>
    <w:rsid w:val="2DAF51E5"/>
    <w:rsid w:val="2E04321D"/>
    <w:rsid w:val="2E47B073"/>
    <w:rsid w:val="2EA6EB92"/>
    <w:rsid w:val="2EB6F495"/>
    <w:rsid w:val="2EC30C12"/>
    <w:rsid w:val="2EDE33A9"/>
    <w:rsid w:val="2EF292A0"/>
    <w:rsid w:val="2F34E44E"/>
    <w:rsid w:val="2F7967D3"/>
    <w:rsid w:val="2FAAB788"/>
    <w:rsid w:val="2FFDC220"/>
    <w:rsid w:val="30177E39"/>
    <w:rsid w:val="301B00DA"/>
    <w:rsid w:val="303F6B53"/>
    <w:rsid w:val="3042BBF3"/>
    <w:rsid w:val="3048029D"/>
    <w:rsid w:val="30A8BC7A"/>
    <w:rsid w:val="30D0BBA4"/>
    <w:rsid w:val="310524F5"/>
    <w:rsid w:val="3118F0E3"/>
    <w:rsid w:val="3123B0A2"/>
    <w:rsid w:val="31B8210F"/>
    <w:rsid w:val="3233F913"/>
    <w:rsid w:val="323EC0AE"/>
    <w:rsid w:val="3254FB3D"/>
    <w:rsid w:val="3259EBB7"/>
    <w:rsid w:val="32758042"/>
    <w:rsid w:val="32E9DC48"/>
    <w:rsid w:val="33070BC5"/>
    <w:rsid w:val="338F39C5"/>
    <w:rsid w:val="33ADFABC"/>
    <w:rsid w:val="341C256B"/>
    <w:rsid w:val="3426D42F"/>
    <w:rsid w:val="342DADC9"/>
    <w:rsid w:val="3484A129"/>
    <w:rsid w:val="34A57054"/>
    <w:rsid w:val="34C4A95F"/>
    <w:rsid w:val="34F1FE02"/>
    <w:rsid w:val="350AED04"/>
    <w:rsid w:val="350F0F1B"/>
    <w:rsid w:val="35902B37"/>
    <w:rsid w:val="35D8C0C3"/>
    <w:rsid w:val="35F8E77A"/>
    <w:rsid w:val="3609F009"/>
    <w:rsid w:val="366D03A4"/>
    <w:rsid w:val="368BB014"/>
    <w:rsid w:val="37964B00"/>
    <w:rsid w:val="37B6783A"/>
    <w:rsid w:val="37F58829"/>
    <w:rsid w:val="3825713D"/>
    <w:rsid w:val="3830C401"/>
    <w:rsid w:val="3895985E"/>
    <w:rsid w:val="38C60EC7"/>
    <w:rsid w:val="38CA09D0"/>
    <w:rsid w:val="38CB9969"/>
    <w:rsid w:val="38D777D2"/>
    <w:rsid w:val="393C1FF3"/>
    <w:rsid w:val="395B234D"/>
    <w:rsid w:val="3A74A4DC"/>
    <w:rsid w:val="3AA8C59B"/>
    <w:rsid w:val="3AD0388F"/>
    <w:rsid w:val="3AF3C6CB"/>
    <w:rsid w:val="3BE88235"/>
    <w:rsid w:val="3BEA1DF2"/>
    <w:rsid w:val="3C80A5B4"/>
    <w:rsid w:val="3C912816"/>
    <w:rsid w:val="3D9D7AF3"/>
    <w:rsid w:val="3DCAA297"/>
    <w:rsid w:val="3DE2F911"/>
    <w:rsid w:val="3DFDD7E2"/>
    <w:rsid w:val="3E3F7C4E"/>
    <w:rsid w:val="3E50B5BD"/>
    <w:rsid w:val="3E7738F4"/>
    <w:rsid w:val="3E95C6D6"/>
    <w:rsid w:val="3EA01045"/>
    <w:rsid w:val="3EA60492"/>
    <w:rsid w:val="3EAA7A37"/>
    <w:rsid w:val="3ED31290"/>
    <w:rsid w:val="3F1A69A1"/>
    <w:rsid w:val="3F394B54"/>
    <w:rsid w:val="3F972775"/>
    <w:rsid w:val="405461FA"/>
    <w:rsid w:val="4065BE0C"/>
    <w:rsid w:val="409D31B8"/>
    <w:rsid w:val="40AC92C9"/>
    <w:rsid w:val="40BBF358"/>
    <w:rsid w:val="4132C45E"/>
    <w:rsid w:val="41ABF719"/>
    <w:rsid w:val="41CA6E41"/>
    <w:rsid w:val="41D469C6"/>
    <w:rsid w:val="41DFCB65"/>
    <w:rsid w:val="429A3318"/>
    <w:rsid w:val="42BC936C"/>
    <w:rsid w:val="42C38674"/>
    <w:rsid w:val="42CDC9A9"/>
    <w:rsid w:val="42E7E0DB"/>
    <w:rsid w:val="4391ECB1"/>
    <w:rsid w:val="443E6D0A"/>
    <w:rsid w:val="44490BF9"/>
    <w:rsid w:val="45F9C670"/>
    <w:rsid w:val="4618F5D8"/>
    <w:rsid w:val="468D2126"/>
    <w:rsid w:val="46A6BD76"/>
    <w:rsid w:val="46BB65C4"/>
    <w:rsid w:val="46E017CA"/>
    <w:rsid w:val="4719FA05"/>
    <w:rsid w:val="4745ACFE"/>
    <w:rsid w:val="4763C9E0"/>
    <w:rsid w:val="4778861E"/>
    <w:rsid w:val="47929B46"/>
    <w:rsid w:val="47B1E845"/>
    <w:rsid w:val="48330919"/>
    <w:rsid w:val="496DB57F"/>
    <w:rsid w:val="497F69CE"/>
    <w:rsid w:val="497FB18D"/>
    <w:rsid w:val="497FFC1D"/>
    <w:rsid w:val="49816DDC"/>
    <w:rsid w:val="49957C28"/>
    <w:rsid w:val="4A0508AD"/>
    <w:rsid w:val="4A15F3CF"/>
    <w:rsid w:val="4A4E9323"/>
    <w:rsid w:val="4A533684"/>
    <w:rsid w:val="4A7C2CCE"/>
    <w:rsid w:val="4B1A050C"/>
    <w:rsid w:val="4B31FFBD"/>
    <w:rsid w:val="4B3CDB1C"/>
    <w:rsid w:val="4BD1A577"/>
    <w:rsid w:val="4BDE9BD7"/>
    <w:rsid w:val="4C3071D5"/>
    <w:rsid w:val="4C440044"/>
    <w:rsid w:val="4C6AECE8"/>
    <w:rsid w:val="4CEB3CFD"/>
    <w:rsid w:val="4CF89C4F"/>
    <w:rsid w:val="4D3F3A20"/>
    <w:rsid w:val="4D95A94F"/>
    <w:rsid w:val="4DDE6869"/>
    <w:rsid w:val="4E03527B"/>
    <w:rsid w:val="4FEDBF01"/>
    <w:rsid w:val="50364236"/>
    <w:rsid w:val="506C9B0F"/>
    <w:rsid w:val="50C6492B"/>
    <w:rsid w:val="50F36701"/>
    <w:rsid w:val="51450EF3"/>
    <w:rsid w:val="5147AAF7"/>
    <w:rsid w:val="5297F332"/>
    <w:rsid w:val="529F9E60"/>
    <w:rsid w:val="52F9C4AD"/>
    <w:rsid w:val="533500CB"/>
    <w:rsid w:val="5377453D"/>
    <w:rsid w:val="538069A4"/>
    <w:rsid w:val="538ED21A"/>
    <w:rsid w:val="53A3ADB8"/>
    <w:rsid w:val="53D90C97"/>
    <w:rsid w:val="544B1FBE"/>
    <w:rsid w:val="54556D69"/>
    <w:rsid w:val="54E375E5"/>
    <w:rsid w:val="5529B636"/>
    <w:rsid w:val="55D64812"/>
    <w:rsid w:val="561089DA"/>
    <w:rsid w:val="568FCC49"/>
    <w:rsid w:val="56B4C131"/>
    <w:rsid w:val="576FDC8B"/>
    <w:rsid w:val="577403E6"/>
    <w:rsid w:val="57797DAE"/>
    <w:rsid w:val="57F2912B"/>
    <w:rsid w:val="57FB5206"/>
    <w:rsid w:val="58275ABF"/>
    <w:rsid w:val="58B1E93E"/>
    <w:rsid w:val="58E7254A"/>
    <w:rsid w:val="58E79938"/>
    <w:rsid w:val="58EC55A4"/>
    <w:rsid w:val="596F6D3C"/>
    <w:rsid w:val="59966998"/>
    <w:rsid w:val="59BFB123"/>
    <w:rsid w:val="5A695A4E"/>
    <w:rsid w:val="5A8035E3"/>
    <w:rsid w:val="5B250BDC"/>
    <w:rsid w:val="5B5A9232"/>
    <w:rsid w:val="5B87DCF6"/>
    <w:rsid w:val="5BE45976"/>
    <w:rsid w:val="5BE660E9"/>
    <w:rsid w:val="5BE84DD9"/>
    <w:rsid w:val="5C6A9DBA"/>
    <w:rsid w:val="5CCADDAC"/>
    <w:rsid w:val="5D030077"/>
    <w:rsid w:val="5D302886"/>
    <w:rsid w:val="5D3D23BE"/>
    <w:rsid w:val="5D631B3A"/>
    <w:rsid w:val="5D753AF1"/>
    <w:rsid w:val="5DE77CE5"/>
    <w:rsid w:val="5E1707A5"/>
    <w:rsid w:val="5E288B0E"/>
    <w:rsid w:val="5E4D8C30"/>
    <w:rsid w:val="5E704AFF"/>
    <w:rsid w:val="5E9E8EDD"/>
    <w:rsid w:val="5ED389B7"/>
    <w:rsid w:val="5F6DDA48"/>
    <w:rsid w:val="5F740F41"/>
    <w:rsid w:val="5FC547B4"/>
    <w:rsid w:val="6002F452"/>
    <w:rsid w:val="600FE842"/>
    <w:rsid w:val="6024CB73"/>
    <w:rsid w:val="60292598"/>
    <w:rsid w:val="602C012E"/>
    <w:rsid w:val="606F0F96"/>
    <w:rsid w:val="60B0A45A"/>
    <w:rsid w:val="611D5016"/>
    <w:rsid w:val="61697C6B"/>
    <w:rsid w:val="6180A55D"/>
    <w:rsid w:val="61BAA3DA"/>
    <w:rsid w:val="61F005D5"/>
    <w:rsid w:val="61F34488"/>
    <w:rsid w:val="61F80D25"/>
    <w:rsid w:val="621921C7"/>
    <w:rsid w:val="62415AED"/>
    <w:rsid w:val="62CA188F"/>
    <w:rsid w:val="63DDBB49"/>
    <w:rsid w:val="6409DB7A"/>
    <w:rsid w:val="644118CD"/>
    <w:rsid w:val="64AD9475"/>
    <w:rsid w:val="64CD6E2A"/>
    <w:rsid w:val="650DB7D0"/>
    <w:rsid w:val="65A31C25"/>
    <w:rsid w:val="65C295E3"/>
    <w:rsid w:val="6665C032"/>
    <w:rsid w:val="6686A78B"/>
    <w:rsid w:val="66E1148B"/>
    <w:rsid w:val="670FDEA3"/>
    <w:rsid w:val="676DE83E"/>
    <w:rsid w:val="67B93EAF"/>
    <w:rsid w:val="688EA4E0"/>
    <w:rsid w:val="68F00DFB"/>
    <w:rsid w:val="6944E1F0"/>
    <w:rsid w:val="695243E2"/>
    <w:rsid w:val="6970B2E9"/>
    <w:rsid w:val="69ED772F"/>
    <w:rsid w:val="69FF97FA"/>
    <w:rsid w:val="6A2382B1"/>
    <w:rsid w:val="6A9CA189"/>
    <w:rsid w:val="6B20FAB7"/>
    <w:rsid w:val="6B393155"/>
    <w:rsid w:val="6B48BDE2"/>
    <w:rsid w:val="6B4941D2"/>
    <w:rsid w:val="6D0FFDB1"/>
    <w:rsid w:val="6D4587E5"/>
    <w:rsid w:val="6D7D714E"/>
    <w:rsid w:val="6D8CDBB9"/>
    <w:rsid w:val="6DDE60B2"/>
    <w:rsid w:val="6DE1BA35"/>
    <w:rsid w:val="6E0138A2"/>
    <w:rsid w:val="6E563B78"/>
    <w:rsid w:val="6E76E158"/>
    <w:rsid w:val="6ED07A86"/>
    <w:rsid w:val="6ED1976E"/>
    <w:rsid w:val="6F3D1103"/>
    <w:rsid w:val="6F7012AC"/>
    <w:rsid w:val="6FD6EB3E"/>
    <w:rsid w:val="7039406B"/>
    <w:rsid w:val="70780C59"/>
    <w:rsid w:val="711FB107"/>
    <w:rsid w:val="71481024"/>
    <w:rsid w:val="719EAFCE"/>
    <w:rsid w:val="71CBFBF6"/>
    <w:rsid w:val="71D147B8"/>
    <w:rsid w:val="71F5AD7E"/>
    <w:rsid w:val="71F7287E"/>
    <w:rsid w:val="72077D31"/>
    <w:rsid w:val="72126C25"/>
    <w:rsid w:val="722626E9"/>
    <w:rsid w:val="7262E1A4"/>
    <w:rsid w:val="72E46FEB"/>
    <w:rsid w:val="730298CE"/>
    <w:rsid w:val="730FF859"/>
    <w:rsid w:val="73E7BE46"/>
    <w:rsid w:val="73F7BC87"/>
    <w:rsid w:val="740B1E0F"/>
    <w:rsid w:val="74F50280"/>
    <w:rsid w:val="7508E87A"/>
    <w:rsid w:val="750E5583"/>
    <w:rsid w:val="751FDD8E"/>
    <w:rsid w:val="7545AF38"/>
    <w:rsid w:val="75F58F91"/>
    <w:rsid w:val="76002092"/>
    <w:rsid w:val="7605C5ED"/>
    <w:rsid w:val="767B51C6"/>
    <w:rsid w:val="76B95402"/>
    <w:rsid w:val="76DE1B02"/>
    <w:rsid w:val="772264D3"/>
    <w:rsid w:val="77599B41"/>
    <w:rsid w:val="776E55D9"/>
    <w:rsid w:val="778EF28B"/>
    <w:rsid w:val="77DE4D1E"/>
    <w:rsid w:val="782FAAE6"/>
    <w:rsid w:val="78557106"/>
    <w:rsid w:val="7967E35A"/>
    <w:rsid w:val="79E99323"/>
    <w:rsid w:val="7A31504F"/>
    <w:rsid w:val="7A4A8199"/>
    <w:rsid w:val="7A5BFC15"/>
    <w:rsid w:val="7A919DAD"/>
    <w:rsid w:val="7A9D29C6"/>
    <w:rsid w:val="7AB69604"/>
    <w:rsid w:val="7ACE80D3"/>
    <w:rsid w:val="7B73CFC3"/>
    <w:rsid w:val="7BD8E891"/>
    <w:rsid w:val="7BDDC29E"/>
    <w:rsid w:val="7BF55424"/>
    <w:rsid w:val="7C254955"/>
    <w:rsid w:val="7C64BF3F"/>
    <w:rsid w:val="7CCF7EFF"/>
    <w:rsid w:val="7CD611D2"/>
    <w:rsid w:val="7CDB802D"/>
    <w:rsid w:val="7D1C4466"/>
    <w:rsid w:val="7D6C941B"/>
    <w:rsid w:val="7DAB2977"/>
    <w:rsid w:val="7DCF05ED"/>
    <w:rsid w:val="7E1C233D"/>
    <w:rsid w:val="7ED03C0C"/>
    <w:rsid w:val="7F167365"/>
    <w:rsid w:val="7F5A3ABA"/>
    <w:rsid w:val="7FA1F1F6"/>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doi.org/10.1108/13598541211246594" TargetMode="External" Id="rId63" /><Relationship Type="http://schemas.openxmlformats.org/officeDocument/2006/relationships/hyperlink" Target="https://dx.doi.org/10.1016/j.aei.2019.100988" TargetMode="External" Id="rId68"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yperlink" Target="https://dx.doi.org/10.3390/joitmc7010068" TargetMode="External" Id="rId89"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hyperlink" Target="https://dx.doi.org/10.3390/en14196018" TargetMode="External" Id="rId107"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hyperlink" Target="https://dx.doi.org/10.1145/2342509.2342513" TargetMode="External" Id="rId53" /><Relationship Type="http://schemas.openxmlformats.org/officeDocument/2006/relationships/hyperlink" Target="https://dx.doi.org/10.1016/j.compind.2021.103586" TargetMode="External" Id="rId58" /><Relationship Type="http://schemas.openxmlformats.org/officeDocument/2006/relationships/hyperlink" Target="https://sci-hub.se/10.1109/JIOT.2017.2683200" TargetMode="External" Id="rId74" /><Relationship Type="http://schemas.openxmlformats.org/officeDocument/2006/relationships/hyperlink" Target="https://media.neliti.com/media/publications/347845-advantage-of-the-arduino-platform-in-for-95870798.pdf" TargetMode="External" Id="rId102" /><Relationship Type="http://schemas.openxmlformats.org/officeDocument/2006/relationships/webSettings" Target="webSettings.xml" Id="rId5" /><Relationship Type="http://schemas.openxmlformats.org/officeDocument/2006/relationships/hyperlink" Target="https://dx.doi.org/10.3390/su14031221" TargetMode="External" Id="rId90" /><Relationship Type="http://schemas.openxmlformats.org/officeDocument/2006/relationships/hyperlink" Target="https://dx.doi.org/10.1002/sres.2704" TargetMode="External" Id="rId95" /><Relationship Type="http://schemas.openxmlformats.org/officeDocument/2006/relationships/header" Target="header7.xml" Id="rId22" /><Relationship Type="http://schemas.openxmlformats.org/officeDocument/2006/relationships/image" Target="media/image2.png" Id="rId27" /><Relationship Type="http://schemas.openxmlformats.org/officeDocument/2006/relationships/hyperlink" Target="https://dx.doi.org/10.3390/en13236412" TargetMode="External" Id="rId43" /><Relationship Type="http://schemas.openxmlformats.org/officeDocument/2006/relationships/hyperlink" Target="https://store.arduino.cc/products/arduino-uno-wifi-rev2" TargetMode="External" Id="rId48" /><Relationship Type="http://schemas.openxmlformats.org/officeDocument/2006/relationships/hyperlink" Target="https://dx.doi.org/10.1016/j.matpr.2021.05.462" TargetMode="External" Id="rId64" /><Relationship Type="http://schemas.openxmlformats.org/officeDocument/2006/relationships/hyperlink" Target="https://doi.org/10.1016/C2018-0-03856-6" TargetMode="External" Id="rId69"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dx.doi.org/10.1016/j.resconrec.2016.09.020" TargetMode="External" Id="rId80"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x.doi.org/10.1109/ICCPEIC.2015.7259486" TargetMode="External" Id="rId59" /><Relationship Type="http://schemas.openxmlformats.org/officeDocument/2006/relationships/hyperlink" Target="https://doi.org/10.1201/b13116" TargetMode="External" Id="rId103" /><Relationship Type="http://schemas.openxmlformats.org/officeDocument/2006/relationships/hyperlink" Target="https://dx.doi.org/10.3390/s20071821" TargetMode="External" Id="rId108" /><Relationship Type="http://schemas.openxmlformats.org/officeDocument/2006/relationships/hyperlink" Target="https://www.wired.com/insights/2014/11/the-internet-of-things-bigger/" TargetMode="External" Id="rId54" /><Relationship Type="http://schemas.openxmlformats.org/officeDocument/2006/relationships/hyperlink" Target="https://dx.doi.org/10.1016/j.cosrev.2021.100364" TargetMode="External" Id="rId70" /><Relationship Type="http://schemas.openxmlformats.org/officeDocument/2006/relationships/hyperlink" Target="https://doi.org/10.3390/su13052560" TargetMode="External" Id="rId75" /><Relationship Type="http://schemas.openxmlformats.org/officeDocument/2006/relationships/hyperlink" Target="https://dx.doi.org/10.4013/sdrj.2018.113.03" TargetMode="External" Id="rId91" /><Relationship Type="http://schemas.openxmlformats.org/officeDocument/2006/relationships/hyperlink" Target="https://dx.doi.org/10.1016/j.iotcps.2023.04.006" TargetMode="External" Id="rId9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yperlink" Target="https://dx.doi.org/10.1016/j.comnet.2010.05.010" TargetMode="External" Id="rId49"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dx.doi.org/10.1016/j.jmsy.2016.12.003" TargetMode="External" Id="rId44" /><Relationship Type="http://schemas.openxmlformats.org/officeDocument/2006/relationships/hyperlink" Target="https://dx.doi.org/10.3390/en14051512" TargetMode="External" Id="rId52" /><Relationship Type="http://schemas.openxmlformats.org/officeDocument/2006/relationships/hyperlink" Target="https://doi.org/10.1016/j.repl.2015.09.004" TargetMode="External" Id="rId60" /><Relationship Type="http://schemas.openxmlformats.org/officeDocument/2006/relationships/hyperlink" Target="https://dx.doi.org/10.3390/systems6040038" TargetMode="External" Id="rId65" /><Relationship Type="http://schemas.openxmlformats.org/officeDocument/2006/relationships/hyperlink" Target="https://dx.doi.org/10.3390/su11102781" TargetMode="External" Id="rId73" /><Relationship Type="http://schemas.openxmlformats.org/officeDocument/2006/relationships/hyperlink" Target="https://www.google.com/search?q=issn%1617-7975" TargetMode="External" Id="rId78" /><Relationship Type="http://schemas.openxmlformats.org/officeDocument/2006/relationships/hyperlink" Target="https://dx.doi.org/10.1016/j.procs.2016.07.067" TargetMode="External" Id="rId81" /><Relationship Type="http://schemas.openxmlformats.org/officeDocument/2006/relationships/hyperlink" Target="https://dx.doi.org/10.1016/j.jksuci.2016.10.003" TargetMode="External" Id="rId86" /><Relationship Type="http://schemas.openxmlformats.org/officeDocument/2006/relationships/hyperlink" Target="https://www.google.com/search?q=issn%18234690" TargetMode="External" Id="rId94" /><Relationship Type="http://schemas.openxmlformats.org/officeDocument/2006/relationships/hyperlink" Target="https://dx.doi.org/10.1109/ICCSEE.2012.373" TargetMode="External" Id="rId99" /><Relationship Type="http://schemas.openxmlformats.org/officeDocument/2006/relationships/hyperlink" Target="https://techfun.sk/produkt/raspberry-pi-4-model-b-ram-2gb-64-bit/" TargetMode="External" Id="rId10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openxmlformats.org/officeDocument/2006/relationships/hyperlink" Target="https://dx.doi.org/10.3390/su14127084" TargetMode="External" Id="rId50" /><Relationship Type="http://schemas.openxmlformats.org/officeDocument/2006/relationships/hyperlink" Target="https://dx.doi.org/10.1109/ACCESS.2017.2783682" TargetMode="External" Id="rId55" /><Relationship Type="http://schemas.openxmlformats.org/officeDocument/2006/relationships/hyperlink" Target="https://dx.doi.org/10.3390/MACHINES6020023" TargetMode="External" Id="rId76" /><Relationship Type="http://schemas.openxmlformats.org/officeDocument/2006/relationships/hyperlink" Target="https://dx.doi.org/10.1108/MBR-05-2017-0028" TargetMode="External" Id="rId97" /><Relationship Type="http://schemas.openxmlformats.org/officeDocument/2006/relationships/hyperlink" Target="https://dx.doi.org/10.1088/1757-899x/1119/1/012016" TargetMode="External" Id="rId10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hyperlink" Target="https://dx.doi.org/10.1109/HICSS.2016.714" TargetMode="External" Id="rId71" /><Relationship Type="http://schemas.openxmlformats.org/officeDocument/2006/relationships/hyperlink" Target="https://doi.org/10.1016/j.procir.2014.02.037" TargetMode="External" Id="rId92"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dx.doi.org/10.1007/s11235-017-0345-9" TargetMode="External" Id="rId45" /><Relationship Type="http://schemas.openxmlformats.org/officeDocument/2006/relationships/hyperlink" Target="https://dx.doi.org/10.11591/ijece.v13i1.pp902-910" TargetMode="External" Id="rId66"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dx.doi.org/10.1016/j.jenvman.2022.116567" TargetMode="External" Id="rId82"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4.png" Id="rId30" /><Relationship Type="http://schemas.openxmlformats.org/officeDocument/2006/relationships/image" Target="media/image5.jpg" Id="rId35" /><Relationship Type="http://schemas.openxmlformats.org/officeDocument/2006/relationships/hyperlink" Target="https://www.mendeley.com/catalogue/24cc053b-89bc-3cf5-898f-a1cedde9055b/" TargetMode="External" Id="rId7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yperlink" Target="https://doi.org/10.1016/j.matpr.2020.06.331" TargetMode="External" Id="rId105" /><Relationship Type="http://schemas.openxmlformats.org/officeDocument/2006/relationships/header" Target="header1.xml" Id="rId8" /><Relationship Type="http://schemas.openxmlformats.org/officeDocument/2006/relationships/hyperlink" Target="https://dx.doi.org/10.11113/jt.v78.9285" TargetMode="External" Id="rId51" /><Relationship Type="http://schemas.openxmlformats.org/officeDocument/2006/relationships/hyperlink" Target="https://dx.doi.org/10.12928/TELKOMNIKA.V18I2.14873" TargetMode="External" Id="rId72" /><Relationship Type="http://schemas.openxmlformats.org/officeDocument/2006/relationships/hyperlink" Target="https://dx.doi.org/10.1016/j.procir.2016.07.040" TargetMode="External" Id="rId93" /><Relationship Type="http://schemas.openxmlformats.org/officeDocument/2006/relationships/hyperlink" Target="https://dx.doi.org/10.1080/00207543.2017.1326643" TargetMode="External" Id="rId9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dx.doi.org/10.3390/en15010031" TargetMode="External" Id="rId62" /><Relationship Type="http://schemas.openxmlformats.org/officeDocument/2006/relationships/hyperlink" Target="https://dx.doi.org/10.18778/1231-1952.27.2.09" TargetMode="External" Id="rId83"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image" Target="media/image6.png" Id="rId36" /><Relationship Type="http://schemas.openxmlformats.org/officeDocument/2006/relationships/hyperlink" Target="https://dx.doi.org/10.3390/systems8020016" TargetMode="External" Id="rId57" /><Relationship Type="http://schemas.openxmlformats.org/officeDocument/2006/relationships/hyperlink" Target="https://dx.doi.org/10.1016/j.comnet.2015.12.017" TargetMode="External" Id="rId106" /><Relationship Type="http://schemas.openxmlformats.org/officeDocument/2006/relationships/glossaryDocument" Target="glossary/document.xml" Id="R87178f6b75b442a9" /><Relationship Type="http://schemas.openxmlformats.org/officeDocument/2006/relationships/image" Target="/media/image6.png" Id="Ra6e926e735d24f4e" /><Relationship Type="http://schemas.openxmlformats.org/officeDocument/2006/relationships/hyperlink" Target="https://dx.doi.org/10.13075/mp.5893.00520" TargetMode="External" Id="Rf43c79857d324606" /><Relationship Type="http://schemas.openxmlformats.org/officeDocument/2006/relationships/hyperlink" Target="https://www.educative.io/answers/what-is-firebase" TargetMode="External" Id="R9e56e17adb514a72" /><Relationship Type="http://schemas.openxmlformats.org/officeDocument/2006/relationships/image" Target="/media/image7.png" Id="R4287f05428af42a4" /><Relationship Type="http://schemas.openxmlformats.org/officeDocument/2006/relationships/image" Target="/media/image8.png" Id="Rc0cb0456082e4a56" /><Relationship Type="http://schemas.openxmlformats.org/officeDocument/2006/relationships/image" Target="/media/image9.png" Id="Re0b492efd4194a69" /><Relationship Type="http://schemas.openxmlformats.org/officeDocument/2006/relationships/hyperlink" Target="https://dx.doi.org/10.22214/ijraset.2022.39778" TargetMode="External" Id="R14a55c8e80504d39" /><Relationship Type="http://schemas.openxmlformats.org/officeDocument/2006/relationships/hyperlink" Target="https://www.mswsorting.com/Waste-Sorting/Optical-Sorter.html" TargetMode="External" Id="R85b0eb33653d44e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70</revision>
  <lastPrinted>2013-02-28T09:04:00.0000000Z</lastPrinted>
  <dcterms:created xsi:type="dcterms:W3CDTF">2024-02-12T14:59:00.0000000Z</dcterms:created>
  <dcterms:modified xsi:type="dcterms:W3CDTF">2024-02-17T12:06:39.56763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